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62D5A" w14:textId="77777777" w:rsidR="00F963A1" w:rsidRPr="00377ECB" w:rsidRDefault="00F963A1" w:rsidP="005C2627">
      <w:pPr>
        <w:spacing w:after="0" w:line="240" w:lineRule="auto"/>
        <w:jc w:val="center"/>
        <w:rPr>
          <w:rFonts w:ascii="TH SarabunPSK" w:hAnsi="TH SarabunPSK" w:cs="TH SarabunPSK"/>
          <w:b/>
          <w:bCs/>
          <w:sz w:val="18"/>
          <w:szCs w:val="18"/>
        </w:rPr>
      </w:pPr>
    </w:p>
    <w:p w14:paraId="00B6DF18" w14:textId="7302885C" w:rsidR="00F03939" w:rsidRPr="00BB6DAE" w:rsidRDefault="00FF2F53" w:rsidP="00DA5CEA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B6DAE">
        <w:rPr>
          <w:rFonts w:ascii="TH SarabunPSK" w:hAnsi="TH SarabunPSK" w:cs="TH SarabunPSK"/>
          <w:noProof/>
          <w:sz w:val="36"/>
          <w:szCs w:val="36"/>
          <w:cs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35E67080" wp14:editId="52ABD2E8">
                <wp:simplePos x="0" y="0"/>
                <wp:positionH relativeFrom="column">
                  <wp:posOffset>5306695</wp:posOffset>
                </wp:positionH>
                <wp:positionV relativeFrom="paragraph">
                  <wp:posOffset>25400</wp:posOffset>
                </wp:positionV>
                <wp:extent cx="1177925" cy="313690"/>
                <wp:effectExtent l="0" t="0" r="2222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2C5CB" w14:textId="395FE5E9" w:rsidR="00380264" w:rsidRPr="002C4056" w:rsidRDefault="00F26ECC" w:rsidP="00771D0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2C405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  <w:t xml:space="preserve">สิ่งที่ส่งมาด้วย </w:t>
                            </w:r>
                            <w:r w:rsidRPr="002C405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  <w:t>๒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670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7.85pt;margin-top:2pt;width:92.75pt;height:24.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" strokecolor="white [3212]">
                <v:textbox>
                  <w:txbxContent>
                    <w:p w14:paraId="5772C5CB" w14:textId="395FE5E9" w:rsidR="00380264" w:rsidRPr="002C4056" w:rsidRDefault="00F26ECC" w:rsidP="00771D0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32"/>
                        </w:rPr>
                      </w:pPr>
                      <w:r w:rsidRPr="002C4056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32"/>
                          <w:cs/>
                        </w:rPr>
                        <w:t xml:space="preserve">สิ่งที่ส่งมาด้วย </w:t>
                      </w:r>
                      <w:r w:rsidRPr="002C4056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32"/>
                          <w:cs/>
                        </w:rPr>
                        <w:t>๒</w:t>
                      </w:r>
                    </w:p>
                  </w:txbxContent>
                </v:textbox>
              </v:shape>
            </w:pict>
          </mc:Fallback>
        </mc:AlternateContent>
      </w:r>
      <w:r w:rsidR="001A0ED4" w:rsidRPr="00BB6DAE">
        <w:rPr>
          <w:rFonts w:ascii="TH SarabunPSK" w:hAnsi="TH SarabunPSK" w:cs="TH SarabunPSK"/>
          <w:noProof/>
          <w:sz w:val="36"/>
          <w:szCs w:val="36"/>
          <w:cs/>
        </w:rPr>
        <mc:AlternateContent>
          <mc:Choice Requires="wps">
            <w:drawing>
              <wp:anchor distT="45720" distB="45720" distL="114300" distR="114300" simplePos="0" relativeHeight="251658258" behindDoc="1" locked="0" layoutInCell="1" allowOverlap="1" wp14:anchorId="4FDD2062" wp14:editId="0FE7F042">
                <wp:simplePos x="0" y="0"/>
                <wp:positionH relativeFrom="column">
                  <wp:posOffset>5322142</wp:posOffset>
                </wp:positionH>
                <wp:positionV relativeFrom="paragraph">
                  <wp:posOffset>269240</wp:posOffset>
                </wp:positionV>
                <wp:extent cx="1177925" cy="313690"/>
                <wp:effectExtent l="0" t="0" r="22225" b="101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C40EA" w14:textId="217BCEFD" w:rsidR="00771D06" w:rsidRPr="00BB6DAE" w:rsidRDefault="00771D06" w:rsidP="00771D06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BB6DA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 xml:space="preserve">แบบ </w:t>
                            </w:r>
                            <w:r w:rsidR="00083E2F" w:rsidRPr="00BB6DA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>ผบ</w:t>
                            </w:r>
                            <w:r w:rsidRPr="00BB6DA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>.</w:t>
                            </w:r>
                            <w:r w:rsidR="00C845B3" w:rsidRPr="00BB6DA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 xml:space="preserve"> </w:t>
                            </w:r>
                            <w:r w:rsidRPr="00BB6DA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>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DD206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19.05pt;margin-top:21.2pt;width:92.75pt;height:24.7pt;z-index:-25165822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" strokecolor="white [3212]">
                <v:textbox>
                  <w:txbxContent>
                    <w:p w14:paraId="5D6C40EA" w14:textId="217BCEFD" w:rsidR="00771D06" w:rsidRPr="00BB6DAE" w:rsidRDefault="00771D06" w:rsidP="00771D06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BB6DAE"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 xml:space="preserve">แบบ </w:t>
                      </w:r>
                      <w:r w:rsidR="00083E2F" w:rsidRPr="00BB6DAE"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>ผบ</w:t>
                      </w:r>
                      <w:r w:rsidRPr="00BB6DAE"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>.</w:t>
                      </w:r>
                      <w:r w:rsidR="00C845B3" w:rsidRPr="00BB6DAE"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 xml:space="preserve"> </w:t>
                      </w:r>
                      <w:r w:rsidRPr="00BB6DAE"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>๑</w:t>
                      </w:r>
                    </w:p>
                  </w:txbxContent>
                </v:textbox>
              </v:shape>
            </w:pict>
          </mc:Fallback>
        </mc:AlternateContent>
      </w:r>
      <w:r w:rsidR="003161CD" w:rsidRPr="00BB6DAE">
        <w:rPr>
          <w:rFonts w:ascii="TH SarabunPSK" w:hAnsi="TH SarabunPSK" w:cs="TH SarabunPSK"/>
          <w:b/>
          <w:bCs/>
          <w:sz w:val="36"/>
          <w:szCs w:val="36"/>
          <w:cs/>
        </w:rPr>
        <w:t>แบบประเมินผลการปฏิบัติราชการผู้บริหารของส่วนราชการ</w:t>
      </w:r>
    </w:p>
    <w:p w14:paraId="7694F64E" w14:textId="65B91D87" w:rsidR="00893A37" w:rsidRPr="00BB6DAE" w:rsidRDefault="00893A37" w:rsidP="003C71EA">
      <w:pPr>
        <w:spacing w:after="0" w:line="240" w:lineRule="auto"/>
        <w:ind w:right="8"/>
        <w:jc w:val="center"/>
        <w:rPr>
          <w:rFonts w:ascii="TH SarabunPSK" w:hAnsi="TH SarabunPSK" w:cs="TH SarabunPSK"/>
          <w:sz w:val="28"/>
        </w:rPr>
      </w:pPr>
      <w:r w:rsidRPr="00BB6DAE">
        <w:rPr>
          <w:rFonts w:ascii="TH SarabunPSK" w:hAnsi="TH SarabunPSK" w:cs="TH SarabunPSK"/>
          <w:sz w:val="28"/>
          <w:cs/>
        </w:rPr>
        <w:t xml:space="preserve">รอบการประเมินที่ </w:t>
      </w:r>
      <w:r w:rsidRPr="00BB6DAE">
        <w:rPr>
          <w:rFonts w:ascii="TH SarabunPSK" w:hAnsi="TH SarabunPSK" w:cs="TH SarabunPSK"/>
          <w:sz w:val="28"/>
        </w:rPr>
        <w:sym w:font="Wingdings" w:char="F06D"/>
      </w:r>
      <w:r w:rsidRPr="00BB6DAE">
        <w:rPr>
          <w:rFonts w:ascii="TH SarabunPSK" w:hAnsi="TH SarabunPSK" w:cs="TH SarabunPSK"/>
          <w:sz w:val="28"/>
        </w:rPr>
        <w:t xml:space="preserve"> </w:t>
      </w:r>
      <w:r w:rsidR="00237178" w:rsidRPr="00BB6DAE">
        <w:rPr>
          <w:rFonts w:ascii="TH SarabunPSK" w:hAnsi="TH SarabunPSK" w:cs="TH SarabunPSK"/>
          <w:sz w:val="28"/>
          <w:cs/>
        </w:rPr>
        <w:t>๑</w:t>
      </w:r>
      <w:r w:rsidRPr="00BB6DAE">
        <w:rPr>
          <w:rFonts w:ascii="TH SarabunPSK" w:hAnsi="TH SarabunPSK" w:cs="TH SarabunPSK"/>
          <w:sz w:val="28"/>
          <w:cs/>
        </w:rPr>
        <w:t xml:space="preserve"> </w:t>
      </w:r>
      <w:r w:rsidRPr="00BB6DAE">
        <w:rPr>
          <w:rFonts w:ascii="TH SarabunPSK" w:hAnsi="TH SarabunPSK" w:cs="TH SarabunPSK"/>
          <w:sz w:val="28"/>
        </w:rPr>
        <w:sym w:font="Wingdings" w:char="F06D"/>
      </w:r>
      <w:r w:rsidRPr="00BB6DAE">
        <w:rPr>
          <w:rFonts w:ascii="TH SarabunPSK" w:hAnsi="TH SarabunPSK" w:cs="TH SarabunPSK"/>
          <w:sz w:val="28"/>
          <w:cs/>
        </w:rPr>
        <w:t xml:space="preserve"> </w:t>
      </w:r>
      <w:r w:rsidR="00237178" w:rsidRPr="00BB6DAE">
        <w:rPr>
          <w:rFonts w:ascii="TH SarabunPSK" w:hAnsi="TH SarabunPSK" w:cs="TH SarabunPSK"/>
          <w:sz w:val="28"/>
          <w:cs/>
        </w:rPr>
        <w:t>๒</w:t>
      </w:r>
      <w:r w:rsidRPr="00BB6DAE">
        <w:rPr>
          <w:rFonts w:ascii="TH SarabunPSK" w:hAnsi="TH SarabunPSK" w:cs="TH SarabunPSK"/>
          <w:sz w:val="28"/>
          <w:cs/>
        </w:rPr>
        <w:t xml:space="preserve"> </w:t>
      </w:r>
      <w:r w:rsidR="00755EF8" w:rsidRPr="00BB6DAE">
        <w:rPr>
          <w:rFonts w:ascii="TH SarabunPSK" w:hAnsi="TH SarabunPSK" w:cs="TH SarabunPSK"/>
          <w:sz w:val="28"/>
          <w:cs/>
        </w:rPr>
        <w:t>ประจำ</w:t>
      </w:r>
      <w:r w:rsidRPr="00BB6DAE">
        <w:rPr>
          <w:rFonts w:ascii="TH SarabunPSK" w:hAnsi="TH SarabunPSK" w:cs="TH SarabunPSK"/>
          <w:sz w:val="28"/>
          <w:cs/>
        </w:rPr>
        <w:t>ปีงบประมาณ พ</w:t>
      </w:r>
      <w:r w:rsidRPr="00BB6DAE">
        <w:rPr>
          <w:rFonts w:ascii="TH SarabunPSK" w:hAnsi="TH SarabunPSK" w:cs="TH SarabunPSK"/>
          <w:sz w:val="28"/>
        </w:rPr>
        <w:t>.</w:t>
      </w:r>
      <w:r w:rsidRPr="00BB6DAE">
        <w:rPr>
          <w:rFonts w:ascii="TH SarabunPSK" w:hAnsi="TH SarabunPSK" w:cs="TH SarabunPSK"/>
          <w:sz w:val="28"/>
          <w:cs/>
        </w:rPr>
        <w:t>ศ</w:t>
      </w:r>
      <w:r w:rsidRPr="00BB6DAE">
        <w:rPr>
          <w:rFonts w:ascii="TH SarabunPSK" w:hAnsi="TH SarabunPSK" w:cs="TH SarabunPSK"/>
          <w:sz w:val="28"/>
        </w:rPr>
        <w:t>. …………</w:t>
      </w:r>
      <w:r w:rsidR="00237178" w:rsidRPr="00BB6DAE">
        <w:rPr>
          <w:rFonts w:ascii="TH SarabunPSK" w:hAnsi="TH SarabunPSK" w:cs="TH SarabunPSK"/>
          <w:sz w:val="28"/>
        </w:rPr>
        <w:t>……..</w:t>
      </w:r>
      <w:r w:rsidRPr="00BB6DAE">
        <w:rPr>
          <w:rFonts w:ascii="TH SarabunPSK" w:hAnsi="TH SarabunPSK" w:cs="TH SarabunPSK"/>
          <w:sz w:val="28"/>
        </w:rPr>
        <w:t>………</w:t>
      </w:r>
    </w:p>
    <w:p w14:paraId="0B161AF0" w14:textId="77777777" w:rsidR="00771D06" w:rsidRPr="00BB6DAE" w:rsidRDefault="00771D06" w:rsidP="00771D06">
      <w:pPr>
        <w:spacing w:after="0" w:line="240" w:lineRule="auto"/>
        <w:ind w:right="-427"/>
        <w:rPr>
          <w:rFonts w:ascii="TH SarabunPSK" w:hAnsi="TH SarabunPSK" w:cs="TH SarabunPSK"/>
          <w:i/>
          <w:iCs/>
          <w:sz w:val="28"/>
        </w:rPr>
      </w:pPr>
      <w:r w:rsidRPr="00BB6DAE">
        <w:rPr>
          <w:rFonts w:ascii="TH SarabunPSK" w:hAnsi="TH SarabunPSK" w:cs="TH SarabunPSK" w:hint="cs"/>
          <w:sz w:val="28"/>
          <w:cs/>
        </w:rPr>
        <w:t>ชื่อ</w:t>
      </w:r>
      <w:r w:rsidRPr="00BB6DAE">
        <w:rPr>
          <w:rFonts w:ascii="TH SarabunPSK" w:hAnsi="TH SarabunPSK" w:cs="TH SarabunPSK"/>
          <w:sz w:val="28"/>
          <w:cs/>
        </w:rPr>
        <w:t xml:space="preserve">ผู้รับการประเมิน </w:t>
      </w:r>
      <w:r w:rsidRPr="00BB6DAE">
        <w:rPr>
          <w:rFonts w:ascii="TH SarabunPSK" w:hAnsi="TH SarabunPSK" w:cs="TH SarabunPSK"/>
          <w:sz w:val="28"/>
        </w:rPr>
        <w:t>……………………………</w:t>
      </w:r>
      <w:r w:rsidRPr="00BB6DAE">
        <w:rPr>
          <w:rFonts w:ascii="TH SarabunPSK" w:hAnsi="TH SarabunPSK" w:cs="TH SarabunPSK"/>
          <w:sz w:val="28"/>
          <w:cs/>
        </w:rPr>
        <w:t>...</w:t>
      </w:r>
      <w:r w:rsidRPr="00BB6DAE">
        <w:rPr>
          <w:rFonts w:ascii="TH SarabunPSK" w:hAnsi="TH SarabunPSK" w:cs="TH SarabunPSK" w:hint="cs"/>
          <w:sz w:val="28"/>
          <w:cs/>
        </w:rPr>
        <w:t>............</w:t>
      </w:r>
      <w:r w:rsidRPr="00BB6DAE">
        <w:rPr>
          <w:rFonts w:ascii="TH SarabunPSK" w:hAnsi="TH SarabunPSK" w:cs="TH SarabunPSK"/>
          <w:sz w:val="28"/>
          <w:cs/>
        </w:rPr>
        <w:t>..</w:t>
      </w:r>
      <w:r w:rsidRPr="00BB6DAE">
        <w:rPr>
          <w:rFonts w:ascii="TH SarabunPSK" w:hAnsi="TH SarabunPSK" w:cs="TH SarabunPSK" w:hint="cs"/>
          <w:sz w:val="28"/>
          <w:cs/>
        </w:rPr>
        <w:t>..</w:t>
      </w:r>
      <w:r w:rsidRPr="00BB6DAE">
        <w:rPr>
          <w:rFonts w:ascii="TH SarabunPSK" w:hAnsi="TH SarabunPSK" w:cs="TH SarabunPSK"/>
          <w:sz w:val="28"/>
          <w:cs/>
        </w:rPr>
        <w:t>.......…</w:t>
      </w:r>
      <w:r w:rsidRPr="00BB6DAE">
        <w:rPr>
          <w:rFonts w:ascii="TH SarabunPSK" w:hAnsi="TH SarabunPSK" w:cs="TH SarabunPSK" w:hint="cs"/>
          <w:sz w:val="28"/>
          <w:cs/>
        </w:rPr>
        <w:t>..</w:t>
      </w:r>
      <w:r w:rsidRPr="00BB6DAE">
        <w:rPr>
          <w:rFonts w:ascii="TH SarabunPSK" w:hAnsi="TH SarabunPSK" w:cs="TH SarabunPSK"/>
          <w:sz w:val="28"/>
          <w:cs/>
        </w:rPr>
        <w:t>.......…</w:t>
      </w:r>
      <w:r w:rsidRPr="00BB6DAE">
        <w:rPr>
          <w:rFonts w:ascii="TH SarabunPSK" w:hAnsi="TH SarabunPSK" w:cs="TH SarabunPSK"/>
          <w:sz w:val="28"/>
        </w:rPr>
        <w:t xml:space="preserve">…………      </w:t>
      </w:r>
      <w:r w:rsidRPr="00BB6DAE">
        <w:rPr>
          <w:rFonts w:ascii="TH SarabunPSK" w:hAnsi="TH SarabunPSK" w:cs="TH SarabunPSK"/>
          <w:sz w:val="28"/>
          <w:cs/>
        </w:rPr>
        <w:t xml:space="preserve"> ตำแหน่ง  ……</w:t>
      </w:r>
      <w:r w:rsidRPr="00BB6DAE">
        <w:rPr>
          <w:rFonts w:ascii="TH SarabunPSK" w:hAnsi="TH SarabunPSK" w:cs="TH SarabunPSK" w:hint="cs"/>
          <w:sz w:val="28"/>
          <w:cs/>
        </w:rPr>
        <w:t>..</w:t>
      </w:r>
      <w:r w:rsidRPr="00BB6DAE">
        <w:rPr>
          <w:rFonts w:ascii="TH SarabunPSK" w:hAnsi="TH SarabunPSK" w:cs="TH SarabunPSK"/>
          <w:sz w:val="28"/>
          <w:cs/>
        </w:rPr>
        <w:t xml:space="preserve">………………………............….......……………         </w:t>
      </w:r>
      <w:r w:rsidRPr="00BB6DAE">
        <w:rPr>
          <w:rFonts w:ascii="TH SarabunPSK" w:hAnsi="TH SarabunPSK" w:cs="TH SarabunPSK" w:hint="cs"/>
          <w:sz w:val="28"/>
          <w:cs/>
        </w:rPr>
        <w:t xml:space="preserve"> </w:t>
      </w:r>
      <w:r w:rsidRPr="00BB6DAE">
        <w:rPr>
          <w:rFonts w:ascii="TH SarabunPSK" w:hAnsi="TH SarabunPSK" w:cs="TH SarabunPSK"/>
          <w:sz w:val="28"/>
          <w:cs/>
        </w:rPr>
        <w:t xml:space="preserve">         </w:t>
      </w:r>
      <w:r w:rsidRPr="00BB6DAE">
        <w:rPr>
          <w:rFonts w:ascii="TH SarabunPSK" w:hAnsi="TH SarabunPSK" w:cs="TH SarabunPSK" w:hint="cs"/>
          <w:sz w:val="28"/>
          <w:cs/>
        </w:rPr>
        <w:t>กรม/จังหวัด</w:t>
      </w:r>
      <w:r w:rsidRPr="00BB6DAE">
        <w:rPr>
          <w:rFonts w:ascii="TH SarabunPSK" w:hAnsi="TH SarabunPSK" w:cs="TH SarabunPSK"/>
          <w:sz w:val="28"/>
          <w:cs/>
        </w:rPr>
        <w:t xml:space="preserve"> ………………………</w:t>
      </w:r>
      <w:r w:rsidRPr="00BB6DAE">
        <w:rPr>
          <w:rFonts w:ascii="TH SarabunPSK" w:hAnsi="TH SarabunPSK" w:cs="TH SarabunPSK" w:hint="cs"/>
          <w:sz w:val="28"/>
          <w:cs/>
        </w:rPr>
        <w:t>............................</w:t>
      </w:r>
      <w:r w:rsidRPr="00BB6DAE">
        <w:rPr>
          <w:rFonts w:ascii="TH SarabunPSK" w:hAnsi="TH SarabunPSK" w:cs="TH SarabunPSK"/>
          <w:sz w:val="28"/>
          <w:cs/>
        </w:rPr>
        <w:t>……............….......……………</w:t>
      </w:r>
      <w:r w:rsidRPr="00BB6DAE">
        <w:rPr>
          <w:rFonts w:ascii="TH SarabunPSK" w:hAnsi="TH SarabunPSK" w:cs="TH SarabunPSK"/>
          <w:sz w:val="28"/>
          <w:cs/>
        </w:rPr>
        <w:tab/>
      </w:r>
      <w:r w:rsidRPr="00BB6DAE">
        <w:rPr>
          <w:rFonts w:ascii="TH SarabunPSK" w:hAnsi="TH SarabunPSK" w:cs="TH SarabunPSK" w:hint="cs"/>
          <w:sz w:val="28"/>
          <w:cs/>
        </w:rPr>
        <w:t xml:space="preserve">กระทรวง </w:t>
      </w:r>
      <w:r w:rsidRPr="00BB6DAE">
        <w:rPr>
          <w:rFonts w:ascii="TH SarabunPSK" w:hAnsi="TH SarabunPSK" w:cs="TH SarabunPSK"/>
          <w:sz w:val="28"/>
          <w:cs/>
        </w:rPr>
        <w:t xml:space="preserve"> ……</w:t>
      </w:r>
      <w:r w:rsidRPr="00BB6DAE">
        <w:rPr>
          <w:rFonts w:ascii="TH SarabunPSK" w:hAnsi="TH SarabunPSK" w:cs="TH SarabunPSK" w:hint="cs"/>
          <w:sz w:val="28"/>
          <w:cs/>
        </w:rPr>
        <w:t>..</w:t>
      </w:r>
      <w:r w:rsidRPr="00BB6DAE">
        <w:rPr>
          <w:rFonts w:ascii="TH SarabunPSK" w:hAnsi="TH SarabunPSK" w:cs="TH SarabunPSK"/>
          <w:sz w:val="28"/>
          <w:cs/>
        </w:rPr>
        <w:t xml:space="preserve">………………………............….......……………         </w:t>
      </w:r>
      <w:r w:rsidRPr="00BB6DAE">
        <w:rPr>
          <w:rFonts w:ascii="TH SarabunPSK" w:hAnsi="TH SarabunPSK" w:cs="TH SarabunPSK" w:hint="cs"/>
          <w:sz w:val="28"/>
          <w:cs/>
        </w:rPr>
        <w:t xml:space="preserve"> </w:t>
      </w:r>
      <w:r w:rsidRPr="00BB6DAE">
        <w:rPr>
          <w:rFonts w:ascii="TH SarabunPSK" w:hAnsi="TH SarabunPSK" w:cs="TH SarabunPSK"/>
          <w:sz w:val="28"/>
          <w:cs/>
        </w:rPr>
        <w:t xml:space="preserve">         </w:t>
      </w:r>
    </w:p>
    <w:p w14:paraId="14710BEE" w14:textId="185F1425" w:rsidR="00F03939" w:rsidRPr="00BB6DAE" w:rsidRDefault="001B7931" w:rsidP="00B918B1">
      <w:pPr>
        <w:tabs>
          <w:tab w:val="left" w:pos="851"/>
        </w:tabs>
        <w:spacing w:after="0" w:line="235" w:lineRule="auto"/>
        <w:ind w:right="-567"/>
        <w:rPr>
          <w:rFonts w:ascii="TH SarabunPSK" w:hAnsi="TH SarabunPSK" w:cs="TH SarabunPSK"/>
          <w:i/>
          <w:iCs/>
          <w:sz w:val="24"/>
          <w:szCs w:val="24"/>
        </w:rPr>
      </w:pPr>
      <w:r w:rsidRPr="00BB6DAE">
        <w:rPr>
          <w:rFonts w:ascii="TH SarabunPSK" w:hAnsi="TH SarabunPSK" w:cs="TH SarabunPSK"/>
          <w:b/>
          <w:bCs/>
          <w:sz w:val="28"/>
          <w:cs/>
        </w:rPr>
        <w:t xml:space="preserve">ส่วนที่ </w:t>
      </w:r>
      <w:r w:rsidR="00237178" w:rsidRPr="00BB6DAE">
        <w:rPr>
          <w:rFonts w:ascii="TH SarabunPSK" w:hAnsi="TH SarabunPSK" w:cs="TH SarabunPSK"/>
          <w:b/>
          <w:bCs/>
          <w:sz w:val="28"/>
          <w:cs/>
        </w:rPr>
        <w:t>๑</w:t>
      </w:r>
      <w:r w:rsidR="00C21959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F03939" w:rsidRPr="00BB6DAE">
        <w:rPr>
          <w:rFonts w:ascii="TH SarabunPSK" w:hAnsi="TH SarabunPSK" w:cs="TH SarabunPSK"/>
          <w:b/>
          <w:bCs/>
          <w:sz w:val="28"/>
          <w:cs/>
        </w:rPr>
        <w:t>การประเมินตามมิติ</w:t>
      </w:r>
      <w:r w:rsidR="00C53E68" w:rsidRPr="00BB6DAE">
        <w:rPr>
          <w:rFonts w:ascii="TH SarabunPSK" w:hAnsi="TH SarabunPSK" w:cs="TH SarabunPSK"/>
          <w:b/>
          <w:bCs/>
          <w:sz w:val="28"/>
        </w:rPr>
        <w:t xml:space="preserve"> </w:t>
      </w:r>
      <w:r w:rsidR="00C53E68" w:rsidRPr="00BB6DAE">
        <w:rPr>
          <w:rFonts w:ascii="TH SarabunPSK" w:hAnsi="TH SarabunPSK" w:cs="TH SarabunPSK"/>
          <w:i/>
          <w:iCs/>
          <w:sz w:val="24"/>
          <w:szCs w:val="24"/>
        </w:rPr>
        <w:t>(</w:t>
      </w:r>
      <w:r w:rsidR="00C53E68" w:rsidRPr="00BB6DAE">
        <w:rPr>
          <w:rFonts w:ascii="TH SarabunPSK" w:hAnsi="TH SarabunPSK" w:cs="TH SarabunPSK"/>
          <w:i/>
          <w:iCs/>
          <w:sz w:val="24"/>
          <w:szCs w:val="24"/>
          <w:cs/>
        </w:rPr>
        <w:t>รายละเอียดผลการดำเนินงานมิติด้านผลสัมฤทธิ์</w:t>
      </w:r>
      <w:r w:rsidR="000A65A5" w:rsidRPr="00BB6DAE">
        <w:rPr>
          <w:rFonts w:ascii="TH SarabunPSK" w:hAnsi="TH SarabunPSK" w:cs="TH SarabunPSK" w:hint="cs"/>
          <w:i/>
          <w:iCs/>
          <w:sz w:val="24"/>
          <w:szCs w:val="24"/>
          <w:cs/>
        </w:rPr>
        <w:t>ปรากฏตามเอกสารแนบ</w:t>
      </w:r>
      <w:r w:rsidR="00821752" w:rsidRPr="00BB6DAE">
        <w:rPr>
          <w:rFonts w:ascii="TH SarabunPSK" w:hAnsi="TH SarabunPSK" w:cs="TH SarabunPSK" w:hint="cs"/>
          <w:i/>
          <w:iCs/>
          <w:sz w:val="28"/>
          <w:vertAlign w:val="superscript"/>
          <w:cs/>
        </w:rPr>
        <w:t>๑</w:t>
      </w:r>
      <w:r w:rsidR="00C53E68" w:rsidRPr="00BB6DAE">
        <w:rPr>
          <w:rFonts w:ascii="TH SarabunPSK" w:hAnsi="TH SarabunPSK" w:cs="TH SarabunPSK"/>
          <w:i/>
          <w:iCs/>
          <w:sz w:val="24"/>
          <w:szCs w:val="24"/>
        </w:rPr>
        <w:t>)</w:t>
      </w:r>
    </w:p>
    <w:tbl>
      <w:tblPr>
        <w:tblStyle w:val="TableGrid"/>
        <w:tblW w:w="10114" w:type="dxa"/>
        <w:tblLook w:val="04A0" w:firstRow="1" w:lastRow="0" w:firstColumn="1" w:lastColumn="0" w:noHBand="0" w:noVBand="1"/>
      </w:tblPr>
      <w:tblGrid>
        <w:gridCol w:w="8000"/>
        <w:gridCol w:w="482"/>
        <w:gridCol w:w="23"/>
        <w:gridCol w:w="359"/>
        <w:gridCol w:w="23"/>
        <w:gridCol w:w="193"/>
        <w:gridCol w:w="164"/>
        <w:gridCol w:w="23"/>
        <w:gridCol w:w="410"/>
        <w:gridCol w:w="23"/>
        <w:gridCol w:w="414"/>
      </w:tblGrid>
      <w:tr w:rsidR="00BB6DAE" w:rsidRPr="00BB6DAE" w14:paraId="03858DF3" w14:textId="77777777" w:rsidTr="006C3F6B">
        <w:tc>
          <w:tcPr>
            <w:tcW w:w="10114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14:paraId="73AE5F29" w14:textId="7D35C51A" w:rsidR="00AB5D72" w:rsidRPr="00BB6DAE" w:rsidRDefault="004619E3" w:rsidP="00706FE8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bookmarkStart w:id="0" w:name="_Hlk84917201"/>
            <w:r w:rsidRPr="00BB6DAE">
              <w:rPr>
                <w:rFonts w:ascii="TH SarabunPSK" w:hAnsi="TH SarabunPSK" w:cs="TH SarabunPSK"/>
                <w:b/>
                <w:bCs/>
                <w:sz w:val="28"/>
                <w:cs/>
              </w:rPr>
              <w:t>มิติ</w:t>
            </w:r>
            <w:r w:rsidR="00AB5D72" w:rsidRPr="00BB6DAE">
              <w:rPr>
                <w:rFonts w:ascii="TH SarabunPSK" w:hAnsi="TH SarabunPSK" w:cs="TH SarabunPSK"/>
                <w:b/>
                <w:bCs/>
                <w:sz w:val="28"/>
                <w:cs/>
              </w:rPr>
              <w:t>ด้านผลสัมฤทธิ์ (</w:t>
            </w:r>
            <w:r w:rsidR="00AB5D72" w:rsidRPr="00BB6DAE">
              <w:rPr>
                <w:rFonts w:ascii="TH SarabunPSK" w:hAnsi="TH SarabunPSK" w:cs="TH SarabunPSK"/>
                <w:b/>
                <w:bCs/>
                <w:sz w:val="28"/>
              </w:rPr>
              <w:t>Performance)</w:t>
            </w:r>
          </w:p>
        </w:tc>
      </w:tr>
      <w:tr w:rsidR="00BB6DAE" w:rsidRPr="00BB6DAE" w14:paraId="398289AB" w14:textId="77777777" w:rsidTr="00886CF4">
        <w:trPr>
          <w:trHeight w:val="137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DEDED" w:themeFill="accent3" w:themeFillTint="33"/>
          </w:tcPr>
          <w:p w14:paraId="3FCDE67A" w14:textId="695190AC" w:rsidR="00886CF4" w:rsidRPr="00D40F5D" w:rsidRDefault="00886CF4" w:rsidP="002B35B5">
            <w:pPr>
              <w:tabs>
                <w:tab w:val="left" w:pos="6686"/>
              </w:tabs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ก.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นโยบายของรัฐบาล (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Agenda) 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และภารกิจประจำ (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Function)                     </w:t>
            </w:r>
            <w:r w:rsidRPr="00D40F5D">
              <w:rPr>
                <w:rFonts w:ascii="TH SarabunPSK" w:hAnsi="TH SarabunPSK" w:cs="TH SarabunPSK"/>
                <w:sz w:val="26"/>
                <w:szCs w:val="26"/>
              </w:rPr>
              <w:t xml:space="preserve"> </w:t>
            </w:r>
          </w:p>
        </w:tc>
        <w:tc>
          <w:tcPr>
            <w:tcW w:w="10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</w:tcPr>
          <w:p w14:paraId="590FA418" w14:textId="29717622" w:rsidR="00886CF4" w:rsidRPr="00D40F5D" w:rsidRDefault="00886CF4" w:rsidP="00886CF4">
            <w:pPr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>น้ำหนัก</w:t>
            </w:r>
            <w:r w:rsidR="0057763D" w:rsidRPr="00D40F5D">
              <w:rPr>
                <w:rFonts w:ascii="TH SarabunPSK" w:hAnsi="TH SarabunPSK" w:cs="TH SarabunPSK" w:hint="cs"/>
                <w:sz w:val="26"/>
                <w:szCs w:val="26"/>
                <w:vertAlign w:val="superscript"/>
                <w:cs/>
              </w:rPr>
              <w:t>๒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48171B63" w14:textId="21814305" w:rsidR="00886CF4" w:rsidRPr="00D40F5D" w:rsidRDefault="00886CF4" w:rsidP="004B3B7D">
            <w:pPr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คะแนน</w:t>
            </w:r>
          </w:p>
        </w:tc>
      </w:tr>
      <w:tr w:rsidR="00BB6DAE" w:rsidRPr="00BB6DAE" w14:paraId="1E7E0067" w14:textId="77777777" w:rsidTr="006C3F6B">
        <w:tc>
          <w:tcPr>
            <w:tcW w:w="80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74EE3E2" w14:textId="786BF3ED" w:rsidR="004B3B7D" w:rsidRPr="00BB6DAE" w:rsidRDefault="004B3B7D" w:rsidP="004B3B7D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 ก.๑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: </w:t>
            </w:r>
          </w:p>
        </w:tc>
        <w:tc>
          <w:tcPr>
            <w:tcW w:w="1080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219A68D" w14:textId="13DEB7F0" w:rsidR="004B3B7D" w:rsidRPr="00BB6DAE" w:rsidRDefault="004B3B7D" w:rsidP="004B3B7D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19439E6" w14:textId="05B7C2BB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i/>
                <w:iCs/>
                <w:sz w:val="24"/>
                <w:szCs w:val="24"/>
              </w:rPr>
            </w:pPr>
          </w:p>
        </w:tc>
      </w:tr>
      <w:tr w:rsidR="00BB6DAE" w:rsidRPr="00BB6DAE" w14:paraId="026B23FF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3BCE368" w14:textId="6079CE72" w:rsidR="006327EB" w:rsidRPr="00BB6DAE" w:rsidRDefault="006327EB" w:rsidP="006327EB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 ก.๒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19DA0BED" w14:textId="07224C8F" w:rsidR="006327EB" w:rsidRPr="00BB6DAE" w:rsidRDefault="006327EB" w:rsidP="006327EB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1EA6DCA3" w14:textId="75B639B3" w:rsidR="006327EB" w:rsidRPr="00BB6DAE" w:rsidRDefault="006327EB" w:rsidP="006327EB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7BC2F534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606273E" w14:textId="3BF1D54A" w:rsidR="006327EB" w:rsidRPr="00BB6DAE" w:rsidRDefault="006327EB" w:rsidP="006327EB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.๓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8D9D4D9" w14:textId="49DFCF42" w:rsidR="006327EB" w:rsidRPr="00BB6DAE" w:rsidRDefault="006327EB" w:rsidP="006327EB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434CFE42" w14:textId="6AD089F3" w:rsidR="006327EB" w:rsidRPr="00BB6DAE" w:rsidRDefault="006327EB" w:rsidP="006327EB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396382D5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342C097" w14:textId="4790449C" w:rsidR="006327EB" w:rsidRPr="00BB6DAE" w:rsidRDefault="006327EB" w:rsidP="006327EB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.๔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6A74FA40" w14:textId="2A1EF17E" w:rsidR="006327EB" w:rsidRPr="00BB6DAE" w:rsidRDefault="006327EB" w:rsidP="006327EB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424A59CA" w14:textId="5D492E48" w:rsidR="006327EB" w:rsidRPr="00BB6DAE" w:rsidRDefault="006327EB" w:rsidP="006327EB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442443BE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7867BDD" w14:textId="04A4EE84" w:rsidR="006327EB" w:rsidRPr="00BB6DAE" w:rsidRDefault="006327EB" w:rsidP="006327EB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.๕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E94648E" w14:textId="00233270" w:rsidR="006327EB" w:rsidRPr="00BB6DAE" w:rsidRDefault="006327EB" w:rsidP="006327EB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0DE2780D" w14:textId="5B815580" w:rsidR="006327EB" w:rsidRPr="00BB6DAE" w:rsidRDefault="006327EB" w:rsidP="006327EB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2B76532E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CD39415" w14:textId="465EE943" w:rsidR="006327EB" w:rsidRPr="00BB6DAE" w:rsidRDefault="006327EB" w:rsidP="006327EB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.๖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70250241" w14:textId="6152A6FC" w:rsidR="006327EB" w:rsidRPr="00BB6DAE" w:rsidRDefault="006327EB" w:rsidP="006327EB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56D45965" w14:textId="0BB9E512" w:rsidR="006327EB" w:rsidRPr="00BB6DAE" w:rsidRDefault="006327EB" w:rsidP="006327EB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13D731A0" w14:textId="77777777" w:rsidTr="006C3F6B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D0434C8" w14:textId="422788BB" w:rsidR="004B3B7D" w:rsidRPr="00BB6DAE" w:rsidRDefault="004B3B7D" w:rsidP="004B3B7D">
            <w:pPr>
              <w:tabs>
                <w:tab w:val="left" w:pos="6686"/>
              </w:tabs>
              <w:ind w:left="316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ตัวชี้วัด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.๗</w:t>
            </w:r>
            <w:r w:rsidR="00390614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5ECBB031" w14:textId="3ADD0982" w:rsidR="004B3B7D" w:rsidRPr="00BB6DAE" w:rsidRDefault="004B3B7D" w:rsidP="004B3B7D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7333DD0" w14:textId="7595A7A5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726449E3" w14:textId="77777777" w:rsidTr="00387B8A">
        <w:tc>
          <w:tcPr>
            <w:tcW w:w="9080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409A7FC" w14:textId="4764180E" w:rsidR="00510810" w:rsidRPr="00BB6DAE" w:rsidRDefault="00510810" w:rsidP="00510810">
            <w:pPr>
              <w:tabs>
                <w:tab w:val="left" w:pos="6686"/>
              </w:tabs>
              <w:ind w:left="316"/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คะแนนรวม ก.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highlight w:val="yellow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17E392D" w14:textId="23C9E015" w:rsidR="00510810" w:rsidRPr="00BB6DAE" w:rsidRDefault="00510810" w:rsidP="004B3B7D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</w:tr>
      <w:tr w:rsidR="00BB6DAE" w:rsidRPr="00BB6DAE" w14:paraId="071D8856" w14:textId="77777777" w:rsidTr="00163C31">
        <w:tc>
          <w:tcPr>
            <w:tcW w:w="9080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4301210" w14:textId="2C318A1E" w:rsidR="00CC051D" w:rsidRPr="00BB6DAE" w:rsidRDefault="00C7473B" w:rsidP="00385471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</w:rPr>
            </w:pP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คะแนน</w:t>
            </w:r>
            <w:r w:rsidR="002D2971"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รวม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ก. ที่ถ่วงน้ำหนักแล้ว</w:t>
            </w:r>
            <w:r w:rsidR="0019702A"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19702A"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ร้อยละ  </w:t>
            </w:r>
            <w:r w:rsidR="0019702A"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    </w:t>
            </w:r>
            <w:r w:rsidR="0019702A"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)</w:t>
            </w:r>
            <w:r w:rsidR="0057763D" w:rsidRPr="00BB6DAE">
              <w:rPr>
                <w:rFonts w:ascii="TH SarabunPSK" w:hAnsi="TH SarabunPSK" w:cs="TH SarabunPSK" w:hint="cs"/>
                <w:sz w:val="24"/>
                <w:szCs w:val="24"/>
                <w:vertAlign w:val="superscript"/>
                <w:cs/>
              </w:rPr>
              <w:t>๓</w:t>
            </w:r>
            <w:r w:rsidR="0019702A"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6331C348" w14:textId="79D1E6BD" w:rsidR="00CC051D" w:rsidRPr="00BB6DAE" w:rsidRDefault="00CC051D" w:rsidP="004B3B7D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256B6088" w14:textId="77777777" w:rsidTr="006C3F6B"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4E28B4F" w14:textId="3ED6C1C6" w:rsidR="004B3B7D" w:rsidRPr="00D40F5D" w:rsidRDefault="004B3B7D" w:rsidP="00D246DC">
            <w:pPr>
              <w:tabs>
                <w:tab w:val="left" w:pos="6686"/>
              </w:tabs>
              <w:ind w:right="-160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ข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. 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วาระเร่งด่วนหรือภารกิจที่ถูกมอบหมายเป็นพิเศษ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Urgency/assigned Tasks)   </w:t>
            </w:r>
            <w:r w:rsidR="00D246DC"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</w:t>
            </w:r>
            <w:r w:rsidR="008567A0"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</w:t>
            </w:r>
            <w:r w:rsidR="00D246DC"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 w:rsidR="000A65A5"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</w:t>
            </w:r>
            <w:r w:rsidR="00B21610" w:rsidRPr="00D40F5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     </w:t>
            </w:r>
          </w:p>
        </w:tc>
        <w:tc>
          <w:tcPr>
            <w:tcW w:w="2114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066D2D31" w14:textId="4FD49CA0" w:rsidR="004B3B7D" w:rsidRPr="00D40F5D" w:rsidRDefault="006526E5" w:rsidP="004B3B7D">
            <w:pPr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D40F5D">
              <w:rPr>
                <w:rFonts w:ascii="TH SarabunPSK" w:hAnsi="TH SarabunPSK" w:cs="TH SarabunPSK"/>
                <w:noProof/>
                <w:sz w:val="26"/>
                <w:szCs w:val="26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59283" behindDoc="0" locked="0" layoutInCell="1" allowOverlap="1" wp14:anchorId="79FF18C5" wp14:editId="3CD34CF7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67005</wp:posOffset>
                      </wp:positionV>
                      <wp:extent cx="1511300" cy="290195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D56651" w14:textId="28C25C94" w:rsidR="00D10DFE" w:rsidRPr="002D3437" w:rsidRDefault="00D10DFE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๑ </w:t>
                                  </w:r>
                                  <w:r w:rsidR="005836C4"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 w:rsid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๒ </w:t>
                                  </w:r>
                                  <w:r w:rsidR="005836C4"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</w:t>
                                  </w:r>
                                  <w:r w:rsid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๓ </w:t>
                                  </w:r>
                                  <w:r w:rsidR="005836C4"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 w:rsid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๔ </w:t>
                                  </w:r>
                                  <w:r w:rsidR="00852B66"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 w:rsid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FF18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8" type="#_x0000_t202" style="position:absolute;left:0;text-align:left;margin-left:-3.9pt;margin-top:13.15pt;width:119pt;height:22.85pt;z-index:251659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" filled="f" stroked="f" strokeweight=".5pt">
                      <v:textbox>
                        <w:txbxContent>
                          <w:p w14:paraId="4ED56651" w14:textId="28C25C94" w:rsidR="00D10DFE" w:rsidRPr="002D3437" w:rsidRDefault="00D10DFE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๑ </w:t>
                            </w:r>
                            <w:r w:rsidR="005836C4"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 w:rsid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๒ </w:t>
                            </w:r>
                            <w:r w:rsidR="005836C4"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</w:t>
                            </w:r>
                            <w:r w:rsid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๓ </w:t>
                            </w:r>
                            <w:r w:rsidR="005836C4"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 w:rsid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๔ </w:t>
                            </w:r>
                            <w:r w:rsidR="00852B66"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 w:rsid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B3B7D"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คะแนน</w:t>
            </w:r>
          </w:p>
        </w:tc>
      </w:tr>
      <w:tr w:rsidR="00BB6DAE" w:rsidRPr="00BB6DAE" w14:paraId="6B4FAD36" w14:textId="77777777" w:rsidTr="006C3F6B">
        <w:trPr>
          <w:trHeight w:val="284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630FEF" w14:textId="7FF583DC" w:rsidR="004B3B7D" w:rsidRPr="00BB6DAE" w:rsidRDefault="004B3B7D" w:rsidP="004B3B7D">
            <w:pPr>
              <w:ind w:left="316"/>
              <w:rPr>
                <w:rFonts w:ascii="TH SarabunPSK" w:hAnsi="TH SarabunPSK" w:cs="TH SarabunPSK"/>
                <w:sz w:val="28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ตัวชี้วัด 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: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(ไม่เกิน ๑ ตัว)</w:t>
            </w:r>
            <w:r w:rsidRPr="00BB6DAE"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5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4579E5" w14:textId="361AD474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B61FE2A" w14:textId="4CD2187D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605F0A" w14:textId="36620F91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12ABB95" w14:textId="789A4D25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D3AFED9" w14:textId="299174B4" w:rsidR="004B3B7D" w:rsidRPr="00BB6DAE" w:rsidRDefault="004B3B7D" w:rsidP="004B3B7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BB6DAE" w:rsidRPr="00BB6DAE" w14:paraId="70F51911" w14:textId="77777777" w:rsidTr="00603436">
        <w:trPr>
          <w:trHeight w:val="284"/>
        </w:trPr>
        <w:tc>
          <w:tcPr>
            <w:tcW w:w="90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2AA48D" w14:textId="1C247FB9" w:rsidR="004F1100" w:rsidRPr="00BB6DAE" w:rsidRDefault="004F1100" w:rsidP="007B0F78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คะแนน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ข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. ที่ถ่วงน้ำหนักแล้ว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ร้อยละ 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    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)</w:t>
            </w:r>
            <w:r w:rsidR="0057763D" w:rsidRPr="00BB6DAE">
              <w:rPr>
                <w:rFonts w:ascii="TH SarabunPSK" w:hAnsi="TH SarabunPSK" w:cs="TH SarabunPSK" w:hint="cs"/>
                <w:sz w:val="28"/>
                <w:vertAlign w:val="superscript"/>
                <w:cs/>
              </w:rPr>
              <w:t>๓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738FDBED" w14:textId="3365BCF4" w:rsidR="004F1100" w:rsidRPr="00BB6DAE" w:rsidRDefault="004F1100" w:rsidP="007B0F7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BB6DAE" w:rsidRPr="00BB6DAE" w14:paraId="654339EA" w14:textId="77777777" w:rsidTr="00387B8A">
        <w:trPr>
          <w:trHeight w:val="284"/>
        </w:trPr>
        <w:tc>
          <w:tcPr>
            <w:tcW w:w="90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CA4F7" w14:textId="1D5640EF" w:rsidR="0049353B" w:rsidRPr="00BB6DAE" w:rsidRDefault="00960678" w:rsidP="007B0F78">
            <w:pPr>
              <w:tabs>
                <w:tab w:val="left" w:pos="6686"/>
              </w:tabs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รวมคะแนน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มิติด้านผลสัมฤทธิ์ (ร้อยละ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๗๐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left w:w="0" w:type="dxa"/>
              <w:right w:w="0" w:type="dxa"/>
            </w:tcMar>
            <w:vAlign w:val="center"/>
          </w:tcPr>
          <w:p w14:paraId="4E0D09F1" w14:textId="44DB121D" w:rsidR="0049353B" w:rsidRPr="00BB6DAE" w:rsidRDefault="0049353B" w:rsidP="007B0F7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bookmarkEnd w:id="0"/>
      <w:tr w:rsidR="00BB6DAE" w:rsidRPr="00BB6DAE" w14:paraId="4A0DEA0A" w14:textId="77777777" w:rsidTr="006C3F6B">
        <w:tc>
          <w:tcPr>
            <w:tcW w:w="10114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14:paraId="2E172C5E" w14:textId="1E5639FB" w:rsidR="00987D56" w:rsidRPr="00BB6DAE" w:rsidRDefault="00987D56" w:rsidP="009E514E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B6DAE">
              <w:rPr>
                <w:rFonts w:ascii="TH SarabunPSK" w:hAnsi="TH SarabunPSK" w:cs="TH SarabunPSK"/>
                <w:b/>
                <w:bCs/>
                <w:sz w:val="28"/>
                <w:cs/>
              </w:rPr>
              <w:t>มิติด้านสมรรถนะ (</w:t>
            </w:r>
            <w:r w:rsidRPr="00BB6DAE">
              <w:rPr>
                <w:rFonts w:ascii="TH SarabunPSK" w:hAnsi="TH SarabunPSK" w:cs="TH SarabunPSK"/>
                <w:b/>
                <w:bCs/>
                <w:sz w:val="28"/>
              </w:rPr>
              <w:t>Competency)</w:t>
            </w:r>
          </w:p>
        </w:tc>
      </w:tr>
      <w:tr w:rsidR="00BB6DAE" w:rsidRPr="00BB6DAE" w14:paraId="605EE5E4" w14:textId="77777777" w:rsidTr="006C3F6B"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D05FDC9" w14:textId="6B13EA12" w:rsidR="00987D56" w:rsidRPr="00D40F5D" w:rsidRDefault="00825070" w:rsidP="00606CE2">
            <w:pPr>
              <w:rPr>
                <w:rFonts w:ascii="TH SarabunPSK" w:hAnsi="TH SarabunPSK" w:cs="TH SarabunPSK"/>
                <w:sz w:val="26"/>
                <w:szCs w:val="26"/>
              </w:rPr>
            </w:pPr>
            <w:r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ค</w:t>
            </w:r>
            <w:r w:rsidR="00987D56" w:rsidRPr="00D40F5D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. </w:t>
            </w:r>
            <w:r w:rsidR="00987D56"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รายการสมรรถนะ</w:t>
            </w:r>
            <w:r w:rsidR="00E31EB3" w:rsidRPr="00D40F5D">
              <w:rPr>
                <w:rFonts w:ascii="TH SarabunPSK" w:hAnsi="TH SarabunPSK" w:cs="TH SarabunPSK"/>
                <w:sz w:val="26"/>
                <w:szCs w:val="26"/>
              </w:rPr>
              <w:t xml:space="preserve">                                                                      </w:t>
            </w:r>
            <w:r w:rsidR="00D0697A" w:rsidRPr="00D40F5D">
              <w:rPr>
                <w:rFonts w:ascii="TH SarabunPSK" w:hAnsi="TH SarabunPSK" w:cs="TH SarabunPSK"/>
                <w:sz w:val="26"/>
                <w:szCs w:val="26"/>
              </w:rPr>
              <w:t xml:space="preserve">    </w:t>
            </w:r>
            <w:r w:rsidR="00425028" w:rsidRPr="00D40F5D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</w:t>
            </w:r>
            <w:r w:rsidR="00D40F5D">
              <w:rPr>
                <w:rFonts w:ascii="TH SarabunPSK" w:hAnsi="TH SarabunPSK" w:cs="TH SarabunPSK"/>
                <w:sz w:val="26"/>
                <w:szCs w:val="26"/>
              </w:rPr>
              <w:t xml:space="preserve">          </w:t>
            </w:r>
            <w:r w:rsidR="00425028" w:rsidRPr="00D40F5D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2114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59E5CFBA" w14:textId="0C5BF248" w:rsidR="00987D56" w:rsidRPr="00D40F5D" w:rsidRDefault="00AD56B1" w:rsidP="00606CE2">
            <w:pPr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D40F5D">
              <w:rPr>
                <w:rFonts w:ascii="TH SarabunPSK" w:hAnsi="TH SarabunPSK" w:cs="TH SarabunPSK"/>
                <w:noProof/>
                <w:sz w:val="26"/>
                <w:szCs w:val="26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1331" behindDoc="0" locked="0" layoutInCell="1" allowOverlap="1" wp14:anchorId="68C1225F" wp14:editId="33E5A647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167640</wp:posOffset>
                      </wp:positionV>
                      <wp:extent cx="1511300" cy="29019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F97F18" w14:textId="77777777" w:rsidR="001A0ED4" w:rsidRPr="002D3437" w:rsidRDefault="001A0ED4" w:rsidP="001A0ED4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๑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๒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๓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๔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C1225F" id="Text Box 10" o:spid="_x0000_s1029" type="#_x0000_t202" style="position:absolute;left:0;text-align:left;margin-left:-5pt;margin-top:13.2pt;width:119pt;height:22.85pt;z-index:2516613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" filled="f" stroked="f" strokeweight=".5pt">
                      <v:textbox>
                        <w:txbxContent>
                          <w:p w14:paraId="3BF97F18" w14:textId="77777777" w:rsidR="001A0ED4" w:rsidRPr="002D3437" w:rsidRDefault="001A0ED4" w:rsidP="001A0ED4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๑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๒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๓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๔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87D56" w:rsidRPr="00D40F5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คะแนน</w:t>
            </w:r>
          </w:p>
        </w:tc>
      </w:tr>
      <w:tr w:rsidR="00BB6DAE" w:rsidRPr="00BB6DAE" w14:paraId="0FDA34B6" w14:textId="77777777" w:rsidTr="006C3F6B">
        <w:trPr>
          <w:trHeight w:val="284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33A63512" w14:textId="1FEF3EB6" w:rsidR="00987D56" w:rsidRPr="00BB6DAE" w:rsidRDefault="00893A37" w:rsidP="00606CE2">
            <w:pPr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ารสื่อสารและการสร้างความผูกพัน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Communication &amp; Engagement)</w:t>
            </w:r>
            <w:r w:rsidR="00F075D3"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A4EB3D5" w14:textId="4300068E" w:rsidR="00987D56" w:rsidRPr="00BB6DAE" w:rsidRDefault="00AD56B1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3379" behindDoc="0" locked="0" layoutInCell="1" allowOverlap="1" wp14:anchorId="1233598F" wp14:editId="11B800DC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78435</wp:posOffset>
                      </wp:positionV>
                      <wp:extent cx="1511300" cy="290195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0E23FF" w14:textId="77777777" w:rsidR="001A0ED4" w:rsidRPr="002D3437" w:rsidRDefault="001A0ED4" w:rsidP="001A0ED4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๑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๒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๓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๔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33598F" id="Text Box 11" o:spid="_x0000_s1030" type="#_x0000_t202" style="position:absolute;left:0;text-align:left;margin-left:.4pt;margin-top:14.05pt;width:119pt;height:22.85pt;z-index:2516633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" filled="f" stroked="f" strokeweight=".5pt">
                      <v:textbox>
                        <w:txbxContent>
                          <w:p w14:paraId="130E23FF" w14:textId="77777777" w:rsidR="001A0ED4" w:rsidRPr="002D3437" w:rsidRDefault="001A0ED4" w:rsidP="001A0ED4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๑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๒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๓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๔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87D56"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855A004" w14:textId="6B162E66" w:rsidR="00987D56" w:rsidRPr="00BB6DAE" w:rsidRDefault="00987D56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E85E51" w14:textId="40121823" w:rsidR="00987D56" w:rsidRPr="00BB6DAE" w:rsidRDefault="00987D56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877315B" w14:textId="76A56AD3" w:rsidR="00987D56" w:rsidRPr="00BB6DAE" w:rsidRDefault="00987D56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FAD210F" w14:textId="535E2565" w:rsidR="00987D56" w:rsidRPr="00BB6DAE" w:rsidRDefault="00987D56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BB6DAE" w:rsidRPr="00BB6DAE" w14:paraId="11DBFA88" w14:textId="77777777" w:rsidTr="006C3F6B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40015589" w14:textId="168BC85F" w:rsidR="00BC38D7" w:rsidRPr="00BB6DAE" w:rsidRDefault="00BC38D7" w:rsidP="00606CE2">
            <w:pPr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ารเรียนรู้และพัฒนา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Learning &amp; Development)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E3B51BF" w14:textId="5D007C30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4BBD239" w14:textId="078DDCB1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47C9347" w14:textId="05C1546B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A2AB19B" w14:textId="1C5D7500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2EC6499" w14:textId="4EC8E104" w:rsidR="00BC38D7" w:rsidRPr="00BB6DAE" w:rsidRDefault="001A0ED4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5427" behindDoc="0" locked="0" layoutInCell="1" allowOverlap="1" wp14:anchorId="612B0D7C" wp14:editId="3C63D6DB">
                      <wp:simplePos x="0" y="0"/>
                      <wp:positionH relativeFrom="column">
                        <wp:posOffset>-1053465</wp:posOffset>
                      </wp:positionH>
                      <wp:positionV relativeFrom="paragraph">
                        <wp:posOffset>173355</wp:posOffset>
                      </wp:positionV>
                      <wp:extent cx="1511300" cy="290195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E63EFA" w14:textId="77777777" w:rsidR="001A0ED4" w:rsidRPr="002D3437" w:rsidRDefault="001A0ED4" w:rsidP="001A0ED4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๑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๒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๓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๔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B0D7C" id="Text Box 13" o:spid="_x0000_s1031" type="#_x0000_t202" style="position:absolute;left:0;text-align:left;margin-left:-82.95pt;margin-top:13.65pt;width:119pt;height:22.85pt;z-index:2516654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" filled="f" stroked="f" strokeweight=".5pt">
                      <v:textbox>
                        <w:txbxContent>
                          <w:p w14:paraId="0EE63EFA" w14:textId="77777777" w:rsidR="001A0ED4" w:rsidRPr="002D3437" w:rsidRDefault="001A0ED4" w:rsidP="001A0ED4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๑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๒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๓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๔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38D7"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BB6DAE" w:rsidRPr="00BB6DAE" w14:paraId="70600C73" w14:textId="77777777" w:rsidTr="006C3F6B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124EDAA0" w14:textId="6EC320A9" w:rsidR="00BC38D7" w:rsidRPr="00BB6DAE" w:rsidRDefault="00BC38D7" w:rsidP="00606CE2">
            <w:pPr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ารปฏิรูป/ปรับเปลี่ยนราชการสู่อนาคต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Transformation to the Future)</w:t>
            </w:r>
            <w:r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625D4CF" w14:textId="4862400A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461FB3E" w14:textId="591E164C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F03EAE" w14:textId="646F49D2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A18C26" w14:textId="513A0321" w:rsidR="00BC38D7" w:rsidRPr="00BB6DAE" w:rsidRDefault="0026273C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7475" behindDoc="0" locked="0" layoutInCell="1" allowOverlap="1" wp14:anchorId="4CFB21FB" wp14:editId="3A61C718">
                      <wp:simplePos x="0" y="0"/>
                      <wp:positionH relativeFrom="column">
                        <wp:posOffset>-773430</wp:posOffset>
                      </wp:positionH>
                      <wp:positionV relativeFrom="paragraph">
                        <wp:posOffset>177165</wp:posOffset>
                      </wp:positionV>
                      <wp:extent cx="1511300" cy="290195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0BF132" w14:textId="77777777" w:rsidR="0026273C" w:rsidRPr="002D3437" w:rsidRDefault="0026273C" w:rsidP="0026273C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๑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๒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๓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 xml:space="preserve">๔ </w:t>
                                  </w:r>
                                  <w:r w:rsidRPr="002D3437"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</w:t>
                                  </w:r>
                                  <w:r w:rsidRPr="002D3437">
                                    <w:rPr>
                                      <w:rFonts w:ascii="TH SarabunPSK" w:hAnsi="TH SarabunPSK" w:cs="TH SarabunPSK"/>
                                      <w:cs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FB21FB" id="Text Box 16" o:spid="_x0000_s1032" type="#_x0000_t202" style="position:absolute;left:0;text-align:left;margin-left:-60.9pt;margin-top:13.95pt;width:119pt;height:22.85pt;z-index:2516674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" filled="f" stroked="f" strokeweight=".5pt">
                      <v:textbox>
                        <w:txbxContent>
                          <w:p w14:paraId="6F0BF132" w14:textId="77777777" w:rsidR="0026273C" w:rsidRPr="002D3437" w:rsidRDefault="0026273C" w:rsidP="0026273C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๑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๒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๓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๔ </w:t>
                            </w:r>
                            <w:r w:rsidRPr="002D3437"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2D3437">
                              <w:rPr>
                                <w:rFonts w:ascii="TH SarabunPSK" w:hAnsi="TH SarabunPSK" w:cs="TH SarabunPSK"/>
                                <w:cs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38D7"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48A8013" w14:textId="7D9A2FC8" w:rsidR="00BC38D7" w:rsidRPr="00BB6DAE" w:rsidRDefault="00BC38D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BB6DAE" w:rsidRPr="00BB6DAE" w14:paraId="69FF92CE" w14:textId="77777777" w:rsidTr="006C3F6B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9B836DE" w14:textId="1254908C" w:rsidR="00893A37" w:rsidRPr="00BB6DAE" w:rsidRDefault="00893A37" w:rsidP="00606CE2">
            <w:pPr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bookmarkStart w:id="1" w:name="_Hlk92361797"/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การรักษาวินัย คุณธรรม</w:t>
            </w:r>
            <w:r w:rsidR="00D10FE2" w:rsidRPr="00BB6DAE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="0010056B"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และ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จริยธรรม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B6DAE"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 w:rsidRPr="00BB6DAE">
              <w:rPr>
                <w:rFonts w:ascii="TH SarabunPSK" w:hAnsi="TH SarabunPSK" w:cs="TH SarabunPSK"/>
                <w:sz w:val="24"/>
                <w:szCs w:val="24"/>
              </w:rPr>
              <w:t>Disciplines, Moral &amp; Ethics)</w:t>
            </w:r>
            <w:r w:rsidR="0026273C" w:rsidRPr="00BB6DAE"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B1DAACF" w14:textId="027B4446" w:rsidR="00893A37" w:rsidRPr="00BB6DAE" w:rsidRDefault="00893A3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C2E779A" w14:textId="77777777" w:rsidR="00893A37" w:rsidRPr="00BB6DAE" w:rsidRDefault="00893A3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AF35D2" w14:textId="6BF474AD" w:rsidR="00893A37" w:rsidRPr="00BB6DAE" w:rsidRDefault="00893A3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B0A230" w14:textId="1112CE1A" w:rsidR="00893A37" w:rsidRPr="00BB6DAE" w:rsidRDefault="00893A3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44AF0AB" w14:textId="5E04FBA1" w:rsidR="00893A37" w:rsidRPr="00BB6DAE" w:rsidRDefault="00893A37" w:rsidP="00606CE2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B6DAE"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BB6DAE" w:rsidRPr="00BB6DAE" w14:paraId="55E9B4B7" w14:textId="77777777" w:rsidTr="00B65437">
        <w:trPr>
          <w:trHeight w:val="284"/>
        </w:trPr>
        <w:tc>
          <w:tcPr>
            <w:tcW w:w="9080" w:type="dxa"/>
            <w:gridSpan w:val="6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92B245" w14:textId="667C1CA7" w:rsidR="00B65437" w:rsidRPr="00BB6DAE" w:rsidRDefault="00B65437" w:rsidP="00C16ABD">
            <w:pPr>
              <w:ind w:left="318"/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รวมคะแนนมิติด้านสมรรถนะ (ร้อยละ </w:t>
            </w:r>
            <w:r w:rsidRPr="00BB6DAE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๓</w:t>
            </w:r>
            <w:r w:rsidRPr="00BB6DA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๐)</w:t>
            </w:r>
          </w:p>
        </w:tc>
        <w:tc>
          <w:tcPr>
            <w:tcW w:w="1034" w:type="dxa"/>
            <w:gridSpan w:val="5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left w:w="0" w:type="dxa"/>
              <w:right w:w="0" w:type="dxa"/>
            </w:tcMar>
            <w:vAlign w:val="center"/>
          </w:tcPr>
          <w:p w14:paraId="6383E4B4" w14:textId="77777777" w:rsidR="00B65437" w:rsidRPr="00BB6DAE" w:rsidRDefault="00B65437" w:rsidP="00606CE2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bookmarkEnd w:id="1"/>
    <w:p w14:paraId="5F36DA84" w14:textId="76A34210" w:rsidR="00CC2AC1" w:rsidRPr="00BB6DAE" w:rsidRDefault="00CC2AC1" w:rsidP="007B0F78">
      <w:pPr>
        <w:tabs>
          <w:tab w:val="left" w:pos="709"/>
        </w:tabs>
        <w:spacing w:after="0" w:line="240" w:lineRule="auto"/>
        <w:ind w:right="-567"/>
        <w:rPr>
          <w:rFonts w:ascii="TH SarabunPSK" w:hAnsi="TH SarabunPSK" w:cs="TH SarabunPSK"/>
          <w:i/>
          <w:iCs/>
          <w:sz w:val="28"/>
        </w:rPr>
      </w:pPr>
      <w:r w:rsidRPr="00BB6DAE">
        <w:rPr>
          <w:rFonts w:ascii="TH SarabunPSK" w:hAnsi="TH SarabunPSK" w:cs="TH SarabunPSK" w:hint="cs"/>
          <w:i/>
          <w:iCs/>
          <w:szCs w:val="22"/>
          <w:vertAlign w:val="superscript"/>
          <w:cs/>
        </w:rPr>
        <w:t>๑</w:t>
      </w:r>
      <w:r w:rsidRPr="00BB6DAE"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r w:rsidR="00821752" w:rsidRPr="00BB6DAE">
        <w:rPr>
          <w:rFonts w:ascii="TH SarabunPSK" w:hAnsi="TH SarabunPSK" w:cs="TH SarabunPSK" w:hint="cs"/>
          <w:sz w:val="20"/>
          <w:szCs w:val="20"/>
          <w:cs/>
        </w:rPr>
        <w:t>เอกสารแนบ ได้แก่ ผล</w:t>
      </w:r>
      <w:r w:rsidR="00821752" w:rsidRPr="00BB6DAE">
        <w:rPr>
          <w:rFonts w:ascii="TH SarabunPSK" w:hAnsi="TH SarabunPSK" w:cs="TH SarabunPSK"/>
          <w:sz w:val="20"/>
          <w:szCs w:val="20"/>
          <w:cs/>
        </w:rPr>
        <w:t>การประเมินส่วนราชการประจำปี</w:t>
      </w:r>
      <w:r w:rsidR="00821752" w:rsidRPr="00BB6DAE">
        <w:rPr>
          <w:rFonts w:ascii="TH SarabunPSK" w:hAnsi="TH SarabunPSK" w:cs="TH SarabunPSK" w:hint="cs"/>
          <w:sz w:val="20"/>
          <w:szCs w:val="20"/>
          <w:cs/>
        </w:rPr>
        <w:t>ของ</w:t>
      </w:r>
      <w:r w:rsidR="00821752" w:rsidRPr="00BB6DAE">
        <w:rPr>
          <w:rFonts w:ascii="TH SarabunPSK" w:hAnsi="TH SarabunPSK" w:cs="TH SarabunPSK"/>
          <w:sz w:val="20"/>
          <w:szCs w:val="20"/>
          <w:cs/>
        </w:rPr>
        <w:t>สำนักงาน ก.พ.ร.</w:t>
      </w:r>
      <w:r w:rsidR="00821752" w:rsidRPr="00BB6DAE">
        <w:rPr>
          <w:rFonts w:ascii="TH SarabunPSK" w:hAnsi="TH SarabunPSK" w:cs="TH SarabunPSK" w:hint="cs"/>
          <w:sz w:val="20"/>
          <w:szCs w:val="20"/>
          <w:cs/>
        </w:rPr>
        <w:t xml:space="preserve"> และ</w:t>
      </w:r>
      <w:r w:rsidR="00821752" w:rsidRPr="00BB6DAE">
        <w:rPr>
          <w:rFonts w:ascii="TH SarabunPSK" w:hAnsi="TH SarabunPSK" w:cs="TH SarabunPSK"/>
          <w:sz w:val="20"/>
          <w:szCs w:val="20"/>
          <w:cs/>
        </w:rPr>
        <w:t>ผลการดำเนินการ</w:t>
      </w:r>
      <w:r w:rsidR="00821752" w:rsidRPr="00BB6DAE">
        <w:rPr>
          <w:rFonts w:ascii="TH SarabunPSK" w:hAnsi="TH SarabunPSK" w:cs="TH SarabunPSK" w:hint="cs"/>
          <w:sz w:val="20"/>
          <w:szCs w:val="20"/>
          <w:cs/>
        </w:rPr>
        <w:t xml:space="preserve">ในส่วน ข. </w:t>
      </w:r>
      <w:r w:rsidR="00821752" w:rsidRPr="00BB6DAE">
        <w:rPr>
          <w:rFonts w:ascii="TH SarabunPSK" w:hAnsi="TH SarabunPSK" w:cs="TH SarabunPSK"/>
          <w:sz w:val="20"/>
          <w:szCs w:val="20"/>
          <w:cs/>
        </w:rPr>
        <w:t>โดยสังเขป</w:t>
      </w:r>
      <w:r w:rsidR="006C3B32" w:rsidRPr="00BB6DAE">
        <w:rPr>
          <w:rFonts w:ascii="TH SarabunPSK" w:hAnsi="TH SarabunPSK" w:cs="TH SarabunPSK"/>
          <w:sz w:val="20"/>
          <w:szCs w:val="20"/>
        </w:rPr>
        <w:t xml:space="preserve"> </w:t>
      </w:r>
      <w:r w:rsidR="006C3B32" w:rsidRPr="00BB6DAE">
        <w:rPr>
          <w:rFonts w:ascii="TH SarabunPSK" w:hAnsi="TH SarabunPSK" w:cs="TH SarabunPSK" w:hint="cs"/>
          <w:sz w:val="20"/>
          <w:szCs w:val="20"/>
          <w:cs/>
        </w:rPr>
        <w:t>(ถ้ามี)</w:t>
      </w:r>
    </w:p>
    <w:p w14:paraId="11D88067" w14:textId="5A9C2DBE" w:rsidR="00CC2AC1" w:rsidRPr="00BB6DAE" w:rsidRDefault="00CC2AC1" w:rsidP="007B0F78">
      <w:pPr>
        <w:spacing w:after="0" w:line="240" w:lineRule="auto"/>
        <w:rPr>
          <w:rFonts w:ascii="TH SarabunPSK" w:hAnsi="TH SarabunPSK" w:cs="TH SarabunPSK"/>
          <w:sz w:val="20"/>
          <w:szCs w:val="20"/>
        </w:rPr>
      </w:pPr>
      <w:bookmarkStart w:id="2" w:name="_Hlk92888345"/>
      <w:r w:rsidRPr="00BB6DAE">
        <w:rPr>
          <w:rFonts w:ascii="TH SarabunPSK" w:hAnsi="TH SarabunPSK" w:cs="TH SarabunPSK" w:hint="cs"/>
          <w:i/>
          <w:iCs/>
          <w:szCs w:val="22"/>
          <w:vertAlign w:val="superscript"/>
          <w:cs/>
        </w:rPr>
        <w:t>๒</w:t>
      </w:r>
      <w:r w:rsidRPr="00BB6DAE"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bookmarkEnd w:id="2"/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>ค่าน้ำหนักตัวชี้วัด</w:t>
      </w:r>
      <w:r w:rsidR="004A1AC0" w:rsidRPr="00BB6DAE">
        <w:rPr>
          <w:rFonts w:ascii="TH SarabunPSK" w:hAnsi="TH SarabunPSK" w:cs="TH SarabunPSK"/>
          <w:sz w:val="20"/>
          <w:szCs w:val="20"/>
          <w:cs/>
        </w:rPr>
        <w:t>การประเมินส่วนราชการประจำปีจากสำนักงาน ก.พ.ร.</w:t>
      </w:r>
    </w:p>
    <w:p w14:paraId="7641EC1B" w14:textId="5F304A38" w:rsidR="00B923CD" w:rsidRPr="00BB6DAE" w:rsidRDefault="00B923CD" w:rsidP="007B0F78">
      <w:pPr>
        <w:spacing w:after="0" w:line="240" w:lineRule="auto"/>
        <w:rPr>
          <w:rFonts w:ascii="TH SarabunPSK" w:hAnsi="TH SarabunPSK" w:cs="TH SarabunPSK"/>
          <w:b/>
          <w:bCs/>
          <w:sz w:val="28"/>
          <w:cs/>
        </w:rPr>
      </w:pPr>
      <w:r w:rsidRPr="00BB6DAE">
        <w:rPr>
          <w:rFonts w:ascii="TH SarabunPSK" w:hAnsi="TH SarabunPSK" w:cs="TH SarabunPSK" w:hint="cs"/>
          <w:i/>
          <w:iCs/>
          <w:szCs w:val="22"/>
          <w:vertAlign w:val="superscript"/>
          <w:cs/>
        </w:rPr>
        <w:t>๓</w:t>
      </w:r>
      <w:r w:rsidRPr="00BB6DAE"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>ร้อยละที่สามารถกำหนดได้ในส่วน ก</w:t>
      </w:r>
      <w:r w:rsidR="004A1AC0" w:rsidRPr="00BB6DAE">
        <w:rPr>
          <w:rFonts w:ascii="TH SarabunPSK" w:hAnsi="TH SarabunPSK" w:cs="TH SarabunPSK"/>
          <w:sz w:val="20"/>
          <w:szCs w:val="20"/>
        </w:rPr>
        <w:t>.</w:t>
      </w:r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 xml:space="preserve"> คือ ร้อยละ ๔๐ </w:t>
      </w:r>
      <w:r w:rsidR="004A1AC0" w:rsidRPr="00BB6DAE">
        <w:rPr>
          <w:rFonts w:ascii="TH SarabunPSK" w:hAnsi="TH SarabunPSK" w:cs="TH SarabunPSK"/>
          <w:sz w:val="20"/>
          <w:szCs w:val="20"/>
        </w:rPr>
        <w:t>-</w:t>
      </w:r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 xml:space="preserve"> ๗๐ และส่วน ข</w:t>
      </w:r>
      <w:r w:rsidR="004A1AC0" w:rsidRPr="00BB6DAE">
        <w:rPr>
          <w:rFonts w:ascii="TH SarabunPSK" w:hAnsi="TH SarabunPSK" w:cs="TH SarabunPSK"/>
          <w:sz w:val="20"/>
          <w:szCs w:val="20"/>
        </w:rPr>
        <w:t xml:space="preserve">. </w:t>
      </w:r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 xml:space="preserve">คือ ร้อยละ ๐ </w:t>
      </w:r>
      <w:r w:rsidR="004A1AC0" w:rsidRPr="00BB6DAE">
        <w:rPr>
          <w:rFonts w:ascii="TH SarabunPSK" w:hAnsi="TH SarabunPSK" w:cs="TH SarabunPSK"/>
          <w:sz w:val="20"/>
          <w:szCs w:val="20"/>
        </w:rPr>
        <w:t xml:space="preserve">– </w:t>
      </w:r>
      <w:r w:rsidR="004A1AC0" w:rsidRPr="00BB6DAE">
        <w:rPr>
          <w:rFonts w:ascii="TH SarabunPSK" w:hAnsi="TH SarabunPSK" w:cs="TH SarabunPSK" w:hint="cs"/>
          <w:sz w:val="20"/>
          <w:szCs w:val="20"/>
          <w:cs/>
        </w:rPr>
        <w:t>๓๐ โดยคะแนนส่วน ก. และ ข. รวมกันเท่ากับร้อยละ ๗๐</w:t>
      </w:r>
    </w:p>
    <w:p w14:paraId="364B5628" w14:textId="672A1AA2" w:rsidR="00894F55" w:rsidRPr="00BB6DAE" w:rsidRDefault="00894F55" w:rsidP="00076FDC">
      <w:pPr>
        <w:spacing w:after="0"/>
        <w:rPr>
          <w:rFonts w:ascii="TH SarabunPSK" w:hAnsi="TH SarabunPSK" w:cs="TH SarabunPSK"/>
          <w:b/>
          <w:bCs/>
          <w:sz w:val="28"/>
          <w:cs/>
        </w:rPr>
      </w:pPr>
      <w:r w:rsidRPr="00BB6DAE">
        <w:rPr>
          <w:rFonts w:ascii="TH SarabunPSK" w:hAnsi="TH SarabunPSK" w:cs="TH SarabunPSK"/>
          <w:b/>
          <w:bCs/>
          <w:sz w:val="28"/>
          <w:cs/>
        </w:rPr>
        <w:t>ส่วนที่ ๒</w:t>
      </w:r>
      <w:r w:rsidR="00C21959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Pr="00BB6DAE">
        <w:rPr>
          <w:rFonts w:ascii="TH SarabunPSK" w:hAnsi="TH SarabunPSK" w:cs="TH SarabunPSK"/>
          <w:b/>
          <w:bCs/>
          <w:sz w:val="28"/>
          <w:cs/>
        </w:rPr>
        <w:t>สรุป</w:t>
      </w:r>
      <w:bookmarkStart w:id="3" w:name="_Hlk93078273"/>
      <w:r w:rsidRPr="00BB6DAE">
        <w:rPr>
          <w:rFonts w:ascii="TH SarabunPSK" w:hAnsi="TH SarabunPSK" w:cs="TH SarabunPSK"/>
          <w:b/>
          <w:bCs/>
          <w:sz w:val="28"/>
          <w:cs/>
        </w:rPr>
        <w:t>ผล</w:t>
      </w:r>
      <w:r w:rsidR="005E077E">
        <w:rPr>
          <w:rFonts w:ascii="TH SarabunPSK" w:hAnsi="TH SarabunPSK" w:cs="TH SarabunPSK" w:hint="cs"/>
          <w:b/>
          <w:bCs/>
          <w:sz w:val="28"/>
          <w:cs/>
        </w:rPr>
        <w:t>คะแนน</w:t>
      </w:r>
      <w:r w:rsidRPr="00BB6DAE">
        <w:rPr>
          <w:rFonts w:ascii="TH SarabunPSK" w:hAnsi="TH SarabunPSK" w:cs="TH SarabunPSK"/>
          <w:b/>
          <w:bCs/>
          <w:sz w:val="28"/>
          <w:cs/>
        </w:rPr>
        <w:t>การประเมิน</w:t>
      </w:r>
      <w:r w:rsidR="005E077E">
        <w:rPr>
          <w:rFonts w:ascii="TH SarabunPSK" w:hAnsi="TH SarabunPSK" w:cs="TH SarabunPSK" w:hint="cs"/>
          <w:b/>
          <w:bCs/>
          <w:sz w:val="28"/>
          <w:cs/>
        </w:rPr>
        <w:t>ผลการปฏิบัติราชการ</w:t>
      </w:r>
      <w:r w:rsidRPr="00BB6DAE">
        <w:rPr>
          <w:rFonts w:ascii="TH SarabunPSK" w:hAnsi="TH SarabunPSK" w:cs="TH SarabunPSK"/>
          <w:b/>
          <w:bCs/>
          <w:sz w:val="28"/>
        </w:rPr>
        <w:t xml:space="preserve"> </w:t>
      </w:r>
      <w:bookmarkEnd w:id="3"/>
      <w:r w:rsidRPr="00BB6DAE">
        <w:rPr>
          <w:rFonts w:ascii="TH SarabunPSK" w:hAnsi="TH SarabunPSK" w:cs="TH SarabunPSK"/>
          <w:sz w:val="28"/>
        </w:rPr>
        <w:t>(</w:t>
      </w:r>
      <w:r w:rsidRPr="00BB6DAE">
        <w:rPr>
          <w:rFonts w:ascii="TH SarabunPSK" w:hAnsi="TH SarabunPSK" w:cs="TH SarabunPSK"/>
          <w:sz w:val="28"/>
          <w:cs/>
        </w:rPr>
        <w:t>วิธีการคำนวณคะแนนตามคำอธิบายแบบประเมินฯ)</w:t>
      </w:r>
    </w:p>
    <w:tbl>
      <w:tblPr>
        <w:tblStyle w:val="GridTable4"/>
        <w:tblW w:w="10130" w:type="dxa"/>
        <w:tblLook w:val="04A0" w:firstRow="1" w:lastRow="0" w:firstColumn="1" w:lastColumn="0" w:noHBand="0" w:noVBand="1"/>
      </w:tblPr>
      <w:tblGrid>
        <w:gridCol w:w="4050"/>
        <w:gridCol w:w="4050"/>
        <w:gridCol w:w="2030"/>
      </w:tblGrid>
      <w:tr w:rsidR="00BB6DAE" w:rsidRPr="00BB6DAE" w14:paraId="62DADE19" w14:textId="77777777" w:rsidTr="00BE0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</w:tcPr>
          <w:p w14:paraId="033518EC" w14:textId="074B16CF" w:rsidR="00894F55" w:rsidRPr="00D40F5D" w:rsidRDefault="00894F55" w:rsidP="003321B5">
            <w:pPr>
              <w:jc w:val="center"/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</w:pP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มิติด้านผลสัมฤทธิ์</w:t>
            </w: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</w:rPr>
              <w:t xml:space="preserve"> (</w:t>
            </w:r>
            <w:r w:rsidR="0079545E"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ร้อยละ ๗๐</w:t>
            </w: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</w:rPr>
              <w:t>)</w:t>
            </w:r>
          </w:p>
        </w:tc>
        <w:tc>
          <w:tcPr>
            <w:tcW w:w="4050" w:type="dxa"/>
          </w:tcPr>
          <w:p w14:paraId="2709C7CA" w14:textId="75CEEED4" w:rsidR="00894F55" w:rsidRPr="00D40F5D" w:rsidRDefault="00894F55" w:rsidP="003321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</w:pP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มิติด้านสมรรถนะ</w:t>
            </w: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</w:rPr>
              <w:t xml:space="preserve"> (</w:t>
            </w:r>
            <w:r w:rsidR="0079545E"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ร้อยละ ๓๐</w:t>
            </w: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</w:rPr>
              <w:t>)</w:t>
            </w:r>
          </w:p>
        </w:tc>
        <w:tc>
          <w:tcPr>
            <w:tcW w:w="2030" w:type="dxa"/>
          </w:tcPr>
          <w:p w14:paraId="3420A15B" w14:textId="5CEB5901" w:rsidR="00894F55" w:rsidRPr="00D40F5D" w:rsidRDefault="00894F55" w:rsidP="007954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</w:pP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รวม</w:t>
            </w:r>
            <w:r w:rsidR="0079545E">
              <w:rPr>
                <w:rFonts w:ascii="TH SarabunPSK" w:hAnsi="TH SarabunPSK" w:cs="TH SarabunPSK" w:hint="cs"/>
                <w:color w:val="auto"/>
                <w:sz w:val="24"/>
                <w:szCs w:val="24"/>
                <w:cs/>
              </w:rPr>
              <w:t xml:space="preserve"> (</w:t>
            </w:r>
            <w:r w:rsidRPr="00D40F5D">
              <w:rPr>
                <w:rFonts w:ascii="TH SarabunPSK" w:hAnsi="TH SarabunPSK" w:cs="TH SarabunPSK"/>
                <w:color w:val="auto"/>
                <w:sz w:val="24"/>
                <w:szCs w:val="24"/>
                <w:cs/>
              </w:rPr>
              <w:t>ร้อยละ ๑๐๐</w:t>
            </w:r>
            <w:r w:rsidR="0079545E">
              <w:rPr>
                <w:rFonts w:ascii="TH SarabunPSK" w:hAnsi="TH SarabunPSK" w:cs="TH SarabunPSK" w:hint="cs"/>
                <w:color w:val="auto"/>
                <w:sz w:val="24"/>
                <w:szCs w:val="24"/>
                <w:cs/>
              </w:rPr>
              <w:t>)</w:t>
            </w:r>
          </w:p>
        </w:tc>
      </w:tr>
      <w:tr w:rsidR="00BB6DAE" w:rsidRPr="00BB6DAE" w14:paraId="144DCB0A" w14:textId="77777777" w:rsidTr="00BE0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2F2F2" w:themeFill="background1" w:themeFillShade="F2"/>
          </w:tcPr>
          <w:p w14:paraId="01874E36" w14:textId="12C49399" w:rsidR="00894F55" w:rsidRPr="00BB6DAE" w:rsidRDefault="00894F55" w:rsidP="004E4ABE">
            <w:pPr>
              <w:jc w:val="center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4050" w:type="dxa"/>
            <w:shd w:val="clear" w:color="auto" w:fill="F2F2F2" w:themeFill="background1" w:themeFillShade="F2"/>
          </w:tcPr>
          <w:p w14:paraId="3ED01B06" w14:textId="77777777" w:rsidR="00894F55" w:rsidRPr="00BB6DAE" w:rsidRDefault="00894F55" w:rsidP="004E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Cs w:val="22"/>
              </w:rPr>
            </w:pPr>
          </w:p>
        </w:tc>
        <w:tc>
          <w:tcPr>
            <w:tcW w:w="2030" w:type="dxa"/>
            <w:shd w:val="clear" w:color="auto" w:fill="F2F2F2" w:themeFill="background1" w:themeFillShade="F2"/>
          </w:tcPr>
          <w:p w14:paraId="50A991DE" w14:textId="77777777" w:rsidR="00894F55" w:rsidRPr="00BB6DAE" w:rsidRDefault="00894F55" w:rsidP="004E4A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Cs w:val="22"/>
              </w:rPr>
            </w:pPr>
          </w:p>
        </w:tc>
      </w:tr>
    </w:tbl>
    <w:p w14:paraId="4922BF8C" w14:textId="5E10A7C1" w:rsidR="00894F55" w:rsidRDefault="006F26EB" w:rsidP="00B00F46">
      <w:pPr>
        <w:spacing w:after="0" w:line="240" w:lineRule="auto"/>
        <w:ind w:right="-562"/>
        <w:rPr>
          <w:rFonts w:ascii="TH SarabunPSK" w:hAnsi="TH SarabunPSK" w:cs="TH SarabunPSK"/>
          <w:b/>
          <w:bCs/>
          <w:sz w:val="28"/>
        </w:rPr>
      </w:pPr>
      <w:r w:rsidRPr="00BB6DAE">
        <w:rPr>
          <w:rFonts w:ascii="TH SarabunPSK" w:hAnsi="TH SarabunPSK" w:cs="TH SarabunPSK" w:hint="cs"/>
          <w:b/>
          <w:bCs/>
          <w:sz w:val="28"/>
          <w:cs/>
        </w:rPr>
        <w:t xml:space="preserve">ระดับผลการประเมิน   </w:t>
      </w:r>
      <w:r w:rsidR="00894F55" w:rsidRPr="00BB6DAE">
        <w:rPr>
          <w:rFonts w:ascii="TH SarabunPSK" w:hAnsi="TH SarabunPSK" w:cs="TH SarabunPSK"/>
          <w:b/>
          <w:bCs/>
          <w:sz w:val="28"/>
        </w:rPr>
        <w:sym w:font="Wingdings" w:char="F0A8"/>
      </w:r>
      <w:r w:rsidR="00894F55" w:rsidRPr="00BB6DAE">
        <w:rPr>
          <w:rFonts w:ascii="TH SarabunPSK" w:hAnsi="TH SarabunPSK" w:cs="TH SarabunPSK"/>
          <w:b/>
          <w:bCs/>
          <w:sz w:val="28"/>
          <w:cs/>
        </w:rPr>
        <w:t xml:space="preserve"> ดีเด่น </w:t>
      </w:r>
      <w:r w:rsidR="00894F55" w:rsidRPr="00BB6DAE">
        <w:rPr>
          <w:rFonts w:ascii="TH SarabunPSK" w:hAnsi="TH SarabunPSK" w:cs="TH SarabunPSK"/>
          <w:sz w:val="28"/>
          <w:cs/>
        </w:rPr>
        <w:t xml:space="preserve">(ร้อยละ ๙๐.๐๐ ขึ้นไป)    </w:t>
      </w:r>
      <w:r w:rsidR="00894F55" w:rsidRPr="00BB6DAE">
        <w:rPr>
          <w:rFonts w:ascii="TH SarabunPSK" w:hAnsi="TH SarabunPSK" w:cs="TH SarabunPSK"/>
          <w:b/>
          <w:bCs/>
          <w:sz w:val="28"/>
        </w:rPr>
        <w:sym w:font="Wingdings" w:char="F0A8"/>
      </w:r>
      <w:r w:rsidR="00894F55" w:rsidRPr="00BB6DAE">
        <w:rPr>
          <w:rFonts w:ascii="TH SarabunPSK" w:hAnsi="TH SarabunPSK" w:cs="TH SarabunPSK"/>
          <w:b/>
          <w:bCs/>
          <w:sz w:val="28"/>
          <w:cs/>
        </w:rPr>
        <w:t xml:space="preserve"> ดี </w:t>
      </w:r>
      <w:r w:rsidR="00894F55" w:rsidRPr="00BB6DAE">
        <w:rPr>
          <w:rFonts w:ascii="TH SarabunPSK" w:hAnsi="TH SarabunPSK" w:cs="TH SarabunPSK"/>
          <w:sz w:val="28"/>
          <w:cs/>
        </w:rPr>
        <w:t>(ร้อยละ ๗๕.๐๐ - ๘๙.๙๙ )</w:t>
      </w:r>
      <w:r w:rsidR="00894F55" w:rsidRPr="00BB6DAE">
        <w:rPr>
          <w:rFonts w:ascii="TH SarabunPSK" w:hAnsi="TH SarabunPSK" w:cs="TH SarabunPSK"/>
          <w:b/>
          <w:bCs/>
          <w:sz w:val="28"/>
          <w:cs/>
        </w:rPr>
        <w:t xml:space="preserve">     </w:t>
      </w:r>
      <w:r w:rsidR="00894F55" w:rsidRPr="00BB6DAE">
        <w:rPr>
          <w:rFonts w:ascii="TH SarabunPSK" w:hAnsi="TH SarabunPSK" w:cs="TH SarabunPSK"/>
          <w:b/>
          <w:bCs/>
          <w:sz w:val="28"/>
        </w:rPr>
        <w:sym w:font="Wingdings" w:char="F0A8"/>
      </w:r>
      <w:r w:rsidR="00894F55" w:rsidRPr="00BB6DAE">
        <w:rPr>
          <w:rFonts w:ascii="TH SarabunPSK" w:hAnsi="TH SarabunPSK" w:cs="TH SarabunPSK"/>
          <w:b/>
          <w:bCs/>
          <w:sz w:val="28"/>
          <w:cs/>
        </w:rPr>
        <w:t xml:space="preserve"> พอใช้ </w:t>
      </w:r>
      <w:r w:rsidR="00894F55" w:rsidRPr="00BB6DAE">
        <w:rPr>
          <w:rFonts w:ascii="TH SarabunPSK" w:hAnsi="TH SarabunPSK" w:cs="TH SarabunPSK"/>
          <w:sz w:val="28"/>
          <w:cs/>
        </w:rPr>
        <w:t xml:space="preserve">(ร้อยละ </w:t>
      </w:r>
      <w:r w:rsidR="00894F55" w:rsidRPr="00606CE2">
        <w:rPr>
          <w:rFonts w:ascii="TH SarabunPSK" w:hAnsi="TH SarabunPSK" w:cs="TH SarabunPSK"/>
          <w:sz w:val="28"/>
          <w:cs/>
        </w:rPr>
        <w:t>๖๐.๐๐ - ๗๔.๙๙)</w:t>
      </w:r>
    </w:p>
    <w:p w14:paraId="12E5B056" w14:textId="5D16A0D0" w:rsidR="00237178" w:rsidRPr="00AB3895" w:rsidRDefault="000E7E13" w:rsidP="00A70F50">
      <w:pPr>
        <w:spacing w:before="120" w:after="0" w:line="240" w:lineRule="auto"/>
        <w:ind w:right="-562"/>
        <w:rPr>
          <w:rFonts w:ascii="TH SarabunPSK" w:hAnsi="TH SarabunPSK" w:cs="TH SarabunPSK"/>
          <w:sz w:val="28"/>
        </w:rPr>
      </w:pPr>
      <w:r w:rsidRPr="00AB3895">
        <w:rPr>
          <w:rFonts w:ascii="TH SarabunPSK" w:hAnsi="TH SarabunPSK" w:cs="TH SarabunPSK"/>
          <w:b/>
          <w:bCs/>
          <w:sz w:val="28"/>
          <w:cs/>
        </w:rPr>
        <w:t>ความเห็นผู้ประเมิน</w:t>
      </w:r>
      <w:r w:rsidRPr="00AB3895">
        <w:rPr>
          <w:rFonts w:ascii="TH SarabunPSK" w:hAnsi="TH SarabunPSK" w:cs="TH SarabunPSK"/>
          <w:b/>
          <w:bCs/>
          <w:sz w:val="28"/>
        </w:rPr>
        <w:t>:</w:t>
      </w:r>
      <w:r w:rsidR="003123A6">
        <w:rPr>
          <w:rFonts w:ascii="TH SarabunPSK" w:hAnsi="TH SarabunPSK" w:cs="TH SarabunPSK" w:hint="cs"/>
          <w:sz w:val="28"/>
          <w:cs/>
        </w:rPr>
        <w:t xml:space="preserve"> .</w:t>
      </w:r>
      <w:r w:rsidR="00AB3895" w:rsidRPr="00AB3895">
        <w:rPr>
          <w:rFonts w:ascii="TH SarabunPSK" w:hAnsi="TH SarabunPSK" w:cs="TH SarabunPSK"/>
          <w:sz w:val="28"/>
        </w:rPr>
        <w:t>………………………………………………………………………………...………………………………………………………………………………………</w:t>
      </w:r>
    </w:p>
    <w:p w14:paraId="35B33D6B" w14:textId="78041091" w:rsidR="00405AA4" w:rsidRPr="00AB3895" w:rsidRDefault="00AB3895" w:rsidP="00E31A57">
      <w:pPr>
        <w:spacing w:after="0" w:line="240" w:lineRule="auto"/>
        <w:ind w:right="-567"/>
        <w:rPr>
          <w:rFonts w:ascii="TH SarabunPSK" w:hAnsi="TH SarabunPSK" w:cs="TH SarabunPSK"/>
          <w:sz w:val="28"/>
        </w:rPr>
      </w:pPr>
      <w:r w:rsidRPr="00AB3895"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...………………………………………………………………………………………</w:t>
      </w:r>
    </w:p>
    <w:tbl>
      <w:tblPr>
        <w:tblStyle w:val="TableGrid"/>
        <w:tblW w:w="10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6"/>
      </w:tblGrid>
      <w:tr w:rsidR="00221F17" w:rsidRPr="009E1EC8" w14:paraId="44059971" w14:textId="77777777" w:rsidTr="00B00D0B">
        <w:tc>
          <w:tcPr>
            <w:tcW w:w="10356" w:type="dxa"/>
          </w:tcPr>
          <w:p w14:paraId="61D90982" w14:textId="28F0949A" w:rsidR="00221F17" w:rsidRPr="006F4B6C" w:rsidRDefault="00221F17" w:rsidP="006F4B6C">
            <w:pPr>
              <w:ind w:left="6552"/>
              <w:rPr>
                <w:rFonts w:ascii="TH SarabunPSK" w:hAnsi="TH SarabunPSK" w:cs="TH SarabunPSK"/>
                <w:sz w:val="12"/>
                <w:szCs w:val="12"/>
              </w:rPr>
            </w:pPr>
            <w:r w:rsidRPr="006F4B6C">
              <w:rPr>
                <w:rFonts w:ascii="TH SarabunPSK" w:hAnsi="TH SarabunPSK" w:cs="TH SarabunPSK"/>
                <w:sz w:val="12"/>
                <w:szCs w:val="12"/>
              </w:rPr>
              <w:t xml:space="preserve">    </w:t>
            </w:r>
          </w:p>
          <w:p w14:paraId="17FF9BB8" w14:textId="1243BB50" w:rsidR="00221F17" w:rsidRPr="003C478C" w:rsidRDefault="00221F17" w:rsidP="006F4B6C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</w:t>
            </w:r>
            <w:r w:rsidR="00AB3895">
              <w:rPr>
                <w:rFonts w:ascii="TH SarabunPSK" w:hAnsi="TH SarabunPSK" w:cs="TH SarabunPSK"/>
                <w:sz w:val="28"/>
              </w:rPr>
              <w:t xml:space="preserve">    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>ลง</w:t>
            </w:r>
            <w:r w:rsidR="00771D06">
              <w:rPr>
                <w:rFonts w:ascii="TH SarabunPSK" w:hAnsi="TH SarabunPSK" w:cs="TH SarabunPSK" w:hint="cs"/>
                <w:sz w:val="28"/>
                <w:cs/>
              </w:rPr>
              <w:t>นาม</w:t>
            </w:r>
            <w:r w:rsidR="0056467B" w:rsidRPr="003C478C">
              <w:rPr>
                <w:rFonts w:ascii="TH SarabunPSK" w:hAnsi="TH SarabunPSK" w:cs="TH SarabunPSK"/>
                <w:sz w:val="28"/>
                <w:cs/>
              </w:rPr>
              <w:t>ผู้ประเมิน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221F17" w:rsidRPr="009E1EC8" w14:paraId="10C3143F" w14:textId="77777777" w:rsidTr="00B00D0B">
        <w:tc>
          <w:tcPr>
            <w:tcW w:w="10356" w:type="dxa"/>
          </w:tcPr>
          <w:p w14:paraId="2C31E34B" w14:textId="77777777" w:rsidR="00771D06" w:rsidRDefault="00221F17" w:rsidP="007A2D28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        (…………………………………………………………………)</w:t>
            </w:r>
          </w:p>
          <w:p w14:paraId="25DC555A" w14:textId="5DF4E27D" w:rsidR="009645B4" w:rsidRPr="003C478C" w:rsidRDefault="009645B4" w:rsidP="007A2D28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ตำแหน่ง............................................................................</w:t>
            </w:r>
          </w:p>
        </w:tc>
      </w:tr>
      <w:tr w:rsidR="00221F17" w:rsidRPr="009E1EC8" w14:paraId="36C085C0" w14:textId="77777777" w:rsidTr="00B00D0B">
        <w:tc>
          <w:tcPr>
            <w:tcW w:w="10356" w:type="dxa"/>
          </w:tcPr>
          <w:p w14:paraId="4DE3C9C6" w14:textId="125EC2CC" w:rsidR="00221F17" w:rsidRPr="003C478C" w:rsidRDefault="00586C51" w:rsidP="001E6927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860A8">
              <w:rPr>
                <w:rFonts w:ascii="TH SarabunPSK" w:hAnsi="TH SarabunPSK" w:cs="TH SarabunPSK"/>
                <w:noProof/>
                <w:sz w:val="10"/>
                <w:szCs w:val="10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4E2B3302" wp14:editId="11268073">
                      <wp:simplePos x="0" y="0"/>
                      <wp:positionH relativeFrom="margin">
                        <wp:posOffset>-24765</wp:posOffset>
                      </wp:positionH>
                      <wp:positionV relativeFrom="paragraph">
                        <wp:posOffset>207717</wp:posOffset>
                      </wp:positionV>
                      <wp:extent cx="6470015" cy="10160"/>
                      <wp:effectExtent l="0" t="0" r="26035" b="2794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70015" cy="1016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63D5A6" id="Straight Connector 1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95pt,16.35pt" to="507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" strokecolor="black [3213]" strokeweight="1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221F17" w:rsidRPr="003C478C">
              <w:rPr>
                <w:rFonts w:ascii="TH SarabunPSK" w:hAnsi="TH SarabunPSK" w:cs="TH SarabunPSK"/>
                <w:sz w:val="28"/>
              </w:rPr>
              <w:t xml:space="preserve">     </w:t>
            </w:r>
            <w:r w:rsidR="00221F17" w:rsidRPr="003C478C">
              <w:rPr>
                <w:rFonts w:ascii="TH SarabunPSK" w:hAnsi="TH SarabunPSK" w:cs="TH SarabunPSK"/>
                <w:sz w:val="28"/>
                <w:cs/>
              </w:rPr>
              <w:t xml:space="preserve">                                                                           </w:t>
            </w:r>
            <w:r w:rsidR="00221F17" w:rsidRPr="003C478C">
              <w:rPr>
                <w:rFonts w:ascii="TH SarabunPSK" w:hAnsi="TH SarabunPSK" w:cs="TH SarabunPSK"/>
                <w:sz w:val="28"/>
              </w:rPr>
              <w:t xml:space="preserve">  </w:t>
            </w:r>
            <w:r w:rsidR="00AB3895">
              <w:rPr>
                <w:rFonts w:ascii="TH SarabunPSK" w:hAnsi="TH SarabunPSK" w:cs="TH SarabunPSK"/>
                <w:sz w:val="28"/>
              </w:rPr>
              <w:t xml:space="preserve">      </w:t>
            </w:r>
            <w:r w:rsidR="00221F17" w:rsidRPr="003C478C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 w:rsidR="00221F17"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…</w:t>
            </w:r>
          </w:p>
        </w:tc>
      </w:tr>
      <w:tr w:rsidR="004E4ABE" w:rsidRPr="009E1EC8" w14:paraId="3107FC20" w14:textId="77777777" w:rsidTr="00B00D0B">
        <w:tc>
          <w:tcPr>
            <w:tcW w:w="10356" w:type="dxa"/>
          </w:tcPr>
          <w:p w14:paraId="52D4EAF1" w14:textId="22AAED4F" w:rsidR="004E4ABE" w:rsidRPr="004E4ABE" w:rsidRDefault="004E4ABE" w:rsidP="00586C51">
            <w:pPr>
              <w:spacing w:before="240" w:after="60"/>
              <w:ind w:left="86"/>
              <w:rPr>
                <w:rFonts w:ascii="TH SarabunPSK" w:hAnsi="TH SarabunPSK" w:cs="TH SarabunPSK"/>
                <w:sz w:val="28"/>
              </w:rPr>
            </w:pPr>
            <w:r w:rsidRPr="007D5142">
              <w:rPr>
                <w:rFonts w:ascii="TH SarabunPSK" w:hAnsi="TH SarabunPSK" w:cs="TH SarabunPSK"/>
                <w:b/>
                <w:bCs/>
                <w:szCs w:val="22"/>
              </w:rPr>
              <w:sym w:font="Wingdings" w:char="F0A8"/>
            </w:r>
            <w:r w:rsidRPr="007D5142">
              <w:rPr>
                <w:rFonts w:ascii="TH SarabunPSK" w:hAnsi="TH SarabunPSK" w:cs="TH SarabunPSK"/>
                <w:b/>
                <w:bCs/>
                <w:szCs w:val="22"/>
                <w:cs/>
              </w:rPr>
              <w:t xml:space="preserve"> </w:t>
            </w:r>
            <w:r w:rsidRPr="003C478C">
              <w:rPr>
                <w:rFonts w:ascii="TH SarabunPSK" w:hAnsi="TH SarabunPSK" w:cs="TH SarabunPSK"/>
                <w:b/>
                <w:bCs/>
                <w:sz w:val="28"/>
                <w:cs/>
              </w:rPr>
              <w:t>รับทราบผลการประเมิน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                                        </w:t>
            </w:r>
            <w:r w:rsidRPr="004E4ABE">
              <w:rPr>
                <w:rFonts w:ascii="TH SarabunPSK" w:hAnsi="TH SarabunPSK" w:cs="TH SarabunPSK"/>
                <w:sz w:val="28"/>
                <w:cs/>
              </w:rPr>
              <w:t>ลงนามผู้รับการประเมิน………………………………………………………………….</w:t>
            </w:r>
          </w:p>
          <w:p w14:paraId="4D460933" w14:textId="77777777" w:rsidR="004E4ABE" w:rsidRPr="004E4ABE" w:rsidRDefault="004E4ABE" w:rsidP="004E4ABE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4E4ABE">
              <w:rPr>
                <w:rFonts w:ascii="TH SarabunPSK" w:hAnsi="TH SarabunPSK" w:cs="TH SarabunPSK"/>
                <w:sz w:val="28"/>
                <w:cs/>
              </w:rPr>
              <w:t>(…………………………………………………………………)</w:t>
            </w:r>
          </w:p>
          <w:p w14:paraId="4AF0CBFB" w14:textId="77777777" w:rsidR="004E4ABE" w:rsidRDefault="004E4ABE" w:rsidP="004E4ABE">
            <w:pPr>
              <w:tabs>
                <w:tab w:val="left" w:pos="4208"/>
                <w:tab w:val="right" w:pos="10140"/>
              </w:tabs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 w:rsidRPr="004E4ABE">
              <w:rPr>
                <w:rFonts w:ascii="TH SarabunPSK" w:hAnsi="TH SarabunPSK" w:cs="TH SarabunPSK"/>
                <w:sz w:val="28"/>
                <w:cs/>
              </w:rPr>
              <w:t>ตำแหน่ง............................................................................</w:t>
            </w:r>
          </w:p>
          <w:p w14:paraId="00073EFC" w14:textId="625239B7" w:rsidR="00396341" w:rsidRPr="003C478C" w:rsidRDefault="00396341" w:rsidP="00396341">
            <w:pPr>
              <w:tabs>
                <w:tab w:val="left" w:pos="4208"/>
                <w:tab w:val="right" w:pos="10140"/>
              </w:tabs>
              <w:jc w:val="right"/>
              <w:rPr>
                <w:rFonts w:ascii="TH SarabunPSK" w:hAnsi="TH SarabunPSK" w:cs="TH SarabunPSK"/>
                <w:sz w:val="28"/>
              </w:rPr>
            </w:pPr>
            <w:r w:rsidRPr="00396341">
              <w:rPr>
                <w:rFonts w:ascii="TH SarabunPSK" w:hAnsi="TH SarabunPSK" w:cs="TH SarabunPSK"/>
                <w:sz w:val="28"/>
                <w:cs/>
              </w:rPr>
              <w:t>วันที่ ……………………………………………………………………</w:t>
            </w:r>
          </w:p>
        </w:tc>
      </w:tr>
    </w:tbl>
    <w:p w14:paraId="5295432F" w14:textId="42858D3D" w:rsidR="00D61452" w:rsidRPr="004860A8" w:rsidRDefault="00D61452" w:rsidP="003A0D15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14:paraId="01F36805" w14:textId="360E3DB5" w:rsidR="007D5142" w:rsidRDefault="007D5142" w:rsidP="00DA5CEA">
      <w:pPr>
        <w:spacing w:before="120" w:after="0" w:line="240" w:lineRule="auto"/>
        <w:jc w:val="center"/>
        <w:rPr>
          <w:rFonts w:ascii="Prompt" w:hAnsi="Prompt" w:cs="Prompt"/>
          <w:b/>
          <w:bCs/>
          <w:sz w:val="28"/>
        </w:rPr>
      </w:pPr>
    </w:p>
    <w:p w14:paraId="19F5547C" w14:textId="77777777" w:rsidR="009C687A" w:rsidRDefault="009C687A" w:rsidP="00DA5CEA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BB671F0" w14:textId="405F5C38" w:rsidR="00AD5C27" w:rsidRPr="009E1EC8" w:rsidRDefault="00AD5C27" w:rsidP="00DA5CEA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>คำอธิบายแบบประเมิน</w:t>
      </w:r>
      <w:r w:rsidR="0042689E" w:rsidRPr="00BB6DAE">
        <w:rPr>
          <w:rFonts w:ascii="TH SarabunPSK" w:hAnsi="TH SarabunPSK" w:cs="TH SarabunPSK"/>
          <w:b/>
          <w:bCs/>
          <w:sz w:val="36"/>
          <w:szCs w:val="36"/>
          <w:cs/>
        </w:rPr>
        <w:t>ผลการปฏิบัติราชการผู้บริหารของส่วนราชการ</w:t>
      </w:r>
    </w:p>
    <w:p w14:paraId="0A19176D" w14:textId="0781951E" w:rsidR="00AD5C27" w:rsidRPr="009E1EC8" w:rsidRDefault="00AD5C27" w:rsidP="009E1EC8">
      <w:pPr>
        <w:spacing w:before="24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 xml:space="preserve">ส่วนที่ </w:t>
      </w:r>
      <w:r w:rsidR="00237178" w:rsidRPr="009E1EC8">
        <w:rPr>
          <w:rFonts w:ascii="TH SarabunPSK" w:hAnsi="TH SarabunPSK" w:cs="TH SarabunPSK"/>
          <w:b/>
          <w:bCs/>
          <w:sz w:val="36"/>
          <w:szCs w:val="36"/>
          <w:cs/>
        </w:rPr>
        <w:t>๑</w:t>
      </w: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="001A48A8" w:rsidRPr="009E1EC8">
        <w:rPr>
          <w:rFonts w:ascii="TH SarabunPSK" w:hAnsi="TH SarabunPSK" w:cs="TH SarabunPSK"/>
          <w:b/>
          <w:bCs/>
          <w:sz w:val="36"/>
          <w:szCs w:val="36"/>
          <w:cs/>
        </w:rPr>
        <w:t>มิติ</w:t>
      </w: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>ด้านผลสัมฤทธิ์ (</w:t>
      </w:r>
      <w:r w:rsidRPr="009E1EC8">
        <w:rPr>
          <w:rFonts w:ascii="TH SarabunPSK" w:hAnsi="TH SarabunPSK" w:cs="TH SarabunPSK"/>
          <w:b/>
          <w:bCs/>
          <w:sz w:val="36"/>
          <w:szCs w:val="36"/>
        </w:rPr>
        <w:t>Performance)</w:t>
      </w:r>
    </w:p>
    <w:p w14:paraId="2BC61EFA" w14:textId="5256DEA4" w:rsidR="00AD5C27" w:rsidRPr="0039585E" w:rsidRDefault="00EA2031" w:rsidP="003D4227">
      <w:pPr>
        <w:spacing w:after="0" w:line="240" w:lineRule="auto"/>
        <w:ind w:firstLine="720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39585E">
        <w:rPr>
          <w:rFonts w:ascii="TH SarabunPSK" w:hAnsi="TH SarabunPSK" w:cs="TH SarabunPSK" w:hint="cs"/>
          <w:sz w:val="32"/>
          <w:szCs w:val="32"/>
          <w:cs/>
        </w:rPr>
        <w:t>การประเมิน</w:t>
      </w:r>
      <w:r w:rsidR="0039585E" w:rsidRPr="0039585E">
        <w:rPr>
          <w:rFonts w:ascii="TH SarabunPSK" w:hAnsi="TH SarabunPSK" w:cs="TH SarabunPSK"/>
          <w:sz w:val="32"/>
          <w:szCs w:val="32"/>
          <w:cs/>
        </w:rPr>
        <w:t>มิติด้าน</w:t>
      </w:r>
      <w:r w:rsidR="00AD5C27" w:rsidRPr="0039585E">
        <w:rPr>
          <w:rFonts w:ascii="TH SarabunPSK" w:hAnsi="TH SarabunPSK" w:cs="TH SarabunPSK"/>
          <w:sz w:val="32"/>
          <w:szCs w:val="32"/>
          <w:cs/>
        </w:rPr>
        <w:t>ผลสัมฤทธิ์ (</w:t>
      </w:r>
      <w:r w:rsidR="00AD5C27" w:rsidRPr="0039585E">
        <w:rPr>
          <w:rFonts w:ascii="TH SarabunPSK" w:hAnsi="TH SarabunPSK" w:cs="TH SarabunPSK"/>
          <w:sz w:val="32"/>
          <w:szCs w:val="32"/>
        </w:rPr>
        <w:t xml:space="preserve">Performance) </w:t>
      </w:r>
      <w:r w:rsidR="0039585E">
        <w:rPr>
          <w:rFonts w:ascii="TH SarabunPSK" w:hAnsi="TH SarabunPSK" w:cs="TH SarabunPSK" w:hint="cs"/>
          <w:sz w:val="32"/>
          <w:szCs w:val="32"/>
          <w:cs/>
        </w:rPr>
        <w:t>คิดเป</w:t>
      </w:r>
      <w:r w:rsidR="009E340C">
        <w:rPr>
          <w:rFonts w:ascii="TH SarabunPSK" w:hAnsi="TH SarabunPSK" w:cs="TH SarabunPSK" w:hint="cs"/>
          <w:sz w:val="32"/>
          <w:szCs w:val="32"/>
          <w:cs/>
        </w:rPr>
        <w:t>็</w:t>
      </w:r>
      <w:r w:rsidR="0039585E">
        <w:rPr>
          <w:rFonts w:ascii="TH SarabunPSK" w:hAnsi="TH SarabunPSK" w:cs="TH SarabunPSK" w:hint="cs"/>
          <w:sz w:val="32"/>
          <w:szCs w:val="32"/>
          <w:cs/>
        </w:rPr>
        <w:t>น</w:t>
      </w:r>
      <w:r w:rsidRPr="0039585E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237178" w:rsidRPr="0039585E">
        <w:rPr>
          <w:rFonts w:ascii="TH SarabunPSK" w:hAnsi="TH SarabunPSK" w:cs="TH SarabunPSK"/>
          <w:sz w:val="32"/>
          <w:szCs w:val="32"/>
          <w:cs/>
        </w:rPr>
        <w:t>๗๐</w:t>
      </w:r>
      <w:r w:rsidRPr="0039585E">
        <w:rPr>
          <w:rFonts w:ascii="TH SarabunPSK" w:hAnsi="TH SarabunPSK" w:cs="TH SarabunPSK"/>
          <w:sz w:val="32"/>
          <w:szCs w:val="32"/>
        </w:rPr>
        <w:t xml:space="preserve"> </w:t>
      </w:r>
      <w:r w:rsidR="00AD5C27" w:rsidRPr="0039585E">
        <w:rPr>
          <w:rFonts w:ascii="TH SarabunPSK" w:hAnsi="TH SarabunPSK" w:cs="TH SarabunPSK"/>
          <w:sz w:val="32"/>
          <w:szCs w:val="32"/>
          <w:cs/>
        </w:rPr>
        <w:t xml:space="preserve">ประกอบด้วย </w:t>
      </w:r>
      <w:r w:rsidR="00237178" w:rsidRPr="0039585E">
        <w:rPr>
          <w:rFonts w:ascii="TH SarabunPSK" w:hAnsi="TH SarabunPSK" w:cs="TH SarabunPSK"/>
          <w:sz w:val="32"/>
          <w:szCs w:val="32"/>
          <w:cs/>
        </w:rPr>
        <w:t>๒</w:t>
      </w:r>
      <w:r w:rsidR="00AD5C27" w:rsidRPr="0039585E">
        <w:rPr>
          <w:rFonts w:ascii="TH SarabunPSK" w:hAnsi="TH SarabunPSK" w:cs="TH SarabunPSK"/>
          <w:sz w:val="32"/>
          <w:szCs w:val="32"/>
          <w:cs/>
        </w:rPr>
        <w:t xml:space="preserve"> ส่วน มีรายละเอียดและ</w:t>
      </w:r>
      <w:r w:rsidR="0039585E" w:rsidRPr="0039585E">
        <w:rPr>
          <w:rFonts w:ascii="TH SarabunPSK" w:hAnsi="TH SarabunPSK" w:cs="TH SarabunPSK"/>
          <w:sz w:val="32"/>
          <w:szCs w:val="32"/>
          <w:cs/>
        </w:rPr>
        <w:br/>
      </w:r>
      <w:r w:rsidR="00AD5C27" w:rsidRPr="0039585E">
        <w:rPr>
          <w:rFonts w:ascii="TH SarabunPSK" w:hAnsi="TH SarabunPSK" w:cs="TH SarabunPSK"/>
          <w:spacing w:val="-4"/>
          <w:sz w:val="32"/>
          <w:szCs w:val="32"/>
          <w:cs/>
        </w:rPr>
        <w:t>แนวทางการประเมิน ดังนี้</w:t>
      </w:r>
    </w:p>
    <w:p w14:paraId="26D759CF" w14:textId="7FC1B59E" w:rsidR="00176A06" w:rsidRPr="004D20AA" w:rsidRDefault="00AD5C27" w:rsidP="004473A6">
      <w:pPr>
        <w:pStyle w:val="ListParagraph"/>
        <w:numPr>
          <w:ilvl w:val="0"/>
          <w:numId w:val="18"/>
        </w:numPr>
        <w:tabs>
          <w:tab w:val="left" w:pos="426"/>
        </w:tabs>
        <w:spacing w:before="12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D20AA">
        <w:rPr>
          <w:rFonts w:ascii="TH SarabunPSK" w:hAnsi="TH SarabunPSK" w:cs="TH SarabunPSK"/>
          <w:b/>
          <w:bCs/>
          <w:sz w:val="32"/>
          <w:szCs w:val="32"/>
          <w:cs/>
        </w:rPr>
        <w:t>นโยบายของรัฐบาล (</w:t>
      </w:r>
      <w:r w:rsidRPr="004D20AA">
        <w:rPr>
          <w:rFonts w:ascii="TH SarabunPSK" w:hAnsi="TH SarabunPSK" w:cs="TH SarabunPSK"/>
          <w:b/>
          <w:bCs/>
          <w:sz w:val="32"/>
          <w:szCs w:val="32"/>
        </w:rPr>
        <w:t>Agenda) (</w:t>
      </w:r>
      <w:r w:rsidRPr="004D20AA">
        <w:rPr>
          <w:rFonts w:ascii="TH SarabunPSK" w:hAnsi="TH SarabunPSK" w:cs="TH SarabunPSK"/>
          <w:b/>
          <w:bCs/>
          <w:sz w:val="32"/>
          <w:szCs w:val="32"/>
          <w:cs/>
        </w:rPr>
        <w:t>ตัวชี้วัดตามแผนปฏิรูปฯ ยุทธศาสตร์ชาติ และนโยบายของรัฐบาล</w:t>
      </w:r>
      <w:r w:rsidRPr="004D20AA">
        <w:rPr>
          <w:rFonts w:ascii="TH SarabunPSK" w:hAnsi="TH SarabunPSK" w:cs="TH SarabunPSK"/>
          <w:b/>
          <w:bCs/>
          <w:sz w:val="32"/>
          <w:szCs w:val="32"/>
        </w:rPr>
        <w:t xml:space="preserve">) </w:t>
      </w:r>
      <w:r w:rsidRPr="004D20AA">
        <w:rPr>
          <w:rFonts w:ascii="TH SarabunPSK" w:hAnsi="TH SarabunPSK" w:cs="TH SarabunPSK"/>
          <w:b/>
          <w:bCs/>
          <w:sz w:val="32"/>
          <w:szCs w:val="32"/>
          <w:cs/>
        </w:rPr>
        <w:t>และ</w:t>
      </w:r>
      <w:r w:rsidRPr="004D20AA"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  <w:cs/>
        </w:rPr>
        <w:t>ภารกิจประจำ (</w:t>
      </w:r>
      <w:r w:rsidRPr="004D20AA"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</w:rPr>
        <w:t>Function)</w:t>
      </w:r>
      <w:r w:rsidRPr="004D20AA">
        <w:rPr>
          <w:rFonts w:ascii="TH SarabunPSK" w:hAnsi="TH SarabunPSK" w:cs="TH SarabunPSK"/>
          <w:color w:val="000000" w:themeColor="text1"/>
          <w:spacing w:val="-6"/>
          <w:sz w:val="32"/>
          <w:szCs w:val="32"/>
        </w:rPr>
        <w:t xml:space="preserve"> </w:t>
      </w:r>
      <w:r w:rsidR="00176A06" w:rsidRPr="004D20AA"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</w:rPr>
        <w:t>ผู้ประเมินไม่ต้อง</w:t>
      </w:r>
      <w:r w:rsidR="00176A06" w:rsidRPr="004D20AA"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</w:rPr>
        <w:t>ให้คะแนน</w:t>
      </w:r>
      <w:r w:rsidR="00176A06" w:rsidRPr="004D20AA"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</w:rPr>
        <w:t>ประเมินในส่วนนี้</w:t>
      </w:r>
      <w:r w:rsidR="00176A06" w:rsidRPr="004D20AA"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</w:rPr>
        <w:t xml:space="preserve"> แต่</w:t>
      </w:r>
      <w:r w:rsidR="00176A06" w:rsidRPr="004D20AA"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</w:rPr>
        <w:t>จะใช้ข้อมูล</w:t>
      </w:r>
      <w:r w:rsidR="00176A06" w:rsidRPr="004D20AA"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</w:rPr>
        <w:t>ผลการประเมินส่วนราชการ</w:t>
      </w:r>
      <w:r w:rsidR="004473A6" w:rsidRPr="004D20AA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ประจำปี</w:t>
      </w:r>
      <w:r w:rsidR="00176A06" w:rsidRPr="004D20AA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จากระบบการรายงานผลการประเมินส่วนราชการ (</w:t>
      </w:r>
      <w:r w:rsidR="00176A06" w:rsidRPr="004D20AA"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  <w:t>e-SAR)</w:t>
      </w:r>
      <w:r w:rsidR="00176A06" w:rsidRPr="004D20AA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 ของสำนักงาน ก.พ.ร. ในรอบ ๖ เดือน /๑๒ เดือน</w:t>
      </w:r>
      <w:r w:rsidR="00176A06" w:rsidRPr="004D20A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3729BB09" w14:textId="7EA90DF7" w:rsidR="00AD5C27" w:rsidRPr="008A1A0B" w:rsidRDefault="00AD5C27" w:rsidP="00AC47F5">
      <w:pPr>
        <w:pStyle w:val="ListParagraph"/>
        <w:numPr>
          <w:ilvl w:val="0"/>
          <w:numId w:val="18"/>
        </w:numPr>
        <w:tabs>
          <w:tab w:val="left" w:pos="426"/>
        </w:tabs>
        <w:spacing w:before="120" w:after="12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8A1A0B">
        <w:rPr>
          <w:rFonts w:ascii="TH SarabunPSK" w:hAnsi="TH SarabunPSK" w:cs="TH SarabunPSK"/>
          <w:b/>
          <w:bCs/>
          <w:sz w:val="32"/>
          <w:szCs w:val="32"/>
          <w:cs/>
        </w:rPr>
        <w:t>วาระเร่งด่วนหรือภารกิจที่ถูกมอบหมายเป็นพิเศษ (</w:t>
      </w:r>
      <w:r w:rsidRPr="008A1A0B">
        <w:rPr>
          <w:rFonts w:ascii="TH SarabunPSK" w:hAnsi="TH SarabunPSK" w:cs="TH SarabunPSK"/>
          <w:b/>
          <w:bCs/>
          <w:sz w:val="32"/>
          <w:szCs w:val="32"/>
        </w:rPr>
        <w:t>Urgency/assigned Tasks)</w:t>
      </w:r>
      <w:r w:rsidRPr="008A1A0B">
        <w:rPr>
          <w:rFonts w:ascii="TH SarabunPSK" w:hAnsi="TH SarabunPSK" w:cs="TH SarabunPSK"/>
          <w:sz w:val="32"/>
          <w:szCs w:val="32"/>
        </w:rPr>
        <w:t xml:space="preserve"> </w:t>
      </w:r>
      <w:r w:rsidRPr="008A1A0B">
        <w:rPr>
          <w:rFonts w:ascii="TH SarabunPSK" w:hAnsi="TH SarabunPSK" w:cs="TH SarabunPSK"/>
          <w:sz w:val="32"/>
          <w:szCs w:val="32"/>
          <w:cs/>
        </w:rPr>
        <w:t>โดยประเด็นการประเมินนี้ ผู้บริหาร</w:t>
      </w:r>
      <w:r w:rsidR="004B015B">
        <w:rPr>
          <w:rFonts w:ascii="TH SarabunPSK" w:hAnsi="TH SarabunPSK" w:cs="TH SarabunPSK" w:hint="cs"/>
          <w:sz w:val="32"/>
          <w:szCs w:val="32"/>
          <w:cs/>
        </w:rPr>
        <w:t>ของส่วนราชการ</w:t>
      </w:r>
      <w:r w:rsidRPr="008A1A0B">
        <w:rPr>
          <w:rFonts w:ascii="TH SarabunPSK" w:hAnsi="TH SarabunPSK" w:cs="TH SarabunPSK"/>
          <w:sz w:val="32"/>
          <w:szCs w:val="32"/>
          <w:cs/>
        </w:rPr>
        <w:t>จะต้องตกลงตัวชี้วัดและค่าน้ำหนักกับผู้</w:t>
      </w:r>
      <w:r w:rsidRPr="00DA5CEA">
        <w:rPr>
          <w:rFonts w:ascii="TH SarabunPSK" w:hAnsi="TH SarabunPSK" w:cs="TH SarabunPSK"/>
          <w:sz w:val="32"/>
          <w:szCs w:val="32"/>
          <w:cs/>
        </w:rPr>
        <w:t xml:space="preserve">ประเมิน ไม่เกิน </w:t>
      </w:r>
      <w:r w:rsidR="00237178">
        <w:rPr>
          <w:rFonts w:ascii="TH SarabunPSK" w:hAnsi="TH SarabunPSK" w:cs="TH SarabunPSK"/>
          <w:sz w:val="32"/>
          <w:szCs w:val="32"/>
          <w:cs/>
        </w:rPr>
        <w:t>๑</w:t>
      </w:r>
      <w:r w:rsidRPr="00DA5CEA">
        <w:rPr>
          <w:rFonts w:ascii="TH SarabunPSK" w:hAnsi="TH SarabunPSK" w:cs="TH SarabunPSK"/>
          <w:sz w:val="32"/>
          <w:szCs w:val="32"/>
          <w:cs/>
        </w:rPr>
        <w:t xml:space="preserve"> ตัวชี้วัด</w:t>
      </w:r>
      <w:r w:rsidRPr="00DA5CEA">
        <w:rPr>
          <w:rFonts w:ascii="TH SarabunPSK" w:hAnsi="TH SarabunPSK" w:cs="TH SarabunPSK"/>
          <w:sz w:val="32"/>
          <w:szCs w:val="32"/>
        </w:rPr>
        <w:t xml:space="preserve"> </w:t>
      </w:r>
      <w:r w:rsidRPr="00DA5CEA">
        <w:rPr>
          <w:rFonts w:ascii="TH SarabunPSK" w:hAnsi="TH SarabunPSK" w:cs="TH SarabunPSK"/>
          <w:sz w:val="32"/>
          <w:szCs w:val="32"/>
          <w:cs/>
        </w:rPr>
        <w:t>ซึ่ง</w:t>
      </w:r>
      <w:r w:rsidRPr="008A1A0B">
        <w:rPr>
          <w:rFonts w:ascii="TH SarabunPSK" w:hAnsi="TH SarabunPSK" w:cs="TH SarabunPSK"/>
          <w:sz w:val="32"/>
          <w:szCs w:val="32"/>
          <w:cs/>
        </w:rPr>
        <w:t>ผู้ประเมินจะประเมินคะแนนตามผลสัมฤทธิ์ที่ผู้ประเมินเล็งเห็น รายละเอียดของตัวชี้วัดจะปรากฏตามเอกสารแนบ เพื่อให้ผู้ประเมินเห็น</w:t>
      </w:r>
      <w:r w:rsidR="00825BEF">
        <w:rPr>
          <w:rFonts w:ascii="TH SarabunPSK" w:hAnsi="TH SarabunPSK" w:cs="TH SarabunPSK"/>
          <w:sz w:val="32"/>
          <w:szCs w:val="32"/>
          <w:cs/>
        </w:rPr>
        <w:br/>
      </w:r>
      <w:r w:rsidRPr="003C1926">
        <w:rPr>
          <w:rFonts w:ascii="TH SarabunPSK" w:hAnsi="TH SarabunPSK" w:cs="TH SarabunPSK"/>
          <w:sz w:val="32"/>
          <w:szCs w:val="32"/>
          <w:cs/>
        </w:rPr>
        <w:t>ผลการดำเนินการอย่างมีหลักฐาน</w:t>
      </w:r>
      <w:r w:rsidRPr="008A1A0B">
        <w:rPr>
          <w:rFonts w:ascii="TH SarabunPSK" w:hAnsi="TH SarabunPSK" w:cs="TH SarabunPSK"/>
          <w:sz w:val="32"/>
          <w:szCs w:val="32"/>
          <w:cs/>
        </w:rPr>
        <w:t>สนับสนุน และผู้ประเมินจะทำการประเมินโดย</w:t>
      </w:r>
      <w:r w:rsidR="004B015B">
        <w:rPr>
          <w:rFonts w:ascii="TH SarabunPSK" w:hAnsi="TH SarabunPSK" w:cs="TH SarabunPSK" w:hint="cs"/>
          <w:sz w:val="32"/>
          <w:szCs w:val="32"/>
          <w:cs/>
        </w:rPr>
        <w:t>แบ่งเป็น</w:t>
      </w:r>
      <w:r w:rsidRPr="008A1A0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37178">
        <w:rPr>
          <w:rFonts w:ascii="TH SarabunPSK" w:hAnsi="TH SarabunPSK" w:cs="TH SarabunPSK"/>
          <w:sz w:val="32"/>
          <w:szCs w:val="32"/>
          <w:cs/>
        </w:rPr>
        <w:t>๕</w:t>
      </w:r>
      <w:r w:rsidRPr="008A1A0B">
        <w:rPr>
          <w:rFonts w:ascii="TH SarabunPSK" w:hAnsi="TH SarabunPSK" w:cs="TH SarabunPSK"/>
          <w:sz w:val="32"/>
          <w:szCs w:val="32"/>
          <w:cs/>
        </w:rPr>
        <w:t xml:space="preserve"> ระดับ ดังนี้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8079"/>
      </w:tblGrid>
      <w:tr w:rsidR="00AD5C27" w:rsidRPr="00AD5C27" w14:paraId="3ECEE1F9" w14:textId="77777777" w:rsidTr="00DA5CEA">
        <w:tc>
          <w:tcPr>
            <w:tcW w:w="1555" w:type="dxa"/>
            <w:shd w:val="clear" w:color="auto" w:fill="E7E6E6" w:themeFill="background2"/>
          </w:tcPr>
          <w:p w14:paraId="3E155BB2" w14:textId="2993E97C" w:rsidR="00AD5C27" w:rsidRPr="000806F7" w:rsidRDefault="000806F7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806F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</w:t>
            </w:r>
          </w:p>
        </w:tc>
        <w:tc>
          <w:tcPr>
            <w:tcW w:w="8079" w:type="dxa"/>
            <w:shd w:val="clear" w:color="auto" w:fill="E7E6E6" w:themeFill="background2"/>
          </w:tcPr>
          <w:p w14:paraId="546B98B9" w14:textId="152AFC90" w:rsidR="00AD5C27" w:rsidRPr="000806F7" w:rsidRDefault="000806F7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หมาย</w:t>
            </w:r>
          </w:p>
        </w:tc>
      </w:tr>
      <w:tr w:rsidR="000806F7" w:rsidRPr="00AD5C27" w14:paraId="7AF470E1" w14:textId="77777777" w:rsidTr="000806F7">
        <w:tc>
          <w:tcPr>
            <w:tcW w:w="1555" w:type="dxa"/>
          </w:tcPr>
          <w:p w14:paraId="21BFF576" w14:textId="2A0EDACA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๑</w:t>
            </w:r>
          </w:p>
        </w:tc>
        <w:tc>
          <w:tcPr>
            <w:tcW w:w="8079" w:type="dxa"/>
          </w:tcPr>
          <w:p w14:paraId="5C3867D6" w14:textId="005CBAB1" w:rsidR="000806F7" w:rsidRPr="000806F7" w:rsidRDefault="000806F7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การประเมินดำเนินการได้บรรลุเป้าหมายที่ตกลงไว้ในระดับน้อยที่สุด</w:t>
            </w:r>
          </w:p>
        </w:tc>
      </w:tr>
      <w:tr w:rsidR="000806F7" w:rsidRPr="00AD5C27" w14:paraId="7F0B2B8C" w14:textId="77777777" w:rsidTr="000806F7">
        <w:tc>
          <w:tcPr>
            <w:tcW w:w="1555" w:type="dxa"/>
          </w:tcPr>
          <w:p w14:paraId="0E9B5669" w14:textId="65539B05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๒</w:t>
            </w:r>
          </w:p>
        </w:tc>
        <w:tc>
          <w:tcPr>
            <w:tcW w:w="8079" w:type="dxa"/>
          </w:tcPr>
          <w:p w14:paraId="784EB88F" w14:textId="7FC6F4F3" w:rsidR="000806F7" w:rsidRPr="000806F7" w:rsidRDefault="000806F7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การประเมินดำเนินการได้บรรลุเป้าหมายที่ตกลงไว้ในระดับน้อย</w:t>
            </w:r>
          </w:p>
        </w:tc>
      </w:tr>
      <w:tr w:rsidR="000806F7" w:rsidRPr="00AD5C27" w14:paraId="3388BA40" w14:textId="77777777" w:rsidTr="000806F7">
        <w:tc>
          <w:tcPr>
            <w:tcW w:w="1555" w:type="dxa"/>
          </w:tcPr>
          <w:p w14:paraId="6A92A5C0" w14:textId="24D266EE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๓</w:t>
            </w:r>
          </w:p>
        </w:tc>
        <w:tc>
          <w:tcPr>
            <w:tcW w:w="8079" w:type="dxa"/>
          </w:tcPr>
          <w:p w14:paraId="16ED9563" w14:textId="2AD1807D" w:rsidR="000806F7" w:rsidRPr="000806F7" w:rsidRDefault="000806F7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การประเมินดำเนินการได้บรรลุเป้าหมายที่ตกลงไว้ในระดับปานกลาง</w:t>
            </w:r>
          </w:p>
        </w:tc>
      </w:tr>
      <w:tr w:rsidR="000806F7" w:rsidRPr="00AD5C27" w14:paraId="1C09F298" w14:textId="77777777" w:rsidTr="000806F7">
        <w:tc>
          <w:tcPr>
            <w:tcW w:w="1555" w:type="dxa"/>
          </w:tcPr>
          <w:p w14:paraId="1F5E0770" w14:textId="0FF218E1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๔</w:t>
            </w:r>
          </w:p>
        </w:tc>
        <w:tc>
          <w:tcPr>
            <w:tcW w:w="8079" w:type="dxa"/>
          </w:tcPr>
          <w:p w14:paraId="75501386" w14:textId="7401B129" w:rsidR="000806F7" w:rsidRPr="000806F7" w:rsidRDefault="000806F7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การประเมินดำเนินการได้บรรลุเป้าหมายที่ตกลงไว้ในระดับมาก</w:t>
            </w:r>
          </w:p>
        </w:tc>
      </w:tr>
      <w:tr w:rsidR="000806F7" w:rsidRPr="00AD5C27" w14:paraId="37BD47C3" w14:textId="77777777" w:rsidTr="000806F7">
        <w:tc>
          <w:tcPr>
            <w:tcW w:w="1555" w:type="dxa"/>
          </w:tcPr>
          <w:p w14:paraId="44AC6EE3" w14:textId="7759EA0E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๕</w:t>
            </w:r>
          </w:p>
        </w:tc>
        <w:tc>
          <w:tcPr>
            <w:tcW w:w="8079" w:type="dxa"/>
          </w:tcPr>
          <w:p w14:paraId="2626C0C0" w14:textId="775C8CE4" w:rsidR="000806F7" w:rsidRPr="000806F7" w:rsidRDefault="000806F7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การประเมินดำเนินการได้บรรลุเป้าหมายที่ตกลงไว้ในระดับมากที่สุด</w:t>
            </w:r>
          </w:p>
        </w:tc>
      </w:tr>
    </w:tbl>
    <w:p w14:paraId="320CCFBF" w14:textId="3DF54B23" w:rsidR="00AD5C27" w:rsidRPr="009E1EC8" w:rsidRDefault="00AD5C27" w:rsidP="007D5142">
      <w:pPr>
        <w:spacing w:before="24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 xml:space="preserve">ส่วนที่ </w:t>
      </w:r>
      <w:r w:rsidR="00237178" w:rsidRPr="009E1EC8">
        <w:rPr>
          <w:rFonts w:ascii="TH SarabunPSK" w:hAnsi="TH SarabunPSK" w:cs="TH SarabunPSK"/>
          <w:b/>
          <w:bCs/>
          <w:sz w:val="36"/>
          <w:szCs w:val="36"/>
          <w:cs/>
        </w:rPr>
        <w:t>๒</w:t>
      </w: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="001A48A8" w:rsidRPr="009E1EC8">
        <w:rPr>
          <w:rFonts w:ascii="TH SarabunPSK" w:hAnsi="TH SarabunPSK" w:cs="TH SarabunPSK"/>
          <w:b/>
          <w:bCs/>
          <w:sz w:val="36"/>
          <w:szCs w:val="36"/>
          <w:cs/>
        </w:rPr>
        <w:t>มิติ</w:t>
      </w: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>ด้านสมรรถนะ (</w:t>
      </w:r>
      <w:r w:rsidRPr="009E1EC8">
        <w:rPr>
          <w:rFonts w:ascii="TH SarabunPSK" w:hAnsi="TH SarabunPSK" w:cs="TH SarabunPSK"/>
          <w:b/>
          <w:bCs/>
          <w:sz w:val="36"/>
          <w:szCs w:val="36"/>
        </w:rPr>
        <w:t>Competency)</w:t>
      </w:r>
    </w:p>
    <w:p w14:paraId="1334E882" w14:textId="74414F40" w:rsidR="00EA2031" w:rsidRPr="00374954" w:rsidRDefault="00AD5C27" w:rsidP="003D4227">
      <w:pPr>
        <w:spacing w:after="12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74954">
        <w:rPr>
          <w:rFonts w:ascii="TH SarabunPSK" w:hAnsi="TH SarabunPSK" w:cs="TH SarabunPSK"/>
          <w:sz w:val="32"/>
          <w:szCs w:val="32"/>
          <w:cs/>
        </w:rPr>
        <w:t>การประเมิน</w:t>
      </w:r>
      <w:r w:rsidR="009E340C" w:rsidRPr="00374954">
        <w:rPr>
          <w:rFonts w:ascii="TH SarabunPSK" w:hAnsi="TH SarabunPSK" w:cs="TH SarabunPSK"/>
          <w:sz w:val="32"/>
          <w:szCs w:val="32"/>
          <w:cs/>
        </w:rPr>
        <w:t>มิติด้าน</w:t>
      </w:r>
      <w:r w:rsidRPr="00374954">
        <w:rPr>
          <w:rFonts w:ascii="TH SarabunPSK" w:hAnsi="TH SarabunPSK" w:cs="TH SarabunPSK"/>
          <w:sz w:val="32"/>
          <w:szCs w:val="32"/>
          <w:cs/>
        </w:rPr>
        <w:t>สมรรถนะ</w:t>
      </w:r>
      <w:r w:rsidR="009E340C" w:rsidRPr="0037495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2031" w:rsidRPr="00374954">
        <w:rPr>
          <w:rFonts w:ascii="TH SarabunPSK" w:hAnsi="TH SarabunPSK" w:cs="TH SarabunPSK" w:hint="cs"/>
          <w:sz w:val="32"/>
          <w:szCs w:val="32"/>
          <w:cs/>
        </w:rPr>
        <w:t xml:space="preserve">คิดเป็นร้อยละ </w:t>
      </w:r>
      <w:r w:rsidR="00237178" w:rsidRPr="00374954">
        <w:rPr>
          <w:rFonts w:ascii="TH SarabunPSK" w:hAnsi="TH SarabunPSK" w:cs="TH SarabunPSK"/>
          <w:sz w:val="32"/>
          <w:szCs w:val="32"/>
          <w:cs/>
        </w:rPr>
        <w:t>๓๐</w:t>
      </w:r>
      <w:r w:rsidR="00EA2031" w:rsidRPr="00374954">
        <w:rPr>
          <w:rFonts w:ascii="TH SarabunPSK" w:hAnsi="TH SarabunPSK" w:cs="TH SarabunPSK"/>
          <w:sz w:val="32"/>
          <w:szCs w:val="32"/>
        </w:rPr>
        <w:t xml:space="preserve"> </w:t>
      </w:r>
      <w:r w:rsidR="00EA2031" w:rsidRPr="00374954">
        <w:rPr>
          <w:rFonts w:ascii="TH SarabunPSK" w:hAnsi="TH SarabunPSK" w:cs="TH SarabunPSK" w:hint="cs"/>
          <w:sz w:val="32"/>
          <w:szCs w:val="32"/>
          <w:cs/>
        </w:rPr>
        <w:t xml:space="preserve">ประกอบด้วย </w:t>
      </w:r>
      <w:r w:rsidR="00237178" w:rsidRPr="00374954">
        <w:rPr>
          <w:rFonts w:ascii="TH SarabunPSK" w:hAnsi="TH SarabunPSK" w:cs="TH SarabunPSK"/>
          <w:sz w:val="32"/>
          <w:szCs w:val="32"/>
          <w:cs/>
        </w:rPr>
        <w:t>๔</w:t>
      </w:r>
      <w:r w:rsidR="00EA2031" w:rsidRPr="00374954">
        <w:rPr>
          <w:rFonts w:ascii="TH SarabunPSK" w:hAnsi="TH SarabunPSK" w:cs="TH SarabunPSK"/>
          <w:sz w:val="32"/>
          <w:szCs w:val="32"/>
        </w:rPr>
        <w:t xml:space="preserve"> </w:t>
      </w:r>
      <w:r w:rsidR="00EA2031" w:rsidRPr="00374954">
        <w:rPr>
          <w:rFonts w:ascii="TH SarabunPSK" w:hAnsi="TH SarabunPSK" w:cs="TH SarabunPSK" w:hint="cs"/>
          <w:sz w:val="32"/>
          <w:szCs w:val="32"/>
          <w:cs/>
        </w:rPr>
        <w:t>สมรรถนะ</w:t>
      </w:r>
      <w:r w:rsidRPr="0037495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A2031" w:rsidRPr="00374954">
        <w:rPr>
          <w:rFonts w:ascii="TH SarabunPSK" w:hAnsi="TH SarabunPSK" w:cs="TH SarabunPSK"/>
          <w:sz w:val="32"/>
          <w:szCs w:val="32"/>
          <w:cs/>
        </w:rPr>
        <w:t>มีรายละเอียด</w:t>
      </w:r>
      <w:r w:rsidR="00374954" w:rsidRPr="00374954">
        <w:rPr>
          <w:rFonts w:ascii="TH SarabunPSK" w:hAnsi="TH SarabunPSK" w:cs="TH SarabunPSK" w:hint="cs"/>
          <w:sz w:val="32"/>
          <w:szCs w:val="32"/>
          <w:cs/>
        </w:rPr>
        <w:t>และแนวทาง</w:t>
      </w:r>
      <w:r w:rsidR="00374954">
        <w:rPr>
          <w:rFonts w:ascii="TH SarabunPSK" w:hAnsi="TH SarabunPSK" w:cs="TH SarabunPSK"/>
          <w:sz w:val="32"/>
          <w:szCs w:val="32"/>
          <w:cs/>
        </w:rPr>
        <w:br/>
      </w:r>
      <w:r w:rsidR="00374954" w:rsidRPr="00374954">
        <w:rPr>
          <w:rFonts w:ascii="TH SarabunPSK" w:hAnsi="TH SarabunPSK" w:cs="TH SarabunPSK" w:hint="cs"/>
          <w:sz w:val="32"/>
          <w:szCs w:val="32"/>
          <w:cs/>
        </w:rPr>
        <w:t>การประเมิน</w:t>
      </w:r>
      <w:r w:rsidR="00EA2031" w:rsidRPr="00374954">
        <w:rPr>
          <w:rFonts w:ascii="TH SarabunPSK" w:hAnsi="TH SarabunPSK" w:cs="TH SarabunPSK"/>
          <w:sz w:val="32"/>
          <w:szCs w:val="32"/>
          <w:cs/>
        </w:rPr>
        <w:t xml:space="preserve"> ดังนี้</w:t>
      </w:r>
    </w:p>
    <w:p w14:paraId="7908A2DA" w14:textId="0559BF37" w:rsidR="00EA2031" w:rsidRPr="00EA0CF3" w:rsidRDefault="00EA2031" w:rsidP="008A1A0B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0" w:firstLine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/>
          <w:b/>
          <w:bCs/>
          <w:sz w:val="32"/>
          <w:szCs w:val="32"/>
          <w:cs/>
        </w:rPr>
        <w:t>การสื่อสารและการสร้างความผูกพัน (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Communication &amp; Engagement)</w:t>
      </w:r>
    </w:p>
    <w:p w14:paraId="5F095D39" w14:textId="66A27333" w:rsidR="00EA2031" w:rsidRDefault="00EA2031" w:rsidP="008A1A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นิยาม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  <w:r w:rsidRPr="00950A80">
        <w:rPr>
          <w:rFonts w:ascii="TH SarabunPSK" w:hAnsi="TH SarabunPSK" w:cs="TH SarabunPSK"/>
          <w:sz w:val="36"/>
          <w:szCs w:val="36"/>
        </w:rPr>
        <w:t xml:space="preserve"> </w:t>
      </w:r>
      <w:r w:rsidR="00C90A23" w:rsidRPr="00950A8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สื่อสาร</w:t>
      </w:r>
      <w:r w:rsidR="00C90A23" w:rsidRPr="00950A80">
        <w:rPr>
          <w:rFonts w:ascii="TH SarabunPSK" w:hAnsi="TH SarabunPSK" w:cs="TH SarabunPSK"/>
          <w:b/>
          <w:bCs/>
          <w:spacing w:val="-8"/>
          <w:sz w:val="32"/>
          <w:szCs w:val="32"/>
        </w:rPr>
        <w:t xml:space="preserve"> </w:t>
      </w:r>
      <w:r w:rsidR="00C90A23" w:rsidRPr="00950A80">
        <w:rPr>
          <w:rFonts w:ascii="TH SarabunPSK" w:hAnsi="TH SarabunPSK" w:cs="TH SarabunPSK"/>
          <w:spacing w:val="-8"/>
          <w:sz w:val="32"/>
          <w:szCs w:val="32"/>
          <w:cs/>
        </w:rPr>
        <w:t>ประสานงาน เพื่อถ่ายทอดเป้าหมาย แนวทางการทำงาน ส่งผลให้งานบรรลุผลสัมฤทธิ์เกิดประสิทธิภาพ</w:t>
      </w:r>
      <w:r w:rsidR="00C90A23" w:rsidRPr="00950A80">
        <w:rPr>
          <w:rFonts w:ascii="TH SarabunPSK" w:hAnsi="TH SarabunPSK" w:cs="TH SarabunPSK"/>
          <w:spacing w:val="-8"/>
          <w:sz w:val="32"/>
          <w:szCs w:val="32"/>
        </w:rPr>
        <w:t xml:space="preserve"> </w:t>
      </w:r>
      <w:r w:rsidR="00C90A23" w:rsidRPr="00950A80">
        <w:rPr>
          <w:rFonts w:ascii="TH SarabunPSK" w:hAnsi="TH SarabunPSK" w:cs="TH SarabunPSK" w:hint="cs"/>
          <w:sz w:val="32"/>
          <w:szCs w:val="32"/>
          <w:cs/>
        </w:rPr>
        <w:t>รวมทั้ง</w:t>
      </w:r>
      <w:r w:rsidR="00C90A23" w:rsidRPr="00950A8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ร้างความผูกพัน </w:t>
      </w:r>
      <w:r w:rsidR="00C90A23" w:rsidRPr="00950A80">
        <w:rPr>
          <w:rFonts w:ascii="TH SarabunPSK" w:hAnsi="TH SarabunPSK" w:cs="TH SarabunPSK"/>
          <w:sz w:val="32"/>
          <w:szCs w:val="32"/>
          <w:cs/>
        </w:rPr>
        <w:t>แรงสนับสนุน และร่วมมือร่วมใจจากผู้มีส่วนเกี่ยวข้องทั้งภายในและภายนอกหน่วยงาน</w:t>
      </w:r>
    </w:p>
    <w:p w14:paraId="253ABBEA" w14:textId="29849741" w:rsidR="00EA0CF3" w:rsidRPr="00EA0CF3" w:rsidRDefault="00EA0CF3" w:rsidP="008A1A0B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พฤติกรรมที่คาดหวัง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74497859" w14:textId="264D5CF7" w:rsidR="004520C3" w:rsidRPr="004520C3" w:rsidRDefault="004520C3" w:rsidP="004520C3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4520C3">
        <w:rPr>
          <w:rFonts w:ascii="TH SarabunPSK" w:hAnsi="TH SarabunPSK" w:cs="TH SarabunPSK"/>
          <w:sz w:val="32"/>
          <w:szCs w:val="32"/>
          <w:cs/>
        </w:rPr>
        <w:t>สื่อสารทำความเข้าใจให้บุคลากรและสังคมตระหนักถึงบทบาทและการขับเคลื่อนภารกิจของส่วนราชการ</w:t>
      </w:r>
    </w:p>
    <w:p w14:paraId="419AEDC9" w14:textId="77777777" w:rsidR="004520C3" w:rsidRPr="003C1926" w:rsidRDefault="004520C3" w:rsidP="004520C3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4520C3">
        <w:rPr>
          <w:rFonts w:ascii="TH SarabunPSK" w:hAnsi="TH SarabunPSK" w:cs="TH SarabunPSK"/>
          <w:sz w:val="32"/>
          <w:szCs w:val="32"/>
          <w:cs/>
        </w:rPr>
        <w:t>เปิดใจ</w:t>
      </w:r>
      <w:r w:rsidRPr="003C1926">
        <w:rPr>
          <w:rFonts w:ascii="TH SarabunPSK" w:hAnsi="TH SarabunPSK" w:cs="TH SarabunPSK"/>
          <w:sz w:val="32"/>
          <w:szCs w:val="32"/>
          <w:cs/>
        </w:rPr>
        <w:t>รับฟังและสนับสนุนการมีส่วนร่วม ทั้งบุคลากรภายในและภาคส่วนอื่นในสังคม</w:t>
      </w:r>
    </w:p>
    <w:p w14:paraId="6FA110CF" w14:textId="0967ED01" w:rsidR="004520C3" w:rsidRPr="003C1926" w:rsidRDefault="004520C3" w:rsidP="00825BEF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rPr>
          <w:rFonts w:ascii="TH SarabunPSK" w:hAnsi="TH SarabunPSK" w:cs="TH SarabunPSK"/>
          <w:sz w:val="32"/>
          <w:szCs w:val="32"/>
        </w:rPr>
      </w:pPr>
      <w:r w:rsidRPr="003C1926">
        <w:rPr>
          <w:rFonts w:ascii="TH SarabunPSK" w:hAnsi="TH SarabunPSK" w:cs="TH SarabunPSK"/>
          <w:spacing w:val="6"/>
          <w:sz w:val="32"/>
          <w:szCs w:val="32"/>
          <w:cs/>
        </w:rPr>
        <w:t>สื่อสารและปฏิบัติหน้าที่ด้วยความโปร่งใส สามารถอธิบายเหตุผลของการกระทำของตนได้</w:t>
      </w:r>
      <w:r w:rsidR="000F7630" w:rsidRPr="003C1926">
        <w:rPr>
          <w:rFonts w:ascii="TH SarabunPSK" w:hAnsi="TH SarabunPSK" w:cs="TH SarabunPSK"/>
          <w:spacing w:val="6"/>
          <w:sz w:val="32"/>
          <w:szCs w:val="32"/>
          <w:cs/>
        </w:rPr>
        <w:br/>
      </w:r>
      <w:r w:rsidR="000F7630" w:rsidRPr="003C1926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3C1926">
        <w:rPr>
          <w:rFonts w:ascii="TH SarabunPSK" w:hAnsi="TH SarabunPSK" w:cs="TH SarabunPSK"/>
          <w:sz w:val="32"/>
          <w:szCs w:val="32"/>
          <w:cs/>
        </w:rPr>
        <w:t>พร้อมรับผิดชอบต่อผล</w:t>
      </w:r>
      <w:r w:rsidR="000F7630" w:rsidRPr="003C1926">
        <w:rPr>
          <w:rFonts w:ascii="TH SarabunPSK" w:hAnsi="TH SarabunPSK" w:cs="TH SarabunPSK" w:hint="cs"/>
          <w:sz w:val="32"/>
          <w:szCs w:val="32"/>
          <w:cs/>
        </w:rPr>
        <w:t>ลัพธ์ที่เกิดขึ้น</w:t>
      </w:r>
    </w:p>
    <w:p w14:paraId="110EB868" w14:textId="77777777" w:rsidR="004520C3" w:rsidRPr="004520C3" w:rsidRDefault="004520C3" w:rsidP="004520C3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4520C3">
        <w:rPr>
          <w:rFonts w:ascii="TH SarabunPSK" w:hAnsi="TH SarabunPSK" w:cs="TH SarabunPSK"/>
          <w:sz w:val="32"/>
          <w:szCs w:val="32"/>
          <w:cs/>
        </w:rPr>
        <w:t>สร้างสภาพแวดล้อมและเงื่อนไขที่ทำให้เกิดความร่วมมือและการบูรณาการภายในองค์กร</w:t>
      </w:r>
    </w:p>
    <w:p w14:paraId="691A6DE1" w14:textId="7CC53423" w:rsidR="004520C3" w:rsidRDefault="004520C3" w:rsidP="004520C3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4520C3">
        <w:rPr>
          <w:rFonts w:ascii="TH SarabunPSK" w:hAnsi="TH SarabunPSK" w:cs="TH SarabunPSK"/>
          <w:sz w:val="32"/>
          <w:szCs w:val="32"/>
          <w:cs/>
        </w:rPr>
        <w:t>ส่งเสริมการสื่อสารที่เปิดกว้าง</w:t>
      </w:r>
    </w:p>
    <w:p w14:paraId="05559CAB" w14:textId="7F72E982" w:rsidR="008A1A0B" w:rsidRDefault="008A1A0B" w:rsidP="008A1A0B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E39C885" w14:textId="77777777" w:rsidR="00EA6C04" w:rsidRDefault="001C5EB8" w:rsidP="00AC47F5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57AAA96" w14:textId="77777777" w:rsidR="00390614" w:rsidRPr="00390614" w:rsidRDefault="00390614" w:rsidP="00390614">
      <w:p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</w:p>
    <w:p w14:paraId="5B8FA778" w14:textId="5A8E7065" w:rsidR="00F13A43" w:rsidRDefault="001C5EB8" w:rsidP="00390614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-๒-</w:t>
      </w:r>
    </w:p>
    <w:p w14:paraId="181A44ED" w14:textId="77777777" w:rsidR="00F13A43" w:rsidRPr="00390614" w:rsidRDefault="00F13A43" w:rsidP="008A1A0B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DB46F56" w14:textId="5D2BF61C" w:rsidR="00EA2031" w:rsidRPr="00EA0CF3" w:rsidRDefault="00EA0CF3" w:rsidP="008A1A0B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0" w:firstLine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/>
          <w:b/>
          <w:bCs/>
          <w:sz w:val="32"/>
          <w:szCs w:val="32"/>
          <w:cs/>
        </w:rPr>
        <w:t>การเรียนรู้และพัฒนา (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Learning &amp; Development)</w:t>
      </w:r>
    </w:p>
    <w:p w14:paraId="327FBF1A" w14:textId="167DEFF9" w:rsidR="00EA0CF3" w:rsidRDefault="00EA0CF3" w:rsidP="008A1A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นิยาม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E2EFF" w:rsidRPr="00E9459F">
        <w:rPr>
          <w:rFonts w:ascii="TH SarabunPSK" w:hAnsi="TH SarabunPSK" w:cs="TH SarabunPSK" w:hint="cs"/>
          <w:b/>
          <w:bCs/>
          <w:sz w:val="32"/>
          <w:szCs w:val="32"/>
          <w:cs/>
        </w:rPr>
        <w:t>เ</w:t>
      </w:r>
      <w:r w:rsidR="003E2EFF" w:rsidRPr="00E9459F">
        <w:rPr>
          <w:rFonts w:ascii="TH SarabunPSK" w:hAnsi="TH SarabunPSK" w:cs="TH SarabunPSK"/>
          <w:b/>
          <w:bCs/>
          <w:sz w:val="32"/>
          <w:szCs w:val="32"/>
          <w:cs/>
        </w:rPr>
        <w:t>รียนรู้และพัฒนาตนเอง</w:t>
      </w:r>
      <w:r w:rsidR="009D6C6C">
        <w:rPr>
          <w:rFonts w:ascii="TH SarabunPSK" w:hAnsi="TH SarabunPSK" w:cs="TH SarabunPSK" w:hint="cs"/>
          <w:sz w:val="32"/>
          <w:szCs w:val="32"/>
          <w:cs/>
        </w:rPr>
        <w:t xml:space="preserve">ให้มีความเชี่ยวชาญในงานอาชีพและเป็นที่ยอมรับของสังคม </w:t>
      </w:r>
      <w:r w:rsidR="009D6C6C" w:rsidRPr="00E9459F">
        <w:rPr>
          <w:rFonts w:ascii="TH SarabunPSK" w:hAnsi="TH SarabunPSK" w:cs="TH SarabunPSK" w:hint="cs"/>
          <w:sz w:val="32"/>
          <w:szCs w:val="32"/>
          <w:cs/>
        </w:rPr>
        <w:t>พร้อมทั้ง</w:t>
      </w:r>
      <w:r w:rsidR="003E2EFF" w:rsidRPr="00824985">
        <w:rPr>
          <w:rFonts w:ascii="TH SarabunPSK" w:hAnsi="TH SarabunPSK" w:cs="TH SarabunPSK" w:hint="cs"/>
          <w:b/>
          <w:bCs/>
          <w:sz w:val="32"/>
          <w:szCs w:val="32"/>
          <w:cs/>
        </w:rPr>
        <w:t>ส่งเสริม</w:t>
      </w:r>
      <w:r w:rsidR="003E2EFF" w:rsidRPr="00D469C8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>การเรียนรู้และพัฒนา</w:t>
      </w:r>
      <w:r w:rsidR="00F40135" w:rsidRPr="00D469C8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>ผู้ใต้บังคับบัญชาทุกระดับ</w:t>
      </w:r>
      <w:r w:rsidR="00D5111E" w:rsidRPr="00D469C8">
        <w:rPr>
          <w:rFonts w:ascii="TH SarabunPSK" w:hAnsi="TH SarabunPSK" w:cs="TH SarabunPSK" w:hint="cs"/>
          <w:spacing w:val="-4"/>
          <w:sz w:val="32"/>
          <w:szCs w:val="32"/>
          <w:cs/>
        </w:rPr>
        <w:t>ให้สามารถปฏิบัติงาน</w:t>
      </w:r>
      <w:r w:rsidR="00E62353" w:rsidRPr="00D469C8">
        <w:rPr>
          <w:rFonts w:ascii="TH SarabunPSK" w:hAnsi="TH SarabunPSK" w:cs="TH SarabunPSK" w:hint="cs"/>
          <w:spacing w:val="-4"/>
          <w:sz w:val="32"/>
          <w:szCs w:val="32"/>
          <w:cs/>
        </w:rPr>
        <w:t>ได้ตามมาตรฐานวิชาชีพ มีการพัฒนา</w:t>
      </w:r>
      <w:r w:rsidR="003E2EFF" w:rsidRPr="00D469C8">
        <w:rPr>
          <w:rFonts w:ascii="TH SarabunPSK" w:hAnsi="TH SarabunPSK" w:cs="TH SarabunPSK"/>
          <w:spacing w:val="-4"/>
          <w:sz w:val="32"/>
          <w:szCs w:val="32"/>
          <w:cs/>
        </w:rPr>
        <w:t>คุณภาพงาน</w:t>
      </w:r>
      <w:r w:rsidR="003E2EFF" w:rsidRPr="003E2EFF">
        <w:rPr>
          <w:rFonts w:ascii="TH SarabunPSK" w:hAnsi="TH SarabunPSK" w:cs="TH SarabunPSK"/>
          <w:sz w:val="32"/>
          <w:szCs w:val="32"/>
          <w:cs/>
        </w:rPr>
        <w:t>และคุณภาพชีวิตอย่างจริงจัง</w:t>
      </w:r>
      <w:r w:rsidR="003E2EFF" w:rsidRPr="003E2EFF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3E2EFF" w:rsidRPr="003E2EFF">
        <w:rPr>
          <w:rFonts w:ascii="TH SarabunPSK" w:hAnsi="TH SarabunPSK" w:cs="TH SarabunPSK"/>
          <w:sz w:val="32"/>
          <w:szCs w:val="32"/>
          <w:cs/>
        </w:rPr>
        <w:t>ต่อเนื่อง</w:t>
      </w:r>
    </w:p>
    <w:p w14:paraId="69D323DB" w14:textId="671C816A" w:rsidR="00EA0CF3" w:rsidRPr="00EA0CF3" w:rsidRDefault="00EA0CF3" w:rsidP="00390614">
      <w:pPr>
        <w:spacing w:before="360"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พฤติกรรมที่คาดหวัง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7D2E0437" w14:textId="083B8322" w:rsidR="007A3F32" w:rsidRPr="007A3F32" w:rsidRDefault="007A3F32" w:rsidP="007A3F32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7A3F32">
        <w:rPr>
          <w:rFonts w:ascii="TH SarabunPSK" w:hAnsi="TH SarabunPSK" w:cs="TH SarabunPSK"/>
          <w:sz w:val="32"/>
          <w:szCs w:val="32"/>
          <w:cs/>
        </w:rPr>
        <w:t>ประเมินและวางแนวทางการพัฒนาตนเอง พร้อมรับข้อเสนอแนะเพื่อเรียนรู้และพัฒนาให้มีความเชี่ยวชาญ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="00E373A4">
        <w:rPr>
          <w:rFonts w:ascii="TH SarabunPSK" w:hAnsi="TH SarabunPSK" w:cs="TH SarabunPSK" w:hint="cs"/>
          <w:sz w:val="32"/>
          <w:szCs w:val="32"/>
          <w:cs/>
        </w:rPr>
        <w:t>และความเป็นมืออาชีพ</w:t>
      </w:r>
    </w:p>
    <w:p w14:paraId="57D51E3B" w14:textId="77777777" w:rsidR="007A3F32" w:rsidRPr="007A3F32" w:rsidRDefault="007A3F32" w:rsidP="007A3F32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7A3F32">
        <w:rPr>
          <w:rFonts w:ascii="TH SarabunPSK" w:hAnsi="TH SarabunPSK" w:cs="TH SarabunPSK"/>
          <w:sz w:val="32"/>
          <w:szCs w:val="32"/>
          <w:cs/>
        </w:rPr>
        <w:t>ให้ความสำคัญกับบุคลากรผู้ปฏิบัติ รวมทั้งให้ความสำคัญกับการเรียนรู้อย่างต่อเนื่องภายในองค์กรทุกระดับ</w:t>
      </w:r>
    </w:p>
    <w:p w14:paraId="23E1EF86" w14:textId="1083DCEC" w:rsidR="007A3F32" w:rsidRDefault="007A3F32" w:rsidP="007A3F32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7A3F32">
        <w:rPr>
          <w:rFonts w:ascii="TH SarabunPSK" w:hAnsi="TH SarabunPSK" w:cs="TH SarabunPSK"/>
          <w:sz w:val="32"/>
          <w:szCs w:val="32"/>
          <w:cs/>
        </w:rPr>
        <w:t>วางแผนการสืบทอดตำแหน่งที่เหมาะสมให้กับบุคลากรทุกระดับในองค์กร</w:t>
      </w:r>
    </w:p>
    <w:p w14:paraId="2DBF121E" w14:textId="583935EB" w:rsidR="008A24B3" w:rsidRPr="007A3F32" w:rsidRDefault="008A24B3" w:rsidP="007A3F32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่งเสริม</w:t>
      </w:r>
      <w:r w:rsidR="002C62BF">
        <w:rPr>
          <w:rFonts w:ascii="TH SarabunPSK" w:hAnsi="TH SarabunPSK" w:cs="TH SarabunPSK" w:hint="cs"/>
          <w:sz w:val="32"/>
          <w:szCs w:val="32"/>
          <w:cs/>
        </w:rPr>
        <w:t>การพัฒนา</w:t>
      </w:r>
      <w:r>
        <w:rPr>
          <w:rFonts w:ascii="TH SarabunPSK" w:hAnsi="TH SarabunPSK" w:cs="TH SarabunPSK" w:hint="cs"/>
          <w:sz w:val="32"/>
          <w:szCs w:val="32"/>
          <w:cs/>
        </w:rPr>
        <w:t>คุณภาพ</w:t>
      </w:r>
      <w:r w:rsidR="002C62BF" w:rsidRPr="002C62BF">
        <w:rPr>
          <w:rFonts w:ascii="TH SarabunPSK" w:hAnsi="TH SarabunPSK" w:cs="TH SarabunPSK"/>
          <w:sz w:val="32"/>
          <w:szCs w:val="32"/>
          <w:cs/>
        </w:rPr>
        <w:t>งานและคุณภาพชีวิต</w:t>
      </w:r>
      <w:r w:rsidR="002C62BF">
        <w:rPr>
          <w:rFonts w:ascii="TH SarabunPSK" w:hAnsi="TH SarabunPSK" w:cs="TH SarabunPSK" w:hint="cs"/>
          <w:sz w:val="32"/>
          <w:szCs w:val="32"/>
          <w:cs/>
        </w:rPr>
        <w:t>ของผู้ใต้บังคับบัญชา</w:t>
      </w:r>
      <w:r w:rsidR="00DC395B">
        <w:rPr>
          <w:rFonts w:ascii="TH SarabunPSK" w:hAnsi="TH SarabunPSK" w:cs="TH SarabunPSK" w:hint="cs"/>
          <w:sz w:val="32"/>
          <w:szCs w:val="32"/>
          <w:cs/>
        </w:rPr>
        <w:t>อย่างจริงจัง</w:t>
      </w:r>
    </w:p>
    <w:p w14:paraId="61824207" w14:textId="5B96FF3D" w:rsidR="00EA0CF3" w:rsidRPr="00EA0CF3" w:rsidRDefault="00EA0CF3" w:rsidP="00390614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before="36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/>
          <w:b/>
          <w:bCs/>
          <w:sz w:val="32"/>
          <w:szCs w:val="32"/>
          <w:cs/>
        </w:rPr>
        <w:t>การปฏิรูป/ปรับเปลี่ยนราชการสู่อนาคต (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 xml:space="preserve">Transformation </w:t>
      </w:r>
      <w:r w:rsidR="002F2165">
        <w:rPr>
          <w:rFonts w:ascii="TH SarabunPSK" w:hAnsi="TH SarabunPSK" w:cs="TH SarabunPSK"/>
          <w:b/>
          <w:bCs/>
          <w:sz w:val="32"/>
          <w:szCs w:val="32"/>
        </w:rPr>
        <w:t>to the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 xml:space="preserve"> Future)</w:t>
      </w:r>
    </w:p>
    <w:p w14:paraId="5F01749E" w14:textId="0A98799B" w:rsidR="00EA0CF3" w:rsidRDefault="00EA0CF3" w:rsidP="00B21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นิยาม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D71918" w:rsidRPr="00D71918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มีวิสัยทัศน์</w:t>
      </w:r>
      <w:r w:rsidR="00D71918" w:rsidRPr="00D71918">
        <w:rPr>
          <w:rFonts w:ascii="TH SarabunPSK" w:hAnsi="TH SarabunPSK" w:cs="TH SarabunPSK"/>
          <w:spacing w:val="-8"/>
          <w:sz w:val="32"/>
          <w:szCs w:val="32"/>
          <w:cs/>
        </w:rPr>
        <w:t>ในการกำหนดทิศทาง นโยบาย เป้าหมาย แผนการดำเนินงานขององค์กร และ</w:t>
      </w:r>
      <w:r w:rsidR="00D71918" w:rsidRPr="00D71918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คิดริเริ่มสร้างสรรค์</w:t>
      </w:r>
      <w:r w:rsidR="00D71918">
        <w:rPr>
          <w:rFonts w:ascii="TH SarabunPSK" w:hAnsi="TH SarabunPSK" w:cs="TH SarabunPSK"/>
          <w:sz w:val="32"/>
          <w:szCs w:val="32"/>
          <w:cs/>
        </w:rPr>
        <w:br/>
      </w:r>
      <w:r w:rsidR="00D71918" w:rsidRPr="00D71918">
        <w:rPr>
          <w:rFonts w:ascii="TH SarabunPSK" w:hAnsi="TH SarabunPSK" w:cs="TH SarabunPSK"/>
          <w:sz w:val="32"/>
          <w:szCs w:val="32"/>
          <w:cs/>
        </w:rPr>
        <w:t>ในการพัฒนางาน</w:t>
      </w:r>
      <w:r w:rsidR="00D71918" w:rsidRPr="00D71918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D71918" w:rsidRPr="00D71918">
        <w:rPr>
          <w:rFonts w:ascii="TH SarabunPSK" w:hAnsi="TH SarabunPSK" w:cs="TH SarabunPSK"/>
          <w:sz w:val="32"/>
          <w:szCs w:val="32"/>
          <w:cs/>
        </w:rPr>
        <w:t>รับมือกับการเปลี่ยนแปลงใหม่ ๆ ที่เกิดขึ้นทั้งในปัจจุบันและอนาค</w:t>
      </w:r>
      <w:r w:rsidR="00D71918" w:rsidRPr="00D71918">
        <w:rPr>
          <w:rFonts w:ascii="TH SarabunPSK" w:hAnsi="TH SarabunPSK" w:cs="TH SarabunPSK" w:hint="cs"/>
          <w:sz w:val="32"/>
          <w:szCs w:val="32"/>
          <w:cs/>
        </w:rPr>
        <w:t>ต พร้อมทั้ง</w:t>
      </w:r>
      <w:r w:rsidR="00D71918" w:rsidRPr="00D71918">
        <w:rPr>
          <w:rFonts w:ascii="TH SarabunPSK" w:hAnsi="TH SarabunPSK" w:cs="TH SarabunPSK" w:hint="cs"/>
          <w:b/>
          <w:bCs/>
          <w:sz w:val="32"/>
          <w:szCs w:val="32"/>
          <w:cs/>
        </w:rPr>
        <w:t>ขับเคลื่อน</w:t>
      </w:r>
      <w:r w:rsidR="00D71918">
        <w:rPr>
          <w:rFonts w:ascii="TH SarabunPSK" w:hAnsi="TH SarabunPSK" w:cs="TH SarabunPSK"/>
          <w:b/>
          <w:bCs/>
          <w:sz w:val="32"/>
          <w:szCs w:val="32"/>
          <w:cs/>
        </w:rPr>
        <w:br/>
      </w:r>
      <w:r w:rsidR="00D71918" w:rsidRPr="00D71918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การเปลี่ยนแปลง</w:t>
      </w:r>
      <w:r w:rsidR="00D71918" w:rsidRPr="00D71918">
        <w:rPr>
          <w:rFonts w:ascii="TH SarabunPSK" w:hAnsi="TH SarabunPSK" w:cs="TH SarabunPSK" w:hint="cs"/>
          <w:spacing w:val="-6"/>
          <w:sz w:val="32"/>
          <w:szCs w:val="32"/>
          <w:cs/>
        </w:rPr>
        <w:t>ด้วย</w:t>
      </w:r>
      <w:r w:rsidR="00D71918" w:rsidRPr="00D71918">
        <w:rPr>
          <w:rFonts w:ascii="TH SarabunPSK" w:hAnsi="TH SarabunPSK" w:cs="TH SarabunPSK"/>
          <w:spacing w:val="-6"/>
          <w:sz w:val="32"/>
          <w:szCs w:val="32"/>
          <w:cs/>
        </w:rPr>
        <w:t>ภารกิจหรืองานบริการที่ตอบสนองความต้องการของประชาชนได้อย่างมีประสิทธิภาพ ผ่านการใช้ข้อมูล</w:t>
      </w:r>
      <w:r w:rsidR="00D71918" w:rsidRPr="00D71918">
        <w:rPr>
          <w:rFonts w:ascii="TH SarabunPSK" w:hAnsi="TH SarabunPSK" w:cs="TH SarabunPSK"/>
          <w:sz w:val="32"/>
          <w:szCs w:val="32"/>
          <w:cs/>
        </w:rPr>
        <w:t>เชิงลึกแล</w:t>
      </w:r>
      <w:r w:rsidR="00D71918" w:rsidRPr="00D71918">
        <w:rPr>
          <w:rFonts w:ascii="TH SarabunPSK" w:hAnsi="TH SarabunPSK" w:cs="TH SarabunPSK" w:hint="cs"/>
          <w:sz w:val="32"/>
          <w:szCs w:val="32"/>
          <w:cs/>
        </w:rPr>
        <w:t>ะ</w:t>
      </w:r>
      <w:r w:rsidR="00D71918" w:rsidRPr="00D71918">
        <w:rPr>
          <w:rFonts w:ascii="TH SarabunPSK" w:hAnsi="TH SarabunPSK" w:cs="TH SarabunPSK"/>
          <w:sz w:val="32"/>
          <w:szCs w:val="32"/>
          <w:cs/>
        </w:rPr>
        <w:t>เทคโนโลยีดิจิทัล</w:t>
      </w:r>
    </w:p>
    <w:p w14:paraId="55E3B74D" w14:textId="4B9DB991" w:rsidR="00EA0CF3" w:rsidRPr="00EA0CF3" w:rsidRDefault="00EA0CF3" w:rsidP="00390614">
      <w:pPr>
        <w:spacing w:before="360"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พฤติกรรมที่คาดหวัง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706B99C0" w14:textId="77777777" w:rsidR="00541855" w:rsidRPr="00541855" w:rsidRDefault="00541855" w:rsidP="00541855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41855">
        <w:rPr>
          <w:rFonts w:ascii="TH SarabunPSK" w:hAnsi="TH SarabunPSK" w:cs="TH SarabunPSK"/>
          <w:sz w:val="32"/>
          <w:szCs w:val="32"/>
          <w:cs/>
        </w:rPr>
        <w:t>กำหนดทิศทางและเป้าหมายการทำงานระยะสั้นและสร้างกลยุทธ์องค์กรระยะยาวที่ชัดเจน โดยเน้นที่การเพิ่มคุณค่าของภารกิจ และการสร้างการเปลี่ยนแปลงที่แท้จริงและยั่งยืน</w:t>
      </w:r>
    </w:p>
    <w:p w14:paraId="6AF657A7" w14:textId="77777777" w:rsidR="00541855" w:rsidRPr="00541855" w:rsidRDefault="00541855" w:rsidP="00541855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647471">
        <w:rPr>
          <w:rFonts w:ascii="TH SarabunPSK" w:hAnsi="TH SarabunPSK" w:cs="TH SarabunPSK"/>
          <w:spacing w:val="-6"/>
          <w:sz w:val="32"/>
          <w:szCs w:val="32"/>
          <w:cs/>
        </w:rPr>
        <w:t>คาดการณ์แนวโน้มที่จะเกิดขึ้นในอนาคตเพื่อเปรียบเทียบตำแหน่งขององค์กร (</w:t>
      </w:r>
      <w:r w:rsidRPr="00647471">
        <w:rPr>
          <w:rFonts w:ascii="TH SarabunPSK" w:hAnsi="TH SarabunPSK" w:cs="TH SarabunPSK"/>
          <w:spacing w:val="-6"/>
          <w:sz w:val="32"/>
          <w:szCs w:val="32"/>
        </w:rPr>
        <w:t xml:space="preserve">Position) </w:t>
      </w:r>
      <w:r w:rsidRPr="00647471">
        <w:rPr>
          <w:rFonts w:ascii="TH SarabunPSK" w:hAnsi="TH SarabunPSK" w:cs="TH SarabunPSK"/>
          <w:spacing w:val="-6"/>
          <w:sz w:val="32"/>
          <w:szCs w:val="32"/>
          <w:cs/>
        </w:rPr>
        <w:t>และขับเคลื่อนเป้าหมาย</w:t>
      </w:r>
      <w:r w:rsidRPr="00541855">
        <w:rPr>
          <w:rFonts w:ascii="TH SarabunPSK" w:hAnsi="TH SarabunPSK" w:cs="TH SarabunPSK"/>
          <w:sz w:val="32"/>
          <w:szCs w:val="32"/>
          <w:cs/>
        </w:rPr>
        <w:t>ผ่านกลยุทธ์ที่เหมาะสมและการใช้ข้อมูลเชิงลึก (</w:t>
      </w:r>
      <w:r w:rsidRPr="00541855">
        <w:rPr>
          <w:rFonts w:ascii="TH SarabunPSK" w:hAnsi="TH SarabunPSK" w:cs="TH SarabunPSK"/>
          <w:sz w:val="32"/>
          <w:szCs w:val="32"/>
        </w:rPr>
        <w:t xml:space="preserve">Insight) </w:t>
      </w:r>
      <w:r w:rsidRPr="00541855">
        <w:rPr>
          <w:rFonts w:ascii="TH SarabunPSK" w:hAnsi="TH SarabunPSK" w:cs="TH SarabunPSK"/>
          <w:sz w:val="32"/>
          <w:szCs w:val="32"/>
          <w:cs/>
        </w:rPr>
        <w:t>อย่างเป็นระบบ เพื่อการตัดสินใจที่มีประสิทธิภาพ</w:t>
      </w:r>
    </w:p>
    <w:p w14:paraId="078D9A15" w14:textId="77777777" w:rsidR="00541855" w:rsidRPr="00541855" w:rsidRDefault="00541855" w:rsidP="00541855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41855">
        <w:rPr>
          <w:rFonts w:ascii="TH SarabunPSK" w:hAnsi="TH SarabunPSK" w:cs="TH SarabunPSK"/>
          <w:sz w:val="32"/>
          <w:szCs w:val="32"/>
          <w:cs/>
        </w:rPr>
        <w:t>ดำเนินการเชิงรุกเพื่อริเริ่มสร้างสรรค์นวัตกรรมให้เกิดขึ้นในภาครัฐอย่างเป็นรูปธรรม และลดความซับซ้อนของกระบวนการด้วยเทคโนโลยีดิจิทัล</w:t>
      </w:r>
    </w:p>
    <w:p w14:paraId="72FA02A1" w14:textId="5E5CC735" w:rsidR="00541855" w:rsidRDefault="00541855" w:rsidP="00541855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41855">
        <w:rPr>
          <w:rFonts w:ascii="TH SarabunPSK" w:hAnsi="TH SarabunPSK" w:cs="TH SarabunPSK"/>
          <w:sz w:val="32"/>
          <w:szCs w:val="32"/>
          <w:cs/>
        </w:rPr>
        <w:t>ปรับโครงสร้างองค์กรเพื่อให้มีความคล่องตัว (</w:t>
      </w:r>
      <w:r w:rsidRPr="00541855">
        <w:rPr>
          <w:rFonts w:ascii="TH SarabunPSK" w:hAnsi="TH SarabunPSK" w:cs="TH SarabunPSK"/>
          <w:sz w:val="32"/>
          <w:szCs w:val="32"/>
        </w:rPr>
        <w:t xml:space="preserve">Agile) </w:t>
      </w:r>
      <w:r w:rsidRPr="00541855">
        <w:rPr>
          <w:rFonts w:ascii="TH SarabunPSK" w:hAnsi="TH SarabunPSK" w:cs="TH SarabunPSK"/>
          <w:sz w:val="32"/>
          <w:szCs w:val="32"/>
          <w:cs/>
        </w:rPr>
        <w:t>สอดรับกับการเปลี่ยนแปลงในอนาคต</w:t>
      </w:r>
    </w:p>
    <w:p w14:paraId="46F444BE" w14:textId="70D383B8" w:rsidR="00EA0CF3" w:rsidRPr="000806F7" w:rsidRDefault="000806F7" w:rsidP="00390614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before="36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806F7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กษาวินัย คุณธรรม </w:t>
      </w:r>
      <w:r w:rsidR="00E92E48">
        <w:rPr>
          <w:rFonts w:ascii="TH SarabunPSK" w:hAnsi="TH SarabunPSK" w:cs="TH SarabunPSK" w:hint="cs"/>
          <w:b/>
          <w:bCs/>
          <w:sz w:val="32"/>
          <w:szCs w:val="32"/>
          <w:cs/>
        </w:rPr>
        <w:t>และ</w:t>
      </w:r>
      <w:r w:rsidRPr="000806F7">
        <w:rPr>
          <w:rFonts w:ascii="TH SarabunPSK" w:hAnsi="TH SarabunPSK" w:cs="TH SarabunPSK"/>
          <w:b/>
          <w:bCs/>
          <w:sz w:val="32"/>
          <w:szCs w:val="32"/>
          <w:cs/>
        </w:rPr>
        <w:t>จริยธรรม (</w:t>
      </w:r>
      <w:r w:rsidRPr="000806F7">
        <w:rPr>
          <w:rFonts w:ascii="TH SarabunPSK" w:hAnsi="TH SarabunPSK" w:cs="TH SarabunPSK"/>
          <w:b/>
          <w:bCs/>
          <w:sz w:val="32"/>
          <w:szCs w:val="32"/>
        </w:rPr>
        <w:t>Disciplines, Moral &amp; Ethics)</w:t>
      </w:r>
    </w:p>
    <w:p w14:paraId="41BB8869" w14:textId="6F7585BC" w:rsidR="000806F7" w:rsidRDefault="000806F7" w:rsidP="00B21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นิยาม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1517DB" w:rsidRPr="00AB0436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รักษาวินัย คุณธรรม และจริยธรรม</w:t>
      </w:r>
      <w:r w:rsidR="001517DB" w:rsidRPr="00AB043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</w:t>
      </w:r>
      <w:r w:rsidR="001517DB" w:rsidRPr="00AB0436">
        <w:rPr>
          <w:rFonts w:ascii="TH SarabunPSK" w:hAnsi="TH SarabunPSK" w:cs="TH SarabunPSK" w:hint="cs"/>
          <w:spacing w:val="-8"/>
          <w:sz w:val="32"/>
          <w:szCs w:val="32"/>
          <w:cs/>
        </w:rPr>
        <w:t>ด้วยการบ</w:t>
      </w:r>
      <w:r w:rsidR="001517DB" w:rsidRPr="00AB0436">
        <w:rPr>
          <w:rFonts w:ascii="TH SarabunPSK" w:hAnsi="TH SarabunPSK" w:cs="TH SarabunPSK"/>
          <w:spacing w:val="-8"/>
          <w:sz w:val="32"/>
          <w:szCs w:val="32"/>
          <w:cs/>
        </w:rPr>
        <w:t>ริหารงาน ประพฤติปฏิบัติตน พร้อม</w:t>
      </w:r>
      <w:r w:rsidR="001517DB" w:rsidRPr="00AB0436">
        <w:rPr>
          <w:rFonts w:ascii="TH SarabunPSK" w:hAnsi="TH SarabunPSK" w:cs="TH SarabunPSK" w:hint="cs"/>
          <w:spacing w:val="-8"/>
          <w:sz w:val="32"/>
          <w:szCs w:val="32"/>
          <w:cs/>
        </w:rPr>
        <w:t>ทั้ง</w:t>
      </w:r>
      <w:r w:rsidR="001517DB" w:rsidRPr="00AB0436">
        <w:rPr>
          <w:rFonts w:ascii="TH SarabunPSK" w:hAnsi="TH SarabunPSK" w:cs="TH SarabunPSK"/>
          <w:spacing w:val="-8"/>
          <w:sz w:val="32"/>
          <w:szCs w:val="32"/>
          <w:cs/>
        </w:rPr>
        <w:t>ส่งเสริมผู้ใต้บังคับบัญชา</w:t>
      </w:r>
      <w:r w:rsidR="001517DB" w:rsidRPr="00AB0436">
        <w:rPr>
          <w:rFonts w:ascii="TH SarabunPSK" w:hAnsi="TH SarabunPSK" w:cs="TH SarabunPSK"/>
          <w:spacing w:val="-6"/>
          <w:sz w:val="32"/>
          <w:szCs w:val="32"/>
          <w:cs/>
        </w:rPr>
        <w:t>ให้ปฏิบัติงานที่มุ่งสู่ผลสัมฤทธิ์และประสิทธิภาพของการทำงานบนฐานของวินัย คุณธรรม และมาตรฐานทางจริยธรรม</w:t>
      </w:r>
      <w:r w:rsidR="001517DB" w:rsidRPr="001517D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E14BD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5E14BD" w:rsidRPr="00E20EB6">
        <w:rPr>
          <w:rFonts w:ascii="TH SarabunPSK" w:hAnsi="TH SarabunPSK" w:cs="TH SarabunPSK" w:hint="cs"/>
          <w:b/>
          <w:bCs/>
          <w:sz w:val="32"/>
          <w:szCs w:val="32"/>
          <w:cs/>
        </w:rPr>
        <w:t>เป็นที่ไว้วางใจได้</w:t>
      </w:r>
      <w:r w:rsidR="005E14BD">
        <w:rPr>
          <w:rFonts w:ascii="TH SarabunPSK" w:hAnsi="TH SarabunPSK" w:cs="TH SarabunPSK" w:hint="cs"/>
          <w:sz w:val="32"/>
          <w:szCs w:val="32"/>
          <w:cs/>
        </w:rPr>
        <w:t xml:space="preserve">ของบุคลากรในหน่วยงานและประชาชน </w:t>
      </w:r>
      <w:r w:rsidR="001517DB" w:rsidRPr="001517DB">
        <w:rPr>
          <w:rFonts w:ascii="TH SarabunPSK" w:hAnsi="TH SarabunPSK" w:cs="TH SarabunPSK" w:hint="cs"/>
          <w:sz w:val="32"/>
          <w:szCs w:val="32"/>
          <w:cs/>
        </w:rPr>
        <w:t>รวมถึงมี</w:t>
      </w:r>
      <w:r w:rsidR="001517DB" w:rsidRPr="00332C4F">
        <w:rPr>
          <w:rFonts w:ascii="TH SarabunPSK" w:hAnsi="TH SarabunPSK" w:cs="TH SarabunPSK" w:hint="cs"/>
          <w:sz w:val="32"/>
          <w:szCs w:val="32"/>
          <w:cs/>
        </w:rPr>
        <w:t>ความ</w:t>
      </w:r>
      <w:r w:rsidR="001517DB" w:rsidRPr="002030D0">
        <w:rPr>
          <w:rFonts w:ascii="TH SarabunPSK" w:hAnsi="TH SarabunPSK" w:cs="TH SarabunPSK" w:hint="cs"/>
          <w:b/>
          <w:bCs/>
          <w:sz w:val="32"/>
          <w:szCs w:val="32"/>
          <w:cs/>
        </w:rPr>
        <w:t>รับผิดชอบ</w:t>
      </w:r>
      <w:r w:rsidR="001517DB" w:rsidRPr="001517D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ต่อสังคม </w:t>
      </w:r>
      <w:r w:rsidR="001517DB" w:rsidRPr="001517DB">
        <w:rPr>
          <w:rFonts w:ascii="TH SarabunPSK" w:hAnsi="TH SarabunPSK" w:cs="TH SarabunPSK" w:hint="cs"/>
          <w:sz w:val="32"/>
          <w:szCs w:val="32"/>
          <w:cs/>
        </w:rPr>
        <w:t>ด้วยการแสดงออก</w:t>
      </w:r>
      <w:r w:rsidR="001517DB" w:rsidRPr="001B44BE">
        <w:rPr>
          <w:rFonts w:ascii="TH SarabunPSK" w:hAnsi="TH SarabunPSK" w:cs="TH SarabunPSK" w:hint="cs"/>
          <w:spacing w:val="6"/>
          <w:sz w:val="32"/>
          <w:szCs w:val="32"/>
          <w:cs/>
        </w:rPr>
        <w:t>ถึง</w:t>
      </w:r>
      <w:r w:rsidR="001517DB" w:rsidRPr="001C5EB8">
        <w:rPr>
          <w:rFonts w:ascii="TH SarabunPSK" w:hAnsi="TH SarabunPSK" w:cs="TH SarabunPSK"/>
          <w:spacing w:val="-6"/>
          <w:sz w:val="32"/>
          <w:szCs w:val="32"/>
          <w:cs/>
        </w:rPr>
        <w:t>ความรับผิดชอบในบทบาทภาระหน้าที่ที่มีต่อสาธารณชน</w:t>
      </w:r>
      <w:r w:rsidR="001517DB" w:rsidRPr="001C5EB8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โดยยึดหลัก</w:t>
      </w:r>
      <w:r w:rsidR="001517DB" w:rsidRPr="001C5EB8">
        <w:rPr>
          <w:rFonts w:ascii="TH SarabunPSK" w:hAnsi="TH SarabunPSK" w:cs="TH SarabunPSK"/>
          <w:spacing w:val="-6"/>
          <w:sz w:val="32"/>
          <w:szCs w:val="32"/>
          <w:cs/>
        </w:rPr>
        <w:t>การบริหารกิจการบ้านเมืองที่ดี</w:t>
      </w:r>
      <w:r w:rsidR="001517DB" w:rsidRPr="001C5EB8">
        <w:rPr>
          <w:rFonts w:ascii="TH SarabunPSK" w:hAnsi="TH SarabunPSK" w:cs="TH SarabunPSK" w:hint="cs"/>
          <w:spacing w:val="-6"/>
          <w:sz w:val="32"/>
          <w:szCs w:val="32"/>
          <w:cs/>
        </w:rPr>
        <w:t>ในการบริหารราชการ</w:t>
      </w:r>
    </w:p>
    <w:p w14:paraId="2B999271" w14:textId="77777777" w:rsidR="00390614" w:rsidRDefault="00390614" w:rsidP="00647471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85985AA" w14:textId="77777777" w:rsidR="00390614" w:rsidRDefault="00390614" w:rsidP="00647471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DE6F92F" w14:textId="77777777" w:rsidR="00390614" w:rsidRDefault="00390614" w:rsidP="00647471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D327D6E" w14:textId="77777777" w:rsidR="00390614" w:rsidRDefault="00390614" w:rsidP="00390614">
      <w:pPr>
        <w:spacing w:before="120"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1C5EB8"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๓</w:t>
      </w:r>
      <w:r w:rsidRPr="001C5EB8">
        <w:rPr>
          <w:rFonts w:ascii="TH SarabunPSK" w:hAnsi="TH SarabunPSK" w:cs="TH SarabunPSK"/>
          <w:sz w:val="32"/>
          <w:szCs w:val="32"/>
          <w:cs/>
        </w:rPr>
        <w:t>-</w:t>
      </w:r>
    </w:p>
    <w:p w14:paraId="2E8DBEA6" w14:textId="77777777" w:rsidR="00390614" w:rsidRDefault="00390614" w:rsidP="00390614">
      <w:pPr>
        <w:spacing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DB290B" w14:textId="7CE4C564" w:rsidR="00C843D1" w:rsidRPr="00647471" w:rsidRDefault="000806F7" w:rsidP="00390614">
      <w:pPr>
        <w:spacing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A0CF3"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พฤติกรรมที่คาดหวัง</w:t>
      </w:r>
      <w:r w:rsidR="0039061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A0CF3"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49D5E2FE" w14:textId="77777777" w:rsidR="00647471" w:rsidRPr="00647471" w:rsidRDefault="00647471" w:rsidP="00647471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647471">
        <w:rPr>
          <w:rFonts w:ascii="TH SarabunPSK" w:hAnsi="TH SarabunPSK" w:cs="TH SarabunPSK"/>
          <w:sz w:val="32"/>
          <w:szCs w:val="32"/>
          <w:cs/>
        </w:rPr>
        <w:t>ตัดสินใจเพื่อประโยชน์สูงสุดของหน่วยงานและส่วนรวม โดยไม่คำนึงถึงผลประโยชน์ส่วนตน</w:t>
      </w:r>
    </w:p>
    <w:p w14:paraId="6A460A50" w14:textId="479C2BD1" w:rsidR="00647471" w:rsidRDefault="00647471" w:rsidP="00647471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647471">
        <w:rPr>
          <w:rFonts w:ascii="TH SarabunPSK" w:hAnsi="TH SarabunPSK" w:cs="TH SarabunPSK"/>
          <w:sz w:val="32"/>
          <w:szCs w:val="32"/>
          <w:cs/>
        </w:rPr>
        <w:t>ว</w:t>
      </w:r>
      <w:r w:rsidRPr="009C5ADF">
        <w:rPr>
          <w:rFonts w:ascii="TH SarabunPSK" w:hAnsi="TH SarabunPSK" w:cs="TH SarabunPSK"/>
          <w:spacing w:val="-4"/>
          <w:sz w:val="32"/>
          <w:szCs w:val="32"/>
          <w:cs/>
        </w:rPr>
        <w:t>างระบบการกำกับดูแลภายในหน่วยงาน เพื่อให้บุคลากรยึดถือหลักความซื่อสัตย์สุจริต</w:t>
      </w:r>
      <w:r w:rsidR="009C5ADF" w:rsidRPr="009C5ADF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โปร่งใส</w:t>
      </w:r>
      <w:r w:rsidRPr="009C5ADF">
        <w:rPr>
          <w:rFonts w:ascii="TH SarabunPSK" w:hAnsi="TH SarabunPSK" w:cs="TH SarabunPSK"/>
          <w:spacing w:val="-4"/>
          <w:sz w:val="32"/>
          <w:szCs w:val="32"/>
          <w:cs/>
        </w:rPr>
        <w:t>ทั้งในเชิงระบบ</w:t>
      </w:r>
      <w:r w:rsidRPr="00647471">
        <w:rPr>
          <w:rFonts w:ascii="TH SarabunPSK" w:hAnsi="TH SarabunPSK" w:cs="TH SarabunPSK"/>
          <w:sz w:val="32"/>
          <w:szCs w:val="32"/>
          <w:cs/>
        </w:rPr>
        <w:t xml:space="preserve"> วัฒนธรรม และความรับผิดรับชอบ </w:t>
      </w:r>
      <w:r w:rsidR="009C5ADF">
        <w:rPr>
          <w:rFonts w:ascii="TH SarabunPSK" w:hAnsi="TH SarabunPSK" w:cs="TH SarabunPSK" w:hint="cs"/>
          <w:sz w:val="32"/>
          <w:szCs w:val="32"/>
          <w:cs/>
        </w:rPr>
        <w:t>รวมทั้ง</w:t>
      </w:r>
      <w:r w:rsidRPr="00647471">
        <w:rPr>
          <w:rFonts w:ascii="TH SarabunPSK" w:hAnsi="TH SarabunPSK" w:cs="TH SarabunPSK"/>
          <w:sz w:val="32"/>
          <w:szCs w:val="32"/>
          <w:cs/>
        </w:rPr>
        <w:t>ประพฤติตนตามแบบอย่างของข้าราชการที่สังคมคาดหวัง</w:t>
      </w:r>
    </w:p>
    <w:p w14:paraId="2C570D72" w14:textId="22733DA9" w:rsidR="009C2BA8" w:rsidRPr="009C2BA8" w:rsidRDefault="00647471" w:rsidP="009C2BA8">
      <w:pPr>
        <w:pStyle w:val="ListParagraph"/>
        <w:numPr>
          <w:ilvl w:val="0"/>
          <w:numId w:val="20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47471">
        <w:rPr>
          <w:rFonts w:ascii="TH SarabunPSK" w:hAnsi="TH SarabunPSK" w:cs="TH SarabunPSK"/>
          <w:sz w:val="32"/>
          <w:szCs w:val="32"/>
          <w:cs/>
        </w:rPr>
        <w:t>มุ่งมั่นแก้ไขปัญหาที่เกิดขึ้นในสังคม</w:t>
      </w:r>
      <w:r w:rsidR="00DD1F9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D1F94" w:rsidRPr="00DD1F94">
        <w:rPr>
          <w:rFonts w:ascii="TH SarabunPSK" w:hAnsi="TH SarabunPSK" w:cs="TH SarabunPSK"/>
          <w:sz w:val="32"/>
          <w:szCs w:val="32"/>
          <w:cs/>
        </w:rPr>
        <w:t>ใส่ใจและตอบสนองต่อปัญหาสาธารณะ</w:t>
      </w:r>
      <w:r w:rsidRPr="0064747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788B7F17" w14:textId="0B33F382" w:rsidR="00313781" w:rsidRPr="00AD5C27" w:rsidRDefault="00313781" w:rsidP="00390614">
      <w:pPr>
        <w:spacing w:before="360" w:after="12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13781">
        <w:rPr>
          <w:rFonts w:ascii="TH SarabunPSK" w:hAnsi="TH SarabunPSK" w:cs="TH SarabunPSK"/>
          <w:sz w:val="32"/>
          <w:szCs w:val="32"/>
          <w:cs/>
        </w:rPr>
        <w:t>โดยใน</w:t>
      </w:r>
      <w:r w:rsidRPr="003C1926">
        <w:rPr>
          <w:rFonts w:ascii="TH SarabunPSK" w:hAnsi="TH SarabunPSK" w:cs="TH SarabunPSK"/>
          <w:sz w:val="32"/>
          <w:szCs w:val="32"/>
          <w:cs/>
        </w:rPr>
        <w:t>ส่วนนี้ ผู้</w:t>
      </w:r>
      <w:r w:rsidRPr="003C1926">
        <w:rPr>
          <w:rFonts w:ascii="TH SarabunPSK" w:hAnsi="TH SarabunPSK" w:cs="TH SarabunPSK" w:hint="cs"/>
          <w:sz w:val="32"/>
          <w:szCs w:val="32"/>
          <w:cs/>
        </w:rPr>
        <w:t>ประเมิน</w:t>
      </w:r>
      <w:r w:rsidRPr="003C1926">
        <w:rPr>
          <w:rFonts w:ascii="TH SarabunPSK" w:hAnsi="TH SarabunPSK" w:cs="TH SarabunPSK"/>
          <w:sz w:val="32"/>
          <w:szCs w:val="32"/>
          <w:cs/>
        </w:rPr>
        <w:t>จะประเมินว่าผู้</w:t>
      </w:r>
      <w:r w:rsidR="006103DA" w:rsidRPr="003C1926">
        <w:rPr>
          <w:rFonts w:ascii="TH SarabunPSK" w:hAnsi="TH SarabunPSK" w:cs="TH SarabunPSK" w:hint="cs"/>
          <w:sz w:val="32"/>
          <w:szCs w:val="32"/>
          <w:cs/>
        </w:rPr>
        <w:t>รับการ</w:t>
      </w:r>
      <w:r w:rsidRPr="003C1926">
        <w:rPr>
          <w:rFonts w:ascii="TH SarabunPSK" w:hAnsi="TH SarabunPSK" w:cs="TH SarabunPSK"/>
          <w:sz w:val="32"/>
          <w:szCs w:val="32"/>
          <w:cs/>
        </w:rPr>
        <w:t>ประเมินมีสมรรถนะสอดคล้องกับสมรรถนะที่กำหนดไว้</w:t>
      </w:r>
      <w:r w:rsidR="00055E7B" w:rsidRPr="003C1926">
        <w:rPr>
          <w:rFonts w:ascii="TH SarabunPSK" w:hAnsi="TH SarabunPSK" w:cs="TH SarabunPSK"/>
          <w:sz w:val="32"/>
          <w:szCs w:val="32"/>
          <w:cs/>
        </w:rPr>
        <w:br/>
      </w:r>
      <w:r w:rsidRPr="003C1926">
        <w:rPr>
          <w:rFonts w:ascii="TH SarabunPSK" w:hAnsi="TH SarabunPSK" w:cs="TH SarabunPSK"/>
          <w:sz w:val="32"/>
          <w:szCs w:val="32"/>
          <w:cs/>
        </w:rPr>
        <w:t>มากน้อยเพียงใด ผู้ป</w:t>
      </w:r>
      <w:r w:rsidRPr="00313781">
        <w:rPr>
          <w:rFonts w:ascii="TH SarabunPSK" w:hAnsi="TH SarabunPSK" w:cs="TH SarabunPSK"/>
          <w:sz w:val="32"/>
          <w:szCs w:val="32"/>
          <w:cs/>
        </w:rPr>
        <w:t>ระเมินจะทำการประเมินโดยแบ่งเป็น ๕ ระดับ ดังนี้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8079"/>
      </w:tblGrid>
      <w:tr w:rsidR="000806F7" w:rsidRPr="000806F7" w14:paraId="548E4FB5" w14:textId="77777777" w:rsidTr="00E87BB9">
        <w:tc>
          <w:tcPr>
            <w:tcW w:w="1555" w:type="dxa"/>
            <w:shd w:val="clear" w:color="auto" w:fill="E7E6E6" w:themeFill="background2"/>
          </w:tcPr>
          <w:p w14:paraId="3BB5102D" w14:textId="5A6CFAFB" w:rsidR="000806F7" w:rsidRPr="000806F7" w:rsidRDefault="000806F7" w:rsidP="003D422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</w:t>
            </w:r>
          </w:p>
        </w:tc>
        <w:tc>
          <w:tcPr>
            <w:tcW w:w="8079" w:type="dxa"/>
            <w:shd w:val="clear" w:color="auto" w:fill="E7E6E6" w:themeFill="background2"/>
          </w:tcPr>
          <w:p w14:paraId="2C3A52FC" w14:textId="21E55E87" w:rsidR="000806F7" w:rsidRPr="000806F7" w:rsidRDefault="000806F7" w:rsidP="003D4227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806F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หมาย</w:t>
            </w:r>
          </w:p>
        </w:tc>
      </w:tr>
      <w:tr w:rsidR="000806F7" w:rsidRPr="000806F7" w14:paraId="0620988A" w14:textId="77777777" w:rsidTr="00121C23">
        <w:tc>
          <w:tcPr>
            <w:tcW w:w="1555" w:type="dxa"/>
            <w:vAlign w:val="center"/>
          </w:tcPr>
          <w:p w14:paraId="7294BB80" w14:textId="24F349EE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๑</w:t>
            </w:r>
          </w:p>
        </w:tc>
        <w:tc>
          <w:tcPr>
            <w:tcW w:w="8079" w:type="dxa"/>
          </w:tcPr>
          <w:p w14:paraId="6526C847" w14:textId="01ED0588" w:rsidR="000806F7" w:rsidRPr="00121C23" w:rsidRDefault="000806F7" w:rsidP="003D4227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 w:rsidR="006103D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การ</w:t>
            </w: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มินมีสมรรถนะดังกล่าวน้อยที่สุด</w:t>
            </w:r>
          </w:p>
          <w:p w14:paraId="4EEA1B27" w14:textId="29C1C2B5" w:rsidR="00121C23" w:rsidRPr="000806F7" w:rsidRDefault="00E04825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04825">
              <w:rPr>
                <w:rFonts w:ascii="TH SarabunPSK" w:hAnsi="TH SarabunPSK" w:cs="TH SarabunPSK"/>
                <w:sz w:val="32"/>
                <w:szCs w:val="32"/>
                <w:cs/>
              </w:rPr>
              <w:t>แสดงพฤติกรรมได้น้อยกว่าที่คาดหวั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าก</w:t>
            </w:r>
          </w:p>
        </w:tc>
      </w:tr>
      <w:tr w:rsidR="000806F7" w:rsidRPr="000806F7" w14:paraId="51D9B04F" w14:textId="77777777" w:rsidTr="00121C23">
        <w:tc>
          <w:tcPr>
            <w:tcW w:w="1555" w:type="dxa"/>
            <w:vAlign w:val="center"/>
          </w:tcPr>
          <w:p w14:paraId="2B8892CB" w14:textId="22EB5A78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๒</w:t>
            </w:r>
          </w:p>
        </w:tc>
        <w:tc>
          <w:tcPr>
            <w:tcW w:w="8079" w:type="dxa"/>
          </w:tcPr>
          <w:p w14:paraId="2A50A8A8" w14:textId="1A119F7C" w:rsidR="000806F7" w:rsidRPr="00121C23" w:rsidRDefault="006103DA" w:rsidP="003D4227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การ</w:t>
            </w: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มิน</w:t>
            </w:r>
            <w:r w:rsidR="000806F7"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สมรรถนะดังกล่าวน้อย</w:t>
            </w:r>
          </w:p>
          <w:p w14:paraId="3174331D" w14:textId="6A048C73" w:rsidR="00121C23" w:rsidRPr="000806F7" w:rsidRDefault="00121C23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sz w:val="32"/>
                <w:szCs w:val="32"/>
                <w:cs/>
              </w:rPr>
              <w:t>แสดงพฤติกรรมได้น้อยกว่าที่คาดหวัง</w:t>
            </w:r>
          </w:p>
        </w:tc>
      </w:tr>
      <w:tr w:rsidR="000806F7" w:rsidRPr="000806F7" w14:paraId="434EF1F1" w14:textId="77777777" w:rsidTr="00121C23">
        <w:tc>
          <w:tcPr>
            <w:tcW w:w="1555" w:type="dxa"/>
            <w:vAlign w:val="center"/>
          </w:tcPr>
          <w:p w14:paraId="274D9932" w14:textId="078EEA0C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๓</w:t>
            </w:r>
          </w:p>
        </w:tc>
        <w:tc>
          <w:tcPr>
            <w:tcW w:w="8079" w:type="dxa"/>
          </w:tcPr>
          <w:p w14:paraId="330C0561" w14:textId="385DC336" w:rsidR="000806F7" w:rsidRPr="00121C23" w:rsidRDefault="006103DA" w:rsidP="003D4227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การ</w:t>
            </w: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มิน</w:t>
            </w:r>
            <w:r w:rsidR="000806F7"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สมรรถนะดังกล่าวปานกลาง</w:t>
            </w:r>
          </w:p>
          <w:p w14:paraId="66FAEC7A" w14:textId="4B8D1309" w:rsidR="00121C23" w:rsidRPr="000806F7" w:rsidRDefault="00121C23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sz w:val="32"/>
                <w:szCs w:val="32"/>
                <w:cs/>
              </w:rPr>
              <w:t>แสดงพฤติกรรมได้ตามที่คาดหวัง</w:t>
            </w:r>
          </w:p>
        </w:tc>
      </w:tr>
      <w:tr w:rsidR="000806F7" w:rsidRPr="000806F7" w14:paraId="32C54FEF" w14:textId="77777777" w:rsidTr="00121C23">
        <w:tc>
          <w:tcPr>
            <w:tcW w:w="1555" w:type="dxa"/>
            <w:vAlign w:val="center"/>
          </w:tcPr>
          <w:p w14:paraId="46A47A6D" w14:textId="0560EC48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๔</w:t>
            </w:r>
          </w:p>
        </w:tc>
        <w:tc>
          <w:tcPr>
            <w:tcW w:w="8079" w:type="dxa"/>
          </w:tcPr>
          <w:p w14:paraId="51E931CD" w14:textId="02F2DAC0" w:rsidR="000806F7" w:rsidRPr="00121C23" w:rsidRDefault="006103DA" w:rsidP="003D4227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การ</w:t>
            </w: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มิน</w:t>
            </w:r>
            <w:r w:rsidR="000806F7"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สมรรถนะดังกล่าวมาก</w:t>
            </w:r>
          </w:p>
          <w:p w14:paraId="2EF97334" w14:textId="1586FC99" w:rsidR="00121C23" w:rsidRPr="000806F7" w:rsidRDefault="00121C23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sz w:val="32"/>
                <w:szCs w:val="32"/>
                <w:cs/>
              </w:rPr>
              <w:t>แสดงพฤติกรรมได้ตามที่คาดหวังด้วยความคงเส้นคงวาและไม่มีจุดอ่อนที่เห็นได้ชัด</w:t>
            </w:r>
          </w:p>
        </w:tc>
      </w:tr>
      <w:tr w:rsidR="000806F7" w:rsidRPr="000806F7" w14:paraId="57BB3306" w14:textId="77777777" w:rsidTr="00121C23">
        <w:tc>
          <w:tcPr>
            <w:tcW w:w="1555" w:type="dxa"/>
            <w:vAlign w:val="center"/>
          </w:tcPr>
          <w:p w14:paraId="56984696" w14:textId="6814BA39" w:rsidR="000806F7" w:rsidRPr="000806F7" w:rsidRDefault="00237178" w:rsidP="003D422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๕</w:t>
            </w:r>
          </w:p>
        </w:tc>
        <w:tc>
          <w:tcPr>
            <w:tcW w:w="8079" w:type="dxa"/>
          </w:tcPr>
          <w:p w14:paraId="5FB80BBF" w14:textId="65061503" w:rsidR="000806F7" w:rsidRPr="00121C23" w:rsidRDefault="006103DA" w:rsidP="003D4227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การ</w:t>
            </w:r>
            <w:r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มิน</w:t>
            </w:r>
            <w:r w:rsidR="000806F7" w:rsidRPr="00121C2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สมรรถนะดังกล่าวมากที่สุด</w:t>
            </w:r>
          </w:p>
          <w:p w14:paraId="2AD8BC43" w14:textId="7CCA5AE9" w:rsidR="00121C23" w:rsidRPr="000806F7" w:rsidRDefault="00121C23" w:rsidP="003D422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121C23">
              <w:rPr>
                <w:rFonts w:ascii="TH SarabunPSK" w:hAnsi="TH SarabunPSK" w:cs="TH SarabunPSK"/>
                <w:sz w:val="32"/>
                <w:szCs w:val="32"/>
                <w:cs/>
              </w:rPr>
              <w:t>แสดงพฤติกรรมได้ตามที่คาดหวังอย่างเด่นชัดจนถือได้ว่าเป็นจุดแข็ง</w:t>
            </w:r>
          </w:p>
        </w:tc>
      </w:tr>
    </w:tbl>
    <w:p w14:paraId="690B8D3A" w14:textId="77777777" w:rsidR="00896943" w:rsidRPr="007E4EA8" w:rsidRDefault="00896943" w:rsidP="00896943">
      <w:pPr>
        <w:spacing w:before="120" w:after="120" w:line="240" w:lineRule="auto"/>
        <w:ind w:firstLine="720"/>
        <w:jc w:val="thaiDistribute"/>
        <w:rPr>
          <w:rFonts w:ascii="TH SarabunPSK" w:hAnsi="TH SarabunPSK" w:cs="TH SarabunPSK"/>
          <w:sz w:val="8"/>
          <w:szCs w:val="8"/>
        </w:rPr>
      </w:pPr>
    </w:p>
    <w:p w14:paraId="58FCEF91" w14:textId="19BCF769" w:rsidR="00896943" w:rsidRPr="00B474AE" w:rsidRDefault="003A5325" w:rsidP="003A532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975F0">
        <w:rPr>
          <w:rFonts w:ascii="TH SarabunPSK Bold" w:hAnsi="TH SarabunPSK Bold" w:cs="TH SarabunPSK" w:hint="cs"/>
          <w:b/>
          <w:bCs/>
          <w:spacing w:val="-4"/>
          <w:sz w:val="32"/>
          <w:szCs w:val="32"/>
          <w:cs/>
        </w:rPr>
        <w:t>หมายเหตุ</w:t>
      </w:r>
      <w:r w:rsidR="00225D9D">
        <w:rPr>
          <w:rFonts w:ascii="TH SarabunPSK Bold" w:hAnsi="TH SarabunPSK Bold" w:cs="TH SarabunPSK" w:hint="cs"/>
          <w:b/>
          <w:bCs/>
          <w:spacing w:val="-4"/>
          <w:sz w:val="32"/>
          <w:szCs w:val="32"/>
          <w:cs/>
        </w:rPr>
        <w:t xml:space="preserve"> </w:t>
      </w:r>
      <w:r w:rsidR="008B6B57" w:rsidRPr="008B6B57">
        <w:rPr>
          <w:rFonts w:ascii="TH SarabunPSK" w:hAnsi="TH SarabunPSK" w:cs="TH SarabunPSK"/>
          <w:spacing w:val="-4"/>
          <w:sz w:val="32"/>
          <w:szCs w:val="32"/>
        </w:rPr>
        <w:t xml:space="preserve">: </w:t>
      </w:r>
      <w:r w:rsidRPr="00A65D1F">
        <w:rPr>
          <w:rFonts w:ascii="TH SarabunPSK Bold" w:hAnsi="TH SarabunPSK Bold" w:cs="TH SarabunPSK"/>
          <w:spacing w:val="-4"/>
          <w:sz w:val="32"/>
          <w:szCs w:val="32"/>
          <w:cs/>
        </w:rPr>
        <w:t>กรณีการประเมินหัวหน้าส่วนราชการระดับกรมหรือเทียบเท่า</w:t>
      </w:r>
      <w:r w:rsidR="007F3DC9">
        <w:rPr>
          <w:rFonts w:ascii="TH SarabunPSK Bold" w:hAnsi="TH SarabunPSK Bold" w:cs="TH SarabunPSK" w:hint="cs"/>
          <w:spacing w:val="-4"/>
          <w:sz w:val="32"/>
          <w:szCs w:val="32"/>
          <w:cs/>
        </w:rPr>
        <w:t>ซึ่ง</w:t>
      </w:r>
      <w:r w:rsidRPr="00A65D1F">
        <w:rPr>
          <w:rFonts w:ascii="TH SarabunPSK Bold" w:hAnsi="TH SarabunPSK Bold" w:cs="TH SarabunPSK"/>
          <w:spacing w:val="-4"/>
          <w:sz w:val="32"/>
          <w:szCs w:val="32"/>
          <w:cs/>
        </w:rPr>
        <w:t>สังกัดกระทรวง</w:t>
      </w:r>
      <w:r w:rsidR="00AE1822"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w:r w:rsidRPr="00A65D1F">
        <w:rPr>
          <w:rFonts w:ascii="TH SarabunPSK Bold" w:hAnsi="TH SarabunPSK Bold" w:cs="TH SarabunPSK"/>
          <w:spacing w:val="-4"/>
          <w:sz w:val="32"/>
          <w:szCs w:val="32"/>
          <w:cs/>
        </w:rPr>
        <w:t>และผู้ว่าราชการจังหวัด</w:t>
      </w:r>
      <w:r w:rsidRPr="00A65D1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975F0" w:rsidRPr="00A65D1F">
        <w:rPr>
          <w:rFonts w:ascii="TH SarabunPSK" w:hAnsi="TH SarabunPSK" w:cs="TH SarabunPSK"/>
          <w:sz w:val="32"/>
          <w:szCs w:val="32"/>
          <w:cs/>
        </w:rPr>
        <w:br/>
      </w:r>
      <w:r w:rsidRPr="00F270C2">
        <w:rPr>
          <w:rFonts w:ascii="TH SarabunPSK" w:hAnsi="TH SarabunPSK" w:cs="TH SarabunPSK"/>
          <w:spacing w:val="-6"/>
          <w:sz w:val="32"/>
          <w:szCs w:val="32"/>
          <w:cs/>
        </w:rPr>
        <w:t>ให้ปลัดกระทรวงเจ้าสังกัด</w:t>
      </w:r>
      <w:r w:rsidR="00B474AE" w:rsidRPr="00F270C2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Pr="00F270C2">
        <w:rPr>
          <w:rFonts w:ascii="TH SarabunPSK" w:hAnsi="TH SarabunPSK" w:cs="TH SarabunPSK"/>
          <w:spacing w:val="-6"/>
          <w:sz w:val="32"/>
          <w:szCs w:val="32"/>
          <w:cs/>
        </w:rPr>
        <w:t>เป็นผู้ให้ข้อมูลและความเห็น</w:t>
      </w:r>
      <w:r w:rsidR="006F50FA" w:rsidRPr="00F270C2">
        <w:rPr>
          <w:rFonts w:ascii="TH SarabunPSK" w:hAnsi="TH SarabunPSK" w:cs="TH SarabunPSK"/>
          <w:spacing w:val="-6"/>
          <w:sz w:val="32"/>
          <w:szCs w:val="32"/>
          <w:cs/>
        </w:rPr>
        <w:t>ในแบบรายงานสรุปความก้าวหน้า/</w:t>
      </w:r>
      <w:r w:rsidR="006F50FA" w:rsidRPr="00F270C2">
        <w:rPr>
          <w:rFonts w:ascii="TH SarabunPSK" w:hAnsi="TH SarabunPSK" w:cs="TH SarabunPSK"/>
          <w:sz w:val="32"/>
          <w:szCs w:val="32"/>
          <w:cs/>
        </w:rPr>
        <w:t>ความสำเร็จของการดำเนินการ</w:t>
      </w:r>
      <w:r w:rsidRPr="00B474AE">
        <w:rPr>
          <w:rFonts w:ascii="TH SarabunPSK" w:hAnsi="TH SarabunPSK" w:cs="TH SarabunPSK"/>
          <w:sz w:val="32"/>
          <w:szCs w:val="32"/>
          <w:cs/>
        </w:rPr>
        <w:t>เพื่อประกอบการประเมินของผู้มีอำนาจหน้าที่ประเมิน</w:t>
      </w:r>
      <w:r w:rsidR="00294BE6" w:rsidRPr="00B474AE">
        <w:rPr>
          <w:rFonts w:ascii="TH SarabunPSK" w:hAnsi="TH SarabunPSK" w:cs="TH SarabunPSK" w:hint="cs"/>
          <w:sz w:val="32"/>
          <w:szCs w:val="32"/>
          <w:cs/>
        </w:rPr>
        <w:t>ด้วย</w:t>
      </w:r>
    </w:p>
    <w:p w14:paraId="187F55E8" w14:textId="31D5B79E" w:rsidR="00810DA6" w:rsidRPr="009E1EC8" w:rsidRDefault="00810DA6" w:rsidP="007031F7">
      <w:pPr>
        <w:spacing w:before="36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9E1EC8">
        <w:rPr>
          <w:rFonts w:ascii="TH SarabunPSK" w:hAnsi="TH SarabunPSK" w:cs="TH SarabunPSK"/>
          <w:b/>
          <w:bCs/>
          <w:sz w:val="36"/>
          <w:szCs w:val="36"/>
          <w:cs/>
        </w:rPr>
        <w:t>วิธีการคำนวณคะแนน</w:t>
      </w:r>
    </w:p>
    <w:p w14:paraId="69BA3E53" w14:textId="3893A573" w:rsidR="00B72A2F" w:rsidRPr="00B00F46" w:rsidRDefault="003965A0" w:rsidP="0025028D">
      <w:pPr>
        <w:spacing w:before="120" w:after="120" w:line="240" w:lineRule="auto"/>
        <w:jc w:val="thaiDistribute"/>
        <w:rPr>
          <w:rFonts w:cs="TH SarabunPSK"/>
          <w:spacing w:val="-4"/>
          <w:sz w:val="32"/>
          <w:szCs w:val="32"/>
        </w:rPr>
      </w:pPr>
      <w:r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>คะแนน</w:t>
      </w:r>
      <w:r w:rsidR="00A06DD6"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>มิติด้านผลสัมฤทธิ์</w:t>
      </w:r>
      <w:r w:rsidR="008E7717"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w:r w:rsidR="008E7717" w:rsidRPr="00B00F46">
        <w:rPr>
          <w:rFonts w:ascii="TH SarabunPSK Bold" w:hAnsi="TH SarabunPSK Bold" w:cs="TH SarabunPSK"/>
          <w:spacing w:val="-4"/>
          <w:sz w:val="32"/>
          <w:szCs w:val="32"/>
        </w:rPr>
        <w:t>=</w:t>
      </w:r>
      <w:r w:rsidR="008E7717" w:rsidRPr="00B00F46">
        <w:rPr>
          <w:rFonts w:cs="TH SarabunPSK"/>
          <w:spacing w:val="-4"/>
          <w:sz w:val="32"/>
          <w:szCs w:val="32"/>
        </w:rPr>
        <w:t xml:space="preserve"> </w:t>
      </w:r>
      <w:r w:rsidR="00A124CB" w:rsidRPr="00B00F46">
        <w:rPr>
          <w:rFonts w:cs="TH SarabunPSK"/>
          <w:spacing w:val="-4"/>
          <w:sz w:val="40"/>
          <w:szCs w:val="40"/>
        </w:rPr>
        <w:t xml:space="preserve">  </w:t>
      </w:r>
      <w:r w:rsidR="00A06DD6" w:rsidRPr="00B00F46">
        <w:rPr>
          <w:rFonts w:cs="TH SarabunPSK"/>
          <w:spacing w:val="-4"/>
          <w:sz w:val="40"/>
          <w:szCs w:val="40"/>
        </w:rPr>
        <w:t xml:space="preserve">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คะแนนร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วม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 ก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น้ำหนัก ๔๐ ถึง ๗๐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๑๐๐</m:t>
            </m:r>
          </m:den>
        </m:f>
      </m:oMath>
      <w:r w:rsidR="00A124CB" w:rsidRPr="00B00F46">
        <w:rPr>
          <w:rFonts w:cs="TH SarabunPSK" w:hint="cs"/>
          <w:spacing w:val="-4"/>
          <w:sz w:val="36"/>
          <w:szCs w:val="36"/>
          <w:cs/>
        </w:rPr>
        <w:t xml:space="preserve"> + 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คะแนน ข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น้ำหนัก ๐ ถึง ๓๐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๕</m:t>
            </m:r>
          </m:den>
        </m:f>
      </m:oMath>
    </w:p>
    <w:p w14:paraId="742BD63A" w14:textId="77777777" w:rsidR="008E7717" w:rsidRPr="00B00F46" w:rsidRDefault="008E7717" w:rsidP="0025028D">
      <w:pPr>
        <w:spacing w:before="120" w:after="120" w:line="240" w:lineRule="auto"/>
        <w:jc w:val="thaiDistribute"/>
        <w:rPr>
          <w:rFonts w:ascii="TH SarabunPSK Bold" w:hAnsi="TH SarabunPSK Bold" w:cs="TH SarabunPSK"/>
          <w:spacing w:val="-4"/>
          <w:szCs w:val="18"/>
        </w:rPr>
      </w:pPr>
    </w:p>
    <w:p w14:paraId="4F4271A3" w14:textId="7CF9ABC9" w:rsidR="00053D0B" w:rsidRPr="00B00F46" w:rsidRDefault="003965A0" w:rsidP="0025028D">
      <w:pPr>
        <w:spacing w:before="120" w:after="120" w:line="240" w:lineRule="auto"/>
        <w:jc w:val="thaiDistribute"/>
        <w:rPr>
          <w:rFonts w:cs="TH SarabunPSK"/>
          <w:spacing w:val="-4"/>
          <w:sz w:val="32"/>
          <w:szCs w:val="32"/>
        </w:rPr>
      </w:pPr>
      <w:r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>คะแนน</w:t>
      </w:r>
      <w:r w:rsidR="008E7717"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>มิติด้านสมรรถนะ</w:t>
      </w:r>
      <w:r w:rsidR="00461E10"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w:r w:rsidR="00461E10" w:rsidRPr="00B00F46">
        <w:rPr>
          <w:rFonts w:ascii="TH SarabunPSK Bold" w:hAnsi="TH SarabunPSK Bold" w:cs="TH SarabunPSK"/>
          <w:spacing w:val="-4"/>
          <w:sz w:val="32"/>
          <w:szCs w:val="32"/>
        </w:rPr>
        <w:t>=</w:t>
      </w:r>
      <w:r w:rsidR="00D5630D" w:rsidRPr="00B00F46">
        <w:rPr>
          <w:rFonts w:cs="TH SarabunPSK"/>
          <w:spacing w:val="-4"/>
          <w:sz w:val="32"/>
          <w:szCs w:val="32"/>
        </w:rPr>
        <w:t xml:space="preserve"> </w:t>
      </w:r>
      <w:r w:rsidR="00D5630D" w:rsidRPr="00B00F46">
        <w:rPr>
          <w:rFonts w:cs="TH SarabunPSK"/>
          <w:spacing w:val="-4"/>
          <w:sz w:val="40"/>
          <w:szCs w:val="40"/>
        </w:rPr>
        <w:t xml:space="preserve">   </w:t>
      </w:r>
      <w:r w:rsidR="00461E10" w:rsidRPr="00B00F46"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คะแนนร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วม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 ค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น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้ำหนัก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๓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๐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๒๐</m:t>
            </m:r>
          </m:den>
        </m:f>
      </m:oMath>
    </w:p>
    <w:p w14:paraId="31C3CB23" w14:textId="3F54CF63" w:rsidR="00BA4B2B" w:rsidRPr="00B00F46" w:rsidRDefault="00BA4B2B" w:rsidP="0025028D">
      <w:pPr>
        <w:spacing w:before="120" w:after="120" w:line="240" w:lineRule="auto"/>
        <w:jc w:val="thaiDistribute"/>
        <w:rPr>
          <w:rFonts w:cs="TH SarabunPSK"/>
          <w:spacing w:val="-4"/>
          <w:szCs w:val="22"/>
        </w:rPr>
      </w:pPr>
    </w:p>
    <w:p w14:paraId="33A4E25B" w14:textId="179590CB" w:rsidR="00BA4B2B" w:rsidRPr="00B00F46" w:rsidRDefault="005E077E" w:rsidP="0025028D">
      <w:pPr>
        <w:spacing w:before="120" w:after="120" w:line="240" w:lineRule="auto"/>
        <w:jc w:val="thaiDistribute"/>
        <w:rPr>
          <w:rFonts w:ascii="TH SarabunPSK Bold" w:hAnsi="TH SarabunPSK Bold" w:cs="TH SarabunPSK"/>
          <w:sz w:val="32"/>
          <w:szCs w:val="32"/>
        </w:rPr>
      </w:pPr>
      <w:r w:rsidRPr="005E077E">
        <w:rPr>
          <w:rFonts w:cs="TH SarabunPSK"/>
          <w:sz w:val="32"/>
          <w:szCs w:val="32"/>
          <w:cs/>
        </w:rPr>
        <w:t>คะแนนการประเมินผลการปฏิบัติราชการ</w:t>
      </w:r>
      <w:r w:rsidR="003965A0" w:rsidRPr="00B00F46">
        <w:rPr>
          <w:rFonts w:cs="TH SarabunPSK" w:hint="cs"/>
          <w:sz w:val="32"/>
          <w:szCs w:val="32"/>
          <w:cs/>
        </w:rPr>
        <w:t xml:space="preserve"> </w:t>
      </w:r>
      <w:r w:rsidR="003965A0" w:rsidRPr="00B00F46">
        <w:rPr>
          <w:rFonts w:ascii="TH SarabunPSK Bold" w:hAnsi="TH SarabunPSK Bold" w:cs="TH SarabunPSK"/>
          <w:sz w:val="32"/>
          <w:szCs w:val="32"/>
        </w:rPr>
        <w:t xml:space="preserve">= </w:t>
      </w:r>
      <w:r w:rsidR="003965A0" w:rsidRPr="00B00F46">
        <w:rPr>
          <w:rFonts w:ascii="TH SarabunPSK Bold" w:hAnsi="TH SarabunPSK Bold" w:cs="TH SarabunPSK" w:hint="cs"/>
          <w:sz w:val="32"/>
          <w:szCs w:val="32"/>
          <w:cs/>
        </w:rPr>
        <w:t>คะแนนมิติด้านผลสัมฤทธิ์</w:t>
      </w:r>
      <w:r w:rsidR="003965A0" w:rsidRPr="00B00F46">
        <w:rPr>
          <w:rFonts w:cs="TH SarabunPSK"/>
          <w:sz w:val="32"/>
          <w:szCs w:val="32"/>
        </w:rPr>
        <w:t xml:space="preserve"> </w:t>
      </w:r>
      <w:r w:rsidR="003965A0" w:rsidRPr="00B00F46">
        <w:rPr>
          <w:rFonts w:cs="TH SarabunPSK"/>
          <w:sz w:val="24"/>
          <w:szCs w:val="24"/>
        </w:rPr>
        <w:t>+</w:t>
      </w:r>
      <w:r w:rsidR="003965A0" w:rsidRPr="00B00F46">
        <w:rPr>
          <w:rFonts w:cs="TH SarabunPSK"/>
          <w:sz w:val="32"/>
          <w:szCs w:val="32"/>
        </w:rPr>
        <w:t xml:space="preserve"> </w:t>
      </w:r>
      <w:r w:rsidR="003965A0" w:rsidRPr="00B00F46">
        <w:rPr>
          <w:rFonts w:ascii="TH SarabunPSK Bold" w:hAnsi="TH SarabunPSK Bold" w:cs="TH SarabunPSK" w:hint="cs"/>
          <w:sz w:val="32"/>
          <w:szCs w:val="32"/>
          <w:cs/>
        </w:rPr>
        <w:t>คะแนนมิติด้านสมรรถนะ</w:t>
      </w:r>
    </w:p>
    <w:p w14:paraId="0A1342F2" w14:textId="77777777" w:rsidR="0082557D" w:rsidRPr="007031F7" w:rsidRDefault="0082557D" w:rsidP="0093153F">
      <w:pPr>
        <w:spacing w:before="120" w:after="0" w:line="240" w:lineRule="auto"/>
        <w:jc w:val="center"/>
        <w:rPr>
          <w:rFonts w:ascii="TH SarabunPSK" w:hAnsi="TH SarabunPSK" w:cs="TH SarabunPSK"/>
          <w:sz w:val="14"/>
          <w:szCs w:val="14"/>
        </w:rPr>
      </w:pPr>
    </w:p>
    <w:p w14:paraId="3EA362B3" w14:textId="10C253BD" w:rsidR="0093153F" w:rsidRPr="0093153F" w:rsidRDefault="0093153F" w:rsidP="0093153F">
      <w:pPr>
        <w:spacing w:before="120"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------------------------------------</w:t>
      </w:r>
    </w:p>
    <w:sectPr w:rsidR="0093153F" w:rsidRPr="0093153F" w:rsidSect="00076FDC">
      <w:headerReference w:type="first" r:id="rId8"/>
      <w:pgSz w:w="11906" w:h="16838" w:code="9"/>
      <w:pgMar w:top="14" w:right="1134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7B8A5" w14:textId="77777777" w:rsidR="009831DE" w:rsidRDefault="009831DE" w:rsidP="00690474">
      <w:pPr>
        <w:spacing w:after="0" w:line="240" w:lineRule="auto"/>
      </w:pPr>
      <w:r>
        <w:separator/>
      </w:r>
    </w:p>
  </w:endnote>
  <w:endnote w:type="continuationSeparator" w:id="0">
    <w:p w14:paraId="06D1532D" w14:textId="77777777" w:rsidR="009831DE" w:rsidRDefault="009831DE" w:rsidP="00690474">
      <w:pPr>
        <w:spacing w:after="0" w:line="240" w:lineRule="auto"/>
      </w:pPr>
      <w:r>
        <w:continuationSeparator/>
      </w:r>
    </w:p>
  </w:endnote>
  <w:endnote w:type="continuationNotice" w:id="1">
    <w:p w14:paraId="2783B2BB" w14:textId="77777777" w:rsidR="009831DE" w:rsidRDefault="009831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rompt">
    <w:altName w:val="Prompt"/>
    <w:charset w:val="DE"/>
    <w:family w:val="auto"/>
    <w:pitch w:val="variable"/>
    <w:sig w:usb0="21000007" w:usb1="00000001" w:usb2="00000000" w:usb3="00000000" w:csb0="00010193" w:csb1="00000000"/>
  </w:font>
  <w:font w:name="TH SarabunPSK Bold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7D775" w14:textId="77777777" w:rsidR="009831DE" w:rsidRDefault="009831DE" w:rsidP="00690474">
      <w:pPr>
        <w:spacing w:after="0" w:line="240" w:lineRule="auto"/>
      </w:pPr>
      <w:r>
        <w:separator/>
      </w:r>
    </w:p>
  </w:footnote>
  <w:footnote w:type="continuationSeparator" w:id="0">
    <w:p w14:paraId="081F591D" w14:textId="77777777" w:rsidR="009831DE" w:rsidRDefault="009831DE" w:rsidP="00690474">
      <w:pPr>
        <w:spacing w:after="0" w:line="240" w:lineRule="auto"/>
      </w:pPr>
      <w:r>
        <w:continuationSeparator/>
      </w:r>
    </w:p>
  </w:footnote>
  <w:footnote w:type="continuationNotice" w:id="1">
    <w:p w14:paraId="63756BFA" w14:textId="77777777" w:rsidR="009831DE" w:rsidRDefault="009831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23429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2ED694" w14:textId="56E5B104" w:rsidR="00AD38CE" w:rsidRDefault="00AD38C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7178">
          <w:rPr>
            <w:noProof/>
            <w:cs/>
          </w:rPr>
          <w:t>๒</w:t>
        </w:r>
        <w:r>
          <w:rPr>
            <w:noProof/>
          </w:rPr>
          <w:fldChar w:fldCharType="end"/>
        </w:r>
      </w:p>
    </w:sdtContent>
  </w:sdt>
  <w:p w14:paraId="67CA9E18" w14:textId="77777777" w:rsidR="00AD38CE" w:rsidRDefault="00AD38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DD6"/>
    <w:multiLevelType w:val="hybridMultilevel"/>
    <w:tmpl w:val="8D2EB90E"/>
    <w:lvl w:ilvl="0" w:tplc="5404A20E">
      <w:start w:val="1"/>
      <w:numFmt w:val="bullet"/>
      <w:lvlText w:val="m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35C74"/>
    <w:multiLevelType w:val="hybridMultilevel"/>
    <w:tmpl w:val="5D564A66"/>
    <w:lvl w:ilvl="0" w:tplc="7F2056DC">
      <w:start w:val="1"/>
      <w:numFmt w:val="thaiNumbers"/>
      <w:lvlText w:val="(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01AE9"/>
    <w:multiLevelType w:val="hybridMultilevel"/>
    <w:tmpl w:val="2772CA1E"/>
    <w:lvl w:ilvl="0" w:tplc="54DAAFB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B71A8"/>
    <w:multiLevelType w:val="hybridMultilevel"/>
    <w:tmpl w:val="371E0512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C4392"/>
    <w:multiLevelType w:val="hybridMultilevel"/>
    <w:tmpl w:val="F1C6F878"/>
    <w:lvl w:ilvl="0" w:tplc="C304E8C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31FC0"/>
    <w:multiLevelType w:val="hybridMultilevel"/>
    <w:tmpl w:val="6D4EE012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C1C44"/>
    <w:multiLevelType w:val="hybridMultilevel"/>
    <w:tmpl w:val="4218E720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F5E0D"/>
    <w:multiLevelType w:val="hybridMultilevel"/>
    <w:tmpl w:val="486A7F4E"/>
    <w:lvl w:ilvl="0" w:tplc="29F06208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13A8D"/>
    <w:multiLevelType w:val="hybridMultilevel"/>
    <w:tmpl w:val="54EC4862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54D76"/>
    <w:multiLevelType w:val="hybridMultilevel"/>
    <w:tmpl w:val="36D86352"/>
    <w:lvl w:ilvl="0" w:tplc="C304E8C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222A5"/>
    <w:multiLevelType w:val="hybridMultilevel"/>
    <w:tmpl w:val="08D678D4"/>
    <w:lvl w:ilvl="0" w:tplc="DD440B9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3132F"/>
    <w:multiLevelType w:val="multilevel"/>
    <w:tmpl w:val="AFCA77C0"/>
    <w:lvl w:ilvl="0">
      <w:start w:val="1"/>
      <w:numFmt w:val="thaiNumbers"/>
      <w:lvlText w:val="%1."/>
      <w:lvlJc w:val="left"/>
      <w:pPr>
        <w:ind w:left="360" w:hanging="360"/>
      </w:pPr>
      <w:rPr>
        <w:rFonts w:hint="default"/>
        <w:b/>
        <w:bCs/>
        <w:sz w:val="28"/>
      </w:rPr>
    </w:lvl>
    <w:lvl w:ilvl="1">
      <w:start w:val="1"/>
      <w:numFmt w:val="thaiNumbers"/>
      <w:lvlText w:val="%1.%2"/>
      <w:lvlJc w:val="left"/>
      <w:pPr>
        <w:ind w:left="2322" w:hanging="432"/>
      </w:pPr>
      <w:rPr>
        <w:rFonts w:hint="default"/>
        <w:b/>
        <w:bCs/>
        <w:color w:val="auto"/>
        <w:sz w:val="36"/>
        <w:szCs w:val="36"/>
      </w:rPr>
    </w:lvl>
    <w:lvl w:ilvl="2">
      <w:start w:val="1"/>
      <w:numFmt w:val="thaiNumbers"/>
      <w:lvlText w:val="(%3)"/>
      <w:lvlJc w:val="left"/>
      <w:pPr>
        <w:ind w:left="2773" w:hanging="504"/>
      </w:pPr>
      <w:rPr>
        <w:rFonts w:ascii="TH SarabunPSK" w:eastAsia="Calibri" w:hAnsi="TH SarabunPSK" w:cs="TH SarabunPSK"/>
        <w:b w:val="0"/>
        <w:bCs w:val="0"/>
        <w:color w:val="auto"/>
        <w:sz w:val="32"/>
        <w:szCs w:val="32"/>
      </w:rPr>
    </w:lvl>
    <w:lvl w:ilvl="3">
      <w:start w:val="1"/>
      <w:numFmt w:val="thaiNumbers"/>
      <w:lvlText w:val="(%4)"/>
      <w:lvlJc w:val="left"/>
      <w:pPr>
        <w:ind w:left="1728" w:hanging="648"/>
      </w:pPr>
      <w:rPr>
        <w:rFonts w:ascii="TH SarabunPSK" w:eastAsia="Times New Roman" w:hAnsi="TH SarabunPSK" w:cs="TH SarabunPSK" w:hint="default"/>
        <w:b/>
        <w:bCs/>
        <w:color w:val="auto"/>
      </w:rPr>
    </w:lvl>
    <w:lvl w:ilvl="4">
      <w:start w:val="1"/>
      <w:numFmt w:val="thaiNumbers"/>
      <w:lvlText w:val="%5)"/>
      <w:lvlJc w:val="left"/>
      <w:pPr>
        <w:ind w:left="4337" w:hanging="792"/>
      </w:pPr>
      <w:rPr>
        <w:rFonts w:hint="default"/>
        <w:b/>
        <w:bCs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5C31D75"/>
    <w:multiLevelType w:val="hybridMultilevel"/>
    <w:tmpl w:val="A31E5A12"/>
    <w:lvl w:ilvl="0" w:tplc="5404A20E">
      <w:start w:val="1"/>
      <w:numFmt w:val="bullet"/>
      <w:lvlText w:val="m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A86B87"/>
    <w:multiLevelType w:val="hybridMultilevel"/>
    <w:tmpl w:val="89D6814E"/>
    <w:lvl w:ilvl="0" w:tplc="A1524E46">
      <w:start w:val="1"/>
      <w:numFmt w:val="decimal"/>
      <w:lvlText w:val="(%1)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DCC5B58"/>
    <w:multiLevelType w:val="hybridMultilevel"/>
    <w:tmpl w:val="107236F8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225064"/>
    <w:multiLevelType w:val="hybridMultilevel"/>
    <w:tmpl w:val="99E69E54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00F6D"/>
    <w:multiLevelType w:val="hybridMultilevel"/>
    <w:tmpl w:val="08621940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7" w15:restartNumberingAfterBreak="0">
    <w:nsid w:val="5965473A"/>
    <w:multiLevelType w:val="hybridMultilevel"/>
    <w:tmpl w:val="9A986852"/>
    <w:lvl w:ilvl="0" w:tplc="C2A25C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071"/>
    <w:multiLevelType w:val="hybridMultilevel"/>
    <w:tmpl w:val="107236F8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D1116B"/>
    <w:multiLevelType w:val="hybridMultilevel"/>
    <w:tmpl w:val="DBDAFE6A"/>
    <w:lvl w:ilvl="0" w:tplc="0E16DC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6557C7"/>
    <w:multiLevelType w:val="hybridMultilevel"/>
    <w:tmpl w:val="875A03B2"/>
    <w:lvl w:ilvl="0" w:tplc="7F2056DC">
      <w:start w:val="1"/>
      <w:numFmt w:val="thaiNumbers"/>
      <w:lvlText w:val="(%1)"/>
      <w:lvlJc w:val="left"/>
      <w:pPr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B480C"/>
    <w:multiLevelType w:val="hybridMultilevel"/>
    <w:tmpl w:val="6B201108"/>
    <w:lvl w:ilvl="0" w:tplc="6B24A75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E66FD7"/>
    <w:multiLevelType w:val="hybridMultilevel"/>
    <w:tmpl w:val="203E4698"/>
    <w:lvl w:ilvl="0" w:tplc="A1524E4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843669"/>
    <w:multiLevelType w:val="multilevel"/>
    <w:tmpl w:val="9FB42F06"/>
    <w:lvl w:ilvl="0">
      <w:start w:val="3"/>
      <w:numFmt w:val="thaiNumbers"/>
      <w:lvlText w:val="%1."/>
      <w:lvlJc w:val="left"/>
      <w:pPr>
        <w:ind w:left="360" w:hanging="360"/>
      </w:pPr>
      <w:rPr>
        <w:rFonts w:hint="default"/>
        <w:b/>
        <w:bCs/>
        <w:sz w:val="28"/>
      </w:rPr>
    </w:lvl>
    <w:lvl w:ilvl="1">
      <w:start w:val="1"/>
      <w:numFmt w:val="thaiNumbers"/>
      <w:lvlText w:val="๕.%2"/>
      <w:lvlJc w:val="left"/>
      <w:pPr>
        <w:ind w:left="2322" w:hanging="432"/>
      </w:pPr>
      <w:rPr>
        <w:rFonts w:hint="default"/>
        <w:b/>
        <w:bCs/>
        <w:color w:val="auto"/>
        <w:sz w:val="36"/>
        <w:szCs w:val="36"/>
      </w:rPr>
    </w:lvl>
    <w:lvl w:ilvl="2">
      <w:start w:val="1"/>
      <w:numFmt w:val="thaiNumbers"/>
      <w:lvlText w:val="%3)"/>
      <w:lvlJc w:val="left"/>
      <w:pPr>
        <w:ind w:left="2773" w:hanging="504"/>
      </w:pPr>
      <w:rPr>
        <w:rFonts w:ascii="TH SarabunPSK" w:eastAsia="Calibri" w:hAnsi="TH SarabunPSK" w:cs="TH SarabunPSK" w:hint="default"/>
        <w:b/>
        <w:bCs/>
        <w:color w:val="auto"/>
        <w:sz w:val="36"/>
        <w:szCs w:val="36"/>
      </w:rPr>
    </w:lvl>
    <w:lvl w:ilvl="3">
      <w:start w:val="1"/>
      <w:numFmt w:val="thaiNumbers"/>
      <w:lvlText w:val="(%4)"/>
      <w:lvlJc w:val="left"/>
      <w:pPr>
        <w:ind w:left="1728" w:hanging="648"/>
      </w:pPr>
      <w:rPr>
        <w:rFonts w:ascii="TH SarabunPSK" w:eastAsia="Times New Roman" w:hAnsi="TH SarabunPSK" w:cs="TH SarabunPSK" w:hint="default"/>
        <w:b/>
        <w:bCs/>
        <w:color w:val="auto"/>
      </w:rPr>
    </w:lvl>
    <w:lvl w:ilvl="4">
      <w:start w:val="1"/>
      <w:numFmt w:val="thaiNumbers"/>
      <w:lvlText w:val="%5)"/>
      <w:lvlJc w:val="left"/>
      <w:pPr>
        <w:ind w:left="4337" w:hanging="792"/>
      </w:pPr>
      <w:rPr>
        <w:rFonts w:hint="default"/>
        <w:b/>
        <w:bCs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FC453FE"/>
    <w:multiLevelType w:val="hybridMultilevel"/>
    <w:tmpl w:val="2CC87A50"/>
    <w:lvl w:ilvl="0" w:tplc="ED00C93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8"/>
  </w:num>
  <w:num w:numId="4">
    <w:abstractNumId w:val="6"/>
  </w:num>
  <w:num w:numId="5">
    <w:abstractNumId w:val="19"/>
  </w:num>
  <w:num w:numId="6">
    <w:abstractNumId w:val="15"/>
  </w:num>
  <w:num w:numId="7">
    <w:abstractNumId w:val="5"/>
  </w:num>
  <w:num w:numId="8">
    <w:abstractNumId w:val="10"/>
  </w:num>
  <w:num w:numId="9">
    <w:abstractNumId w:val="24"/>
  </w:num>
  <w:num w:numId="10">
    <w:abstractNumId w:val="18"/>
  </w:num>
  <w:num w:numId="11">
    <w:abstractNumId w:val="22"/>
  </w:num>
  <w:num w:numId="12">
    <w:abstractNumId w:val="4"/>
  </w:num>
  <w:num w:numId="13">
    <w:abstractNumId w:val="17"/>
  </w:num>
  <w:num w:numId="14">
    <w:abstractNumId w:val="2"/>
  </w:num>
  <w:num w:numId="15">
    <w:abstractNumId w:val="9"/>
  </w:num>
  <w:num w:numId="16">
    <w:abstractNumId w:val="21"/>
  </w:num>
  <w:num w:numId="17">
    <w:abstractNumId w:val="13"/>
  </w:num>
  <w:num w:numId="18">
    <w:abstractNumId w:val="20"/>
  </w:num>
  <w:num w:numId="19">
    <w:abstractNumId w:val="1"/>
  </w:num>
  <w:num w:numId="20">
    <w:abstractNumId w:val="16"/>
  </w:num>
  <w:num w:numId="21">
    <w:abstractNumId w:val="12"/>
  </w:num>
  <w:num w:numId="22">
    <w:abstractNumId w:val="0"/>
  </w:num>
  <w:num w:numId="23">
    <w:abstractNumId w:val="23"/>
  </w:num>
  <w:num w:numId="24">
    <w:abstractNumId w:val="11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tLQ0MDEzMzM2szBU0lEKTi0uzszPAykwsqgFAKnJOe8tAAAA"/>
  </w:docVars>
  <w:rsids>
    <w:rsidRoot w:val="00690474"/>
    <w:rsid w:val="00007893"/>
    <w:rsid w:val="00015B0E"/>
    <w:rsid w:val="00016BD4"/>
    <w:rsid w:val="000230C2"/>
    <w:rsid w:val="000236F0"/>
    <w:rsid w:val="00026F59"/>
    <w:rsid w:val="000359F4"/>
    <w:rsid w:val="000524A6"/>
    <w:rsid w:val="00053D0B"/>
    <w:rsid w:val="00055E7B"/>
    <w:rsid w:val="00060407"/>
    <w:rsid w:val="00064337"/>
    <w:rsid w:val="0007456E"/>
    <w:rsid w:val="00074B97"/>
    <w:rsid w:val="00076FDC"/>
    <w:rsid w:val="00080619"/>
    <w:rsid w:val="000806F7"/>
    <w:rsid w:val="00081ED1"/>
    <w:rsid w:val="00083365"/>
    <w:rsid w:val="00083E2F"/>
    <w:rsid w:val="00086F64"/>
    <w:rsid w:val="000901BC"/>
    <w:rsid w:val="00093735"/>
    <w:rsid w:val="000A1BD9"/>
    <w:rsid w:val="000A65A5"/>
    <w:rsid w:val="000B2CEE"/>
    <w:rsid w:val="000B79E4"/>
    <w:rsid w:val="000C0D23"/>
    <w:rsid w:val="000C546B"/>
    <w:rsid w:val="000C67F9"/>
    <w:rsid w:val="000D0695"/>
    <w:rsid w:val="000D31F9"/>
    <w:rsid w:val="000E0FC4"/>
    <w:rsid w:val="000E1108"/>
    <w:rsid w:val="000E34D1"/>
    <w:rsid w:val="000E3B52"/>
    <w:rsid w:val="000E7E13"/>
    <w:rsid w:val="000F0FCC"/>
    <w:rsid w:val="000F2A12"/>
    <w:rsid w:val="000F6F33"/>
    <w:rsid w:val="000F7630"/>
    <w:rsid w:val="0010056B"/>
    <w:rsid w:val="001021F5"/>
    <w:rsid w:val="00105B23"/>
    <w:rsid w:val="001074C9"/>
    <w:rsid w:val="00112535"/>
    <w:rsid w:val="00117F92"/>
    <w:rsid w:val="0012006C"/>
    <w:rsid w:val="00121C23"/>
    <w:rsid w:val="00125B70"/>
    <w:rsid w:val="00130492"/>
    <w:rsid w:val="001408CE"/>
    <w:rsid w:val="00143913"/>
    <w:rsid w:val="00147360"/>
    <w:rsid w:val="001517DB"/>
    <w:rsid w:val="00152DAE"/>
    <w:rsid w:val="001539BF"/>
    <w:rsid w:val="00154D39"/>
    <w:rsid w:val="00162773"/>
    <w:rsid w:val="00163C31"/>
    <w:rsid w:val="00166D3F"/>
    <w:rsid w:val="001715F5"/>
    <w:rsid w:val="00176A06"/>
    <w:rsid w:val="0018080A"/>
    <w:rsid w:val="001836BC"/>
    <w:rsid w:val="00192DE8"/>
    <w:rsid w:val="00193E1B"/>
    <w:rsid w:val="0019702A"/>
    <w:rsid w:val="001A0ED4"/>
    <w:rsid w:val="001A1904"/>
    <w:rsid w:val="001A48A8"/>
    <w:rsid w:val="001A716F"/>
    <w:rsid w:val="001A7F19"/>
    <w:rsid w:val="001B3E40"/>
    <w:rsid w:val="001B44BE"/>
    <w:rsid w:val="001B5460"/>
    <w:rsid w:val="001B6863"/>
    <w:rsid w:val="001B7931"/>
    <w:rsid w:val="001C43F5"/>
    <w:rsid w:val="001C5EB8"/>
    <w:rsid w:val="001D6BBD"/>
    <w:rsid w:val="001D6CD6"/>
    <w:rsid w:val="001D731E"/>
    <w:rsid w:val="001D755D"/>
    <w:rsid w:val="001E214A"/>
    <w:rsid w:val="001E416B"/>
    <w:rsid w:val="001E4731"/>
    <w:rsid w:val="001E6927"/>
    <w:rsid w:val="0020052E"/>
    <w:rsid w:val="002030D0"/>
    <w:rsid w:val="00216452"/>
    <w:rsid w:val="00221F17"/>
    <w:rsid w:val="00222195"/>
    <w:rsid w:val="00225D9D"/>
    <w:rsid w:val="00236391"/>
    <w:rsid w:val="0023664A"/>
    <w:rsid w:val="00237178"/>
    <w:rsid w:val="00240617"/>
    <w:rsid w:val="00243567"/>
    <w:rsid w:val="0025028D"/>
    <w:rsid w:val="00260691"/>
    <w:rsid w:val="00261F53"/>
    <w:rsid w:val="0026273C"/>
    <w:rsid w:val="00265A6F"/>
    <w:rsid w:val="0027354B"/>
    <w:rsid w:val="00274EC9"/>
    <w:rsid w:val="002801EF"/>
    <w:rsid w:val="0028254A"/>
    <w:rsid w:val="00285BDC"/>
    <w:rsid w:val="00285C3B"/>
    <w:rsid w:val="002862EE"/>
    <w:rsid w:val="00286B4A"/>
    <w:rsid w:val="00286E98"/>
    <w:rsid w:val="00294BE6"/>
    <w:rsid w:val="002951DB"/>
    <w:rsid w:val="002A6C85"/>
    <w:rsid w:val="002B35B5"/>
    <w:rsid w:val="002B54AA"/>
    <w:rsid w:val="002B73FE"/>
    <w:rsid w:val="002B77D2"/>
    <w:rsid w:val="002C09F2"/>
    <w:rsid w:val="002C1126"/>
    <w:rsid w:val="002C2FB1"/>
    <w:rsid w:val="002C4056"/>
    <w:rsid w:val="002C62BF"/>
    <w:rsid w:val="002D2971"/>
    <w:rsid w:val="002D3437"/>
    <w:rsid w:val="002D3902"/>
    <w:rsid w:val="002D3A97"/>
    <w:rsid w:val="002D6611"/>
    <w:rsid w:val="002D7B88"/>
    <w:rsid w:val="002E0E59"/>
    <w:rsid w:val="002E4D04"/>
    <w:rsid w:val="002E730C"/>
    <w:rsid w:val="002E77A6"/>
    <w:rsid w:val="002E7964"/>
    <w:rsid w:val="002F2165"/>
    <w:rsid w:val="002F312C"/>
    <w:rsid w:val="002F5735"/>
    <w:rsid w:val="002F6462"/>
    <w:rsid w:val="00305119"/>
    <w:rsid w:val="0031116B"/>
    <w:rsid w:val="003123A6"/>
    <w:rsid w:val="0031287F"/>
    <w:rsid w:val="00313781"/>
    <w:rsid w:val="003161CD"/>
    <w:rsid w:val="0032287F"/>
    <w:rsid w:val="003321B5"/>
    <w:rsid w:val="00332527"/>
    <w:rsid w:val="00332C4F"/>
    <w:rsid w:val="003367DB"/>
    <w:rsid w:val="00337FDB"/>
    <w:rsid w:val="00340E77"/>
    <w:rsid w:val="00341782"/>
    <w:rsid w:val="00342F44"/>
    <w:rsid w:val="00350B85"/>
    <w:rsid w:val="00357C70"/>
    <w:rsid w:val="00361F4F"/>
    <w:rsid w:val="00364660"/>
    <w:rsid w:val="0036540F"/>
    <w:rsid w:val="00370E90"/>
    <w:rsid w:val="00371BE1"/>
    <w:rsid w:val="00371C6B"/>
    <w:rsid w:val="00374954"/>
    <w:rsid w:val="003775EC"/>
    <w:rsid w:val="00377ECB"/>
    <w:rsid w:val="00380264"/>
    <w:rsid w:val="0038056F"/>
    <w:rsid w:val="003814B5"/>
    <w:rsid w:val="00383208"/>
    <w:rsid w:val="003837B8"/>
    <w:rsid w:val="00385471"/>
    <w:rsid w:val="00387115"/>
    <w:rsid w:val="00387B8A"/>
    <w:rsid w:val="00390614"/>
    <w:rsid w:val="00391757"/>
    <w:rsid w:val="00392AF2"/>
    <w:rsid w:val="0039585E"/>
    <w:rsid w:val="00396341"/>
    <w:rsid w:val="003965A0"/>
    <w:rsid w:val="003974BC"/>
    <w:rsid w:val="00397AAF"/>
    <w:rsid w:val="003A0D15"/>
    <w:rsid w:val="003A3D62"/>
    <w:rsid w:val="003A408F"/>
    <w:rsid w:val="003A5325"/>
    <w:rsid w:val="003A5B19"/>
    <w:rsid w:val="003A695B"/>
    <w:rsid w:val="003A7DB7"/>
    <w:rsid w:val="003B477F"/>
    <w:rsid w:val="003C140B"/>
    <w:rsid w:val="003C1926"/>
    <w:rsid w:val="003C478C"/>
    <w:rsid w:val="003C71EA"/>
    <w:rsid w:val="003D0E71"/>
    <w:rsid w:val="003D4227"/>
    <w:rsid w:val="003E2290"/>
    <w:rsid w:val="003E2EFF"/>
    <w:rsid w:val="003F4C35"/>
    <w:rsid w:val="00405967"/>
    <w:rsid w:val="00405AA4"/>
    <w:rsid w:val="00405BE5"/>
    <w:rsid w:val="004074E8"/>
    <w:rsid w:val="00422B9E"/>
    <w:rsid w:val="004240C7"/>
    <w:rsid w:val="00425028"/>
    <w:rsid w:val="0042689E"/>
    <w:rsid w:val="00437106"/>
    <w:rsid w:val="00441627"/>
    <w:rsid w:val="00445598"/>
    <w:rsid w:val="00446610"/>
    <w:rsid w:val="004473A6"/>
    <w:rsid w:val="00451891"/>
    <w:rsid w:val="004520C3"/>
    <w:rsid w:val="00454F2A"/>
    <w:rsid w:val="00460B32"/>
    <w:rsid w:val="00461369"/>
    <w:rsid w:val="004619E3"/>
    <w:rsid w:val="00461E10"/>
    <w:rsid w:val="00467D0E"/>
    <w:rsid w:val="004711D4"/>
    <w:rsid w:val="00472555"/>
    <w:rsid w:val="00485B60"/>
    <w:rsid w:val="004860A8"/>
    <w:rsid w:val="00490731"/>
    <w:rsid w:val="0049353B"/>
    <w:rsid w:val="00496BC4"/>
    <w:rsid w:val="004A1AC0"/>
    <w:rsid w:val="004A6069"/>
    <w:rsid w:val="004B015B"/>
    <w:rsid w:val="004B3B7D"/>
    <w:rsid w:val="004B5499"/>
    <w:rsid w:val="004B7597"/>
    <w:rsid w:val="004B79C3"/>
    <w:rsid w:val="004C20BE"/>
    <w:rsid w:val="004C20EF"/>
    <w:rsid w:val="004C5CC5"/>
    <w:rsid w:val="004C6ED0"/>
    <w:rsid w:val="004D08D6"/>
    <w:rsid w:val="004D20AA"/>
    <w:rsid w:val="004D4410"/>
    <w:rsid w:val="004E4ABE"/>
    <w:rsid w:val="004E6E7A"/>
    <w:rsid w:val="004F1100"/>
    <w:rsid w:val="0050214D"/>
    <w:rsid w:val="005038A0"/>
    <w:rsid w:val="005038FB"/>
    <w:rsid w:val="00510810"/>
    <w:rsid w:val="00510D63"/>
    <w:rsid w:val="005151A5"/>
    <w:rsid w:val="00516315"/>
    <w:rsid w:val="005177BC"/>
    <w:rsid w:val="0052049B"/>
    <w:rsid w:val="00530D18"/>
    <w:rsid w:val="005319C1"/>
    <w:rsid w:val="00535CE2"/>
    <w:rsid w:val="005409E5"/>
    <w:rsid w:val="00540DA9"/>
    <w:rsid w:val="00541855"/>
    <w:rsid w:val="00547A1B"/>
    <w:rsid w:val="00547CB2"/>
    <w:rsid w:val="00550079"/>
    <w:rsid w:val="005507A9"/>
    <w:rsid w:val="00556ABC"/>
    <w:rsid w:val="00561F0B"/>
    <w:rsid w:val="0056467B"/>
    <w:rsid w:val="005674D3"/>
    <w:rsid w:val="00567EC8"/>
    <w:rsid w:val="005723E6"/>
    <w:rsid w:val="005765A6"/>
    <w:rsid w:val="0057763D"/>
    <w:rsid w:val="0057767E"/>
    <w:rsid w:val="005836C4"/>
    <w:rsid w:val="00586A8D"/>
    <w:rsid w:val="00586C51"/>
    <w:rsid w:val="00586CF6"/>
    <w:rsid w:val="00590C6A"/>
    <w:rsid w:val="005A2A4C"/>
    <w:rsid w:val="005A3FEF"/>
    <w:rsid w:val="005A504C"/>
    <w:rsid w:val="005A50B4"/>
    <w:rsid w:val="005A7CD4"/>
    <w:rsid w:val="005B52E9"/>
    <w:rsid w:val="005B6A2B"/>
    <w:rsid w:val="005C2627"/>
    <w:rsid w:val="005C48F0"/>
    <w:rsid w:val="005D497F"/>
    <w:rsid w:val="005E077E"/>
    <w:rsid w:val="005E078D"/>
    <w:rsid w:val="005E14BD"/>
    <w:rsid w:val="005E6041"/>
    <w:rsid w:val="005E6F9B"/>
    <w:rsid w:val="005F6E5D"/>
    <w:rsid w:val="00603436"/>
    <w:rsid w:val="00605112"/>
    <w:rsid w:val="00606B36"/>
    <w:rsid w:val="00606CE2"/>
    <w:rsid w:val="0060792B"/>
    <w:rsid w:val="006103DA"/>
    <w:rsid w:val="00611ECE"/>
    <w:rsid w:val="00612957"/>
    <w:rsid w:val="00614B86"/>
    <w:rsid w:val="006150BE"/>
    <w:rsid w:val="006163DA"/>
    <w:rsid w:val="006268F6"/>
    <w:rsid w:val="0062751F"/>
    <w:rsid w:val="006327EB"/>
    <w:rsid w:val="006343F2"/>
    <w:rsid w:val="00634949"/>
    <w:rsid w:val="00641594"/>
    <w:rsid w:val="00647131"/>
    <w:rsid w:val="00647471"/>
    <w:rsid w:val="006526E5"/>
    <w:rsid w:val="006547D8"/>
    <w:rsid w:val="006567CC"/>
    <w:rsid w:val="00661D6E"/>
    <w:rsid w:val="006633E5"/>
    <w:rsid w:val="00667FA2"/>
    <w:rsid w:val="0067500D"/>
    <w:rsid w:val="00675099"/>
    <w:rsid w:val="00676721"/>
    <w:rsid w:val="00681DFB"/>
    <w:rsid w:val="0068320C"/>
    <w:rsid w:val="00687882"/>
    <w:rsid w:val="00690474"/>
    <w:rsid w:val="00691EE9"/>
    <w:rsid w:val="00696910"/>
    <w:rsid w:val="006A0F2A"/>
    <w:rsid w:val="006A6AC4"/>
    <w:rsid w:val="006B077B"/>
    <w:rsid w:val="006B350D"/>
    <w:rsid w:val="006C3B32"/>
    <w:rsid w:val="006C3F6B"/>
    <w:rsid w:val="006C571B"/>
    <w:rsid w:val="006C5C91"/>
    <w:rsid w:val="006C7046"/>
    <w:rsid w:val="006D1C01"/>
    <w:rsid w:val="006D3431"/>
    <w:rsid w:val="006E08E4"/>
    <w:rsid w:val="006E4447"/>
    <w:rsid w:val="006E45DB"/>
    <w:rsid w:val="006F26EB"/>
    <w:rsid w:val="006F30D9"/>
    <w:rsid w:val="006F3599"/>
    <w:rsid w:val="006F4B6C"/>
    <w:rsid w:val="006F50FA"/>
    <w:rsid w:val="007031F7"/>
    <w:rsid w:val="00703360"/>
    <w:rsid w:val="00706659"/>
    <w:rsid w:val="00706FE8"/>
    <w:rsid w:val="00717E8A"/>
    <w:rsid w:val="00733481"/>
    <w:rsid w:val="00734153"/>
    <w:rsid w:val="00734578"/>
    <w:rsid w:val="00746F74"/>
    <w:rsid w:val="007474C5"/>
    <w:rsid w:val="00747523"/>
    <w:rsid w:val="00755EF8"/>
    <w:rsid w:val="00756AEE"/>
    <w:rsid w:val="007620C6"/>
    <w:rsid w:val="00762994"/>
    <w:rsid w:val="0077044C"/>
    <w:rsid w:val="00771798"/>
    <w:rsid w:val="00771D06"/>
    <w:rsid w:val="00771E09"/>
    <w:rsid w:val="0077343D"/>
    <w:rsid w:val="00777043"/>
    <w:rsid w:val="00780C21"/>
    <w:rsid w:val="007815EF"/>
    <w:rsid w:val="00785C6F"/>
    <w:rsid w:val="00786505"/>
    <w:rsid w:val="00786C70"/>
    <w:rsid w:val="00787656"/>
    <w:rsid w:val="0079545E"/>
    <w:rsid w:val="00795D31"/>
    <w:rsid w:val="007961A9"/>
    <w:rsid w:val="007A1DEE"/>
    <w:rsid w:val="007A1E6E"/>
    <w:rsid w:val="007A2D28"/>
    <w:rsid w:val="007A345D"/>
    <w:rsid w:val="007A3F32"/>
    <w:rsid w:val="007A49A5"/>
    <w:rsid w:val="007B0F78"/>
    <w:rsid w:val="007B7C8D"/>
    <w:rsid w:val="007C1B7A"/>
    <w:rsid w:val="007C202D"/>
    <w:rsid w:val="007C3A87"/>
    <w:rsid w:val="007D46D6"/>
    <w:rsid w:val="007D4BF1"/>
    <w:rsid w:val="007D5142"/>
    <w:rsid w:val="007E31D6"/>
    <w:rsid w:val="007E326F"/>
    <w:rsid w:val="007E34FD"/>
    <w:rsid w:val="007E4EA8"/>
    <w:rsid w:val="007F1D2B"/>
    <w:rsid w:val="007F24CF"/>
    <w:rsid w:val="007F366D"/>
    <w:rsid w:val="007F3DC9"/>
    <w:rsid w:val="008015B8"/>
    <w:rsid w:val="008037E1"/>
    <w:rsid w:val="00805FFC"/>
    <w:rsid w:val="00810DA6"/>
    <w:rsid w:val="00811C9F"/>
    <w:rsid w:val="00821752"/>
    <w:rsid w:val="00824985"/>
    <w:rsid w:val="00825070"/>
    <w:rsid w:val="0082557D"/>
    <w:rsid w:val="00825BEF"/>
    <w:rsid w:val="0082635F"/>
    <w:rsid w:val="00827758"/>
    <w:rsid w:val="008352F7"/>
    <w:rsid w:val="00851956"/>
    <w:rsid w:val="00852B66"/>
    <w:rsid w:val="008567A0"/>
    <w:rsid w:val="00856BEA"/>
    <w:rsid w:val="00860CDA"/>
    <w:rsid w:val="00862AED"/>
    <w:rsid w:val="00863813"/>
    <w:rsid w:val="008663FB"/>
    <w:rsid w:val="00871284"/>
    <w:rsid w:val="008719C9"/>
    <w:rsid w:val="0087793D"/>
    <w:rsid w:val="008830EA"/>
    <w:rsid w:val="00886CF4"/>
    <w:rsid w:val="00893A37"/>
    <w:rsid w:val="00894F55"/>
    <w:rsid w:val="00896943"/>
    <w:rsid w:val="008A1A0B"/>
    <w:rsid w:val="008A1D4A"/>
    <w:rsid w:val="008A24B3"/>
    <w:rsid w:val="008A3D07"/>
    <w:rsid w:val="008B001F"/>
    <w:rsid w:val="008B5BB0"/>
    <w:rsid w:val="008B6A1E"/>
    <w:rsid w:val="008B6B57"/>
    <w:rsid w:val="008B732B"/>
    <w:rsid w:val="008B7FB1"/>
    <w:rsid w:val="008C5BE6"/>
    <w:rsid w:val="008D1F2A"/>
    <w:rsid w:val="008D2C76"/>
    <w:rsid w:val="008E04AE"/>
    <w:rsid w:val="008E1405"/>
    <w:rsid w:val="008E65EF"/>
    <w:rsid w:val="008E7717"/>
    <w:rsid w:val="008F1308"/>
    <w:rsid w:val="008F1B55"/>
    <w:rsid w:val="008F404B"/>
    <w:rsid w:val="00913344"/>
    <w:rsid w:val="00914127"/>
    <w:rsid w:val="0091651C"/>
    <w:rsid w:val="00921DBB"/>
    <w:rsid w:val="009222F4"/>
    <w:rsid w:val="009249DA"/>
    <w:rsid w:val="009254AB"/>
    <w:rsid w:val="00927C57"/>
    <w:rsid w:val="00930CD3"/>
    <w:rsid w:val="0093153F"/>
    <w:rsid w:val="00931A2C"/>
    <w:rsid w:val="00947D77"/>
    <w:rsid w:val="0095072E"/>
    <w:rsid w:val="00950A80"/>
    <w:rsid w:val="00953A06"/>
    <w:rsid w:val="00954FC1"/>
    <w:rsid w:val="00960678"/>
    <w:rsid w:val="009645B4"/>
    <w:rsid w:val="009751E1"/>
    <w:rsid w:val="00975448"/>
    <w:rsid w:val="009831DE"/>
    <w:rsid w:val="00987D56"/>
    <w:rsid w:val="009B5548"/>
    <w:rsid w:val="009C0438"/>
    <w:rsid w:val="009C264F"/>
    <w:rsid w:val="009C2BA8"/>
    <w:rsid w:val="009C4541"/>
    <w:rsid w:val="009C5ADF"/>
    <w:rsid w:val="009C687A"/>
    <w:rsid w:val="009D5754"/>
    <w:rsid w:val="009D5CEA"/>
    <w:rsid w:val="009D6C6C"/>
    <w:rsid w:val="009E1EC8"/>
    <w:rsid w:val="009E2FC8"/>
    <w:rsid w:val="009E340C"/>
    <w:rsid w:val="009E514E"/>
    <w:rsid w:val="00A013F8"/>
    <w:rsid w:val="00A037D7"/>
    <w:rsid w:val="00A06DD6"/>
    <w:rsid w:val="00A07DAD"/>
    <w:rsid w:val="00A101BE"/>
    <w:rsid w:val="00A124CB"/>
    <w:rsid w:val="00A15296"/>
    <w:rsid w:val="00A16166"/>
    <w:rsid w:val="00A23EB4"/>
    <w:rsid w:val="00A24922"/>
    <w:rsid w:val="00A27DD8"/>
    <w:rsid w:val="00A357ED"/>
    <w:rsid w:val="00A360F4"/>
    <w:rsid w:val="00A41038"/>
    <w:rsid w:val="00A428CF"/>
    <w:rsid w:val="00A51C0D"/>
    <w:rsid w:val="00A56E84"/>
    <w:rsid w:val="00A62F88"/>
    <w:rsid w:val="00A64DAB"/>
    <w:rsid w:val="00A65D1F"/>
    <w:rsid w:val="00A66E6B"/>
    <w:rsid w:val="00A70F50"/>
    <w:rsid w:val="00A72997"/>
    <w:rsid w:val="00A733BB"/>
    <w:rsid w:val="00A75710"/>
    <w:rsid w:val="00A763F3"/>
    <w:rsid w:val="00A81874"/>
    <w:rsid w:val="00A81ABA"/>
    <w:rsid w:val="00A8619D"/>
    <w:rsid w:val="00A867A1"/>
    <w:rsid w:val="00A97082"/>
    <w:rsid w:val="00A975F0"/>
    <w:rsid w:val="00AA4C14"/>
    <w:rsid w:val="00AA642E"/>
    <w:rsid w:val="00AB0436"/>
    <w:rsid w:val="00AB3895"/>
    <w:rsid w:val="00AB40AD"/>
    <w:rsid w:val="00AB5D72"/>
    <w:rsid w:val="00AB6375"/>
    <w:rsid w:val="00AB78D0"/>
    <w:rsid w:val="00AC3A56"/>
    <w:rsid w:val="00AC47F5"/>
    <w:rsid w:val="00AD38CE"/>
    <w:rsid w:val="00AD56B1"/>
    <w:rsid w:val="00AD5C27"/>
    <w:rsid w:val="00AE1822"/>
    <w:rsid w:val="00B00D0B"/>
    <w:rsid w:val="00B00F46"/>
    <w:rsid w:val="00B06007"/>
    <w:rsid w:val="00B06F09"/>
    <w:rsid w:val="00B1013F"/>
    <w:rsid w:val="00B14098"/>
    <w:rsid w:val="00B166B0"/>
    <w:rsid w:val="00B21610"/>
    <w:rsid w:val="00B21A74"/>
    <w:rsid w:val="00B22A7F"/>
    <w:rsid w:val="00B32023"/>
    <w:rsid w:val="00B343CD"/>
    <w:rsid w:val="00B34AD3"/>
    <w:rsid w:val="00B354A3"/>
    <w:rsid w:val="00B360DE"/>
    <w:rsid w:val="00B3704C"/>
    <w:rsid w:val="00B4397C"/>
    <w:rsid w:val="00B474AE"/>
    <w:rsid w:val="00B537A3"/>
    <w:rsid w:val="00B54BF7"/>
    <w:rsid w:val="00B55B74"/>
    <w:rsid w:val="00B61206"/>
    <w:rsid w:val="00B65437"/>
    <w:rsid w:val="00B65F78"/>
    <w:rsid w:val="00B6641D"/>
    <w:rsid w:val="00B7109D"/>
    <w:rsid w:val="00B711C3"/>
    <w:rsid w:val="00B72A2F"/>
    <w:rsid w:val="00B72FB0"/>
    <w:rsid w:val="00B74CEA"/>
    <w:rsid w:val="00B8111A"/>
    <w:rsid w:val="00B918B1"/>
    <w:rsid w:val="00B923CD"/>
    <w:rsid w:val="00B924F8"/>
    <w:rsid w:val="00B9444E"/>
    <w:rsid w:val="00BA0DE2"/>
    <w:rsid w:val="00BA1156"/>
    <w:rsid w:val="00BA4B2B"/>
    <w:rsid w:val="00BA6CD5"/>
    <w:rsid w:val="00BB1413"/>
    <w:rsid w:val="00BB4BBE"/>
    <w:rsid w:val="00BB6CA7"/>
    <w:rsid w:val="00BB6DAE"/>
    <w:rsid w:val="00BC241E"/>
    <w:rsid w:val="00BC38D7"/>
    <w:rsid w:val="00BD7A43"/>
    <w:rsid w:val="00BE0000"/>
    <w:rsid w:val="00BE43A1"/>
    <w:rsid w:val="00C0722E"/>
    <w:rsid w:val="00C07938"/>
    <w:rsid w:val="00C15068"/>
    <w:rsid w:val="00C16ABD"/>
    <w:rsid w:val="00C21959"/>
    <w:rsid w:val="00C255DC"/>
    <w:rsid w:val="00C4035D"/>
    <w:rsid w:val="00C437AE"/>
    <w:rsid w:val="00C53584"/>
    <w:rsid w:val="00C53B7B"/>
    <w:rsid w:val="00C53E68"/>
    <w:rsid w:val="00C54519"/>
    <w:rsid w:val="00C54787"/>
    <w:rsid w:val="00C57E49"/>
    <w:rsid w:val="00C63EC0"/>
    <w:rsid w:val="00C63FA5"/>
    <w:rsid w:val="00C64960"/>
    <w:rsid w:val="00C708AF"/>
    <w:rsid w:val="00C708BD"/>
    <w:rsid w:val="00C71F6A"/>
    <w:rsid w:val="00C72831"/>
    <w:rsid w:val="00C73E3C"/>
    <w:rsid w:val="00C7473B"/>
    <w:rsid w:val="00C77037"/>
    <w:rsid w:val="00C805E2"/>
    <w:rsid w:val="00C83322"/>
    <w:rsid w:val="00C843D1"/>
    <w:rsid w:val="00C845B3"/>
    <w:rsid w:val="00C84A20"/>
    <w:rsid w:val="00C84A68"/>
    <w:rsid w:val="00C90A23"/>
    <w:rsid w:val="00C9394F"/>
    <w:rsid w:val="00CA464E"/>
    <w:rsid w:val="00CA6660"/>
    <w:rsid w:val="00CC051D"/>
    <w:rsid w:val="00CC10D6"/>
    <w:rsid w:val="00CC2AC1"/>
    <w:rsid w:val="00CC71F2"/>
    <w:rsid w:val="00CC7FF9"/>
    <w:rsid w:val="00CD7013"/>
    <w:rsid w:val="00CD7072"/>
    <w:rsid w:val="00CE49A2"/>
    <w:rsid w:val="00CE77F3"/>
    <w:rsid w:val="00CF4B6A"/>
    <w:rsid w:val="00CF68B5"/>
    <w:rsid w:val="00D0697A"/>
    <w:rsid w:val="00D10DFE"/>
    <w:rsid w:val="00D10FE2"/>
    <w:rsid w:val="00D12270"/>
    <w:rsid w:val="00D14619"/>
    <w:rsid w:val="00D213CC"/>
    <w:rsid w:val="00D236F2"/>
    <w:rsid w:val="00D246DC"/>
    <w:rsid w:val="00D403E8"/>
    <w:rsid w:val="00D40F5D"/>
    <w:rsid w:val="00D42678"/>
    <w:rsid w:val="00D469C8"/>
    <w:rsid w:val="00D47C8E"/>
    <w:rsid w:val="00D50C47"/>
    <w:rsid w:val="00D5111E"/>
    <w:rsid w:val="00D5630D"/>
    <w:rsid w:val="00D56391"/>
    <w:rsid w:val="00D60408"/>
    <w:rsid w:val="00D607F4"/>
    <w:rsid w:val="00D61452"/>
    <w:rsid w:val="00D61B2D"/>
    <w:rsid w:val="00D65E73"/>
    <w:rsid w:val="00D67381"/>
    <w:rsid w:val="00D708CD"/>
    <w:rsid w:val="00D71918"/>
    <w:rsid w:val="00D71EE4"/>
    <w:rsid w:val="00D76BB8"/>
    <w:rsid w:val="00D8465B"/>
    <w:rsid w:val="00D8640A"/>
    <w:rsid w:val="00D91936"/>
    <w:rsid w:val="00D923DB"/>
    <w:rsid w:val="00D93065"/>
    <w:rsid w:val="00D93DEA"/>
    <w:rsid w:val="00DA5CEA"/>
    <w:rsid w:val="00DB15A0"/>
    <w:rsid w:val="00DC395B"/>
    <w:rsid w:val="00DC68E9"/>
    <w:rsid w:val="00DD1F94"/>
    <w:rsid w:val="00DD7C94"/>
    <w:rsid w:val="00DE35D7"/>
    <w:rsid w:val="00DE497F"/>
    <w:rsid w:val="00DE5823"/>
    <w:rsid w:val="00DE6036"/>
    <w:rsid w:val="00DE672B"/>
    <w:rsid w:val="00DE764F"/>
    <w:rsid w:val="00DF009F"/>
    <w:rsid w:val="00DF0C07"/>
    <w:rsid w:val="00E014E2"/>
    <w:rsid w:val="00E022BC"/>
    <w:rsid w:val="00E04825"/>
    <w:rsid w:val="00E11B40"/>
    <w:rsid w:val="00E1500A"/>
    <w:rsid w:val="00E1568E"/>
    <w:rsid w:val="00E16AF2"/>
    <w:rsid w:val="00E1758C"/>
    <w:rsid w:val="00E20EB6"/>
    <w:rsid w:val="00E20F58"/>
    <w:rsid w:val="00E24E41"/>
    <w:rsid w:val="00E26C86"/>
    <w:rsid w:val="00E31A57"/>
    <w:rsid w:val="00E31EB3"/>
    <w:rsid w:val="00E373A4"/>
    <w:rsid w:val="00E37C80"/>
    <w:rsid w:val="00E4276E"/>
    <w:rsid w:val="00E4615B"/>
    <w:rsid w:val="00E53B38"/>
    <w:rsid w:val="00E5412A"/>
    <w:rsid w:val="00E56C91"/>
    <w:rsid w:val="00E57800"/>
    <w:rsid w:val="00E579AA"/>
    <w:rsid w:val="00E62353"/>
    <w:rsid w:val="00E6478E"/>
    <w:rsid w:val="00E821D5"/>
    <w:rsid w:val="00E84455"/>
    <w:rsid w:val="00E8595A"/>
    <w:rsid w:val="00E865CE"/>
    <w:rsid w:val="00E87BB9"/>
    <w:rsid w:val="00E921D1"/>
    <w:rsid w:val="00E92E48"/>
    <w:rsid w:val="00E93739"/>
    <w:rsid w:val="00E9459F"/>
    <w:rsid w:val="00EA0CF3"/>
    <w:rsid w:val="00EA2031"/>
    <w:rsid w:val="00EA2D40"/>
    <w:rsid w:val="00EA6C04"/>
    <w:rsid w:val="00EB1CC2"/>
    <w:rsid w:val="00EC0949"/>
    <w:rsid w:val="00EC0FCB"/>
    <w:rsid w:val="00EC28EB"/>
    <w:rsid w:val="00EC5858"/>
    <w:rsid w:val="00ED43D7"/>
    <w:rsid w:val="00EE4AFB"/>
    <w:rsid w:val="00EF2284"/>
    <w:rsid w:val="00EF4BBE"/>
    <w:rsid w:val="00EF74FA"/>
    <w:rsid w:val="00F03939"/>
    <w:rsid w:val="00F075D3"/>
    <w:rsid w:val="00F1365A"/>
    <w:rsid w:val="00F13A43"/>
    <w:rsid w:val="00F21570"/>
    <w:rsid w:val="00F2289A"/>
    <w:rsid w:val="00F26ECC"/>
    <w:rsid w:val="00F270C2"/>
    <w:rsid w:val="00F32F84"/>
    <w:rsid w:val="00F36CC0"/>
    <w:rsid w:val="00F40135"/>
    <w:rsid w:val="00F432A5"/>
    <w:rsid w:val="00F4609A"/>
    <w:rsid w:val="00F504FD"/>
    <w:rsid w:val="00F562B3"/>
    <w:rsid w:val="00F63D56"/>
    <w:rsid w:val="00F715FD"/>
    <w:rsid w:val="00F74327"/>
    <w:rsid w:val="00F85DA2"/>
    <w:rsid w:val="00F85EAE"/>
    <w:rsid w:val="00F91A81"/>
    <w:rsid w:val="00F9284F"/>
    <w:rsid w:val="00F93623"/>
    <w:rsid w:val="00F93D6E"/>
    <w:rsid w:val="00F963A1"/>
    <w:rsid w:val="00FA1D6F"/>
    <w:rsid w:val="00FA2C2B"/>
    <w:rsid w:val="00FA591B"/>
    <w:rsid w:val="00FA5EEE"/>
    <w:rsid w:val="00FA6A05"/>
    <w:rsid w:val="00FB0102"/>
    <w:rsid w:val="00FB7E0F"/>
    <w:rsid w:val="00FE3B89"/>
    <w:rsid w:val="00FE551F"/>
    <w:rsid w:val="00FF2F53"/>
    <w:rsid w:val="00FF361B"/>
    <w:rsid w:val="00FF3CD7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27FA4"/>
  <w15:chartTrackingRefBased/>
  <w15:docId w15:val="{8B51FB0C-6FAF-415C-A644-AB404CC3F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904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474"/>
  </w:style>
  <w:style w:type="paragraph" w:styleId="Footer">
    <w:name w:val="footer"/>
    <w:basedOn w:val="Normal"/>
    <w:link w:val="FooterChar"/>
    <w:uiPriority w:val="99"/>
    <w:unhideWhenUsed/>
    <w:rsid w:val="00690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474"/>
  </w:style>
  <w:style w:type="character" w:styleId="Hyperlink">
    <w:name w:val="Hyperlink"/>
    <w:basedOn w:val="DefaultParagraphFont"/>
    <w:uiPriority w:val="99"/>
    <w:unhideWhenUsed/>
    <w:rsid w:val="00567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EC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D6611"/>
    <w:rPr>
      <w:color w:val="808080"/>
    </w:rPr>
  </w:style>
  <w:style w:type="table" w:styleId="GridTable4">
    <w:name w:val="Grid Table 4"/>
    <w:basedOn w:val="TableNormal"/>
    <w:uiPriority w:val="49"/>
    <w:rsid w:val="00B55B7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73415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1B793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A1DE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link w:val="ListParagraph"/>
    <w:uiPriority w:val="34"/>
    <w:rsid w:val="00B72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DDAD1-FC30-40E0-8B4B-3F6D570DD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1315</Words>
  <Characters>749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det Sansern</dc:creator>
  <cp:keywords/>
  <dc:description/>
  <cp:lastModifiedBy>Kaken Vannasiri</cp:lastModifiedBy>
  <cp:revision>34</cp:revision>
  <cp:lastPrinted>2022-01-17T04:23:00Z</cp:lastPrinted>
  <dcterms:created xsi:type="dcterms:W3CDTF">2022-01-17T01:43:00Z</dcterms:created>
  <dcterms:modified xsi:type="dcterms:W3CDTF">2022-01-24T12:21:00Z</dcterms:modified>
</cp:coreProperties>
</file>